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54A4A" w14:textId="77777777" w:rsidR="00337FC0" w:rsidRPr="00583A22" w:rsidRDefault="0053513C" w:rsidP="00C95415">
      <w:pPr>
        <w:pBdr>
          <w:top w:val="single" w:sz="4" w:space="1" w:color="auto"/>
        </w:pBdr>
        <w:jc w:val="center"/>
        <w:rPr>
          <w:rFonts w:ascii="Arial" w:hAnsi="Arial" w:cs="Arial"/>
          <w:b/>
          <w:sz w:val="28"/>
          <w:szCs w:val="28"/>
        </w:rPr>
      </w:pPr>
      <w:r w:rsidRPr="00583A22">
        <w:rPr>
          <w:rFonts w:ascii="Arial" w:hAnsi="Arial" w:cs="Arial"/>
          <w:b/>
          <w:sz w:val="28"/>
          <w:szCs w:val="28"/>
        </w:rPr>
        <w:t>Programa de Pós-Doutorado</w:t>
      </w:r>
    </w:p>
    <w:p w14:paraId="5A1FE334" w14:textId="77777777" w:rsidR="0053513C" w:rsidRPr="009D0907" w:rsidRDefault="0053513C" w:rsidP="00C95415">
      <w:pPr>
        <w:pBdr>
          <w:bottom w:val="single" w:sz="4" w:space="1" w:color="auto"/>
        </w:pBdr>
        <w:jc w:val="center"/>
        <w:rPr>
          <w:rFonts w:ascii="Arial" w:hAnsi="Arial" w:cs="Arial"/>
          <w:sz w:val="20"/>
        </w:rPr>
      </w:pPr>
      <w:r w:rsidRPr="009D0907">
        <w:rPr>
          <w:rFonts w:ascii="Arial" w:hAnsi="Arial" w:cs="Arial"/>
          <w:sz w:val="20"/>
        </w:rPr>
        <w:t>(</w:t>
      </w:r>
      <w:r w:rsidR="009D0907" w:rsidRPr="009D0907">
        <w:rPr>
          <w:rFonts w:ascii="Arial" w:hAnsi="Arial" w:cs="Arial"/>
          <w:sz w:val="20"/>
        </w:rPr>
        <w:t xml:space="preserve">Resolução </w:t>
      </w:r>
      <w:r w:rsidR="007B7B79">
        <w:rPr>
          <w:rFonts w:ascii="Arial" w:hAnsi="Arial" w:cs="Arial"/>
          <w:sz w:val="20"/>
        </w:rPr>
        <w:t>CoPq nº 7.406</w:t>
      </w:r>
      <w:r w:rsidR="009D0907" w:rsidRPr="009D0907">
        <w:rPr>
          <w:rFonts w:ascii="Arial" w:hAnsi="Arial" w:cs="Arial"/>
          <w:sz w:val="20"/>
        </w:rPr>
        <w:t xml:space="preserve">, de </w:t>
      </w:r>
      <w:r w:rsidR="007B7B79">
        <w:rPr>
          <w:rFonts w:ascii="Arial" w:hAnsi="Arial" w:cs="Arial"/>
          <w:sz w:val="20"/>
        </w:rPr>
        <w:t>3/10/2017)</w:t>
      </w:r>
    </w:p>
    <w:p w14:paraId="145C386E" w14:textId="77777777" w:rsidR="00D7438E" w:rsidRDefault="00D7438E" w:rsidP="0053513C">
      <w:pPr>
        <w:jc w:val="center"/>
        <w:rPr>
          <w:rFonts w:ascii="Arial" w:hAnsi="Arial" w:cs="Arial"/>
          <w:sz w:val="28"/>
          <w:szCs w:val="28"/>
        </w:rPr>
      </w:pPr>
    </w:p>
    <w:p w14:paraId="30ED9513" w14:textId="77777777" w:rsidR="00D7438E" w:rsidRPr="004E724B" w:rsidRDefault="00D7438E" w:rsidP="0053513C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4E724B">
        <w:rPr>
          <w:rFonts w:ascii="Arial" w:hAnsi="Arial" w:cs="Arial"/>
          <w:b/>
          <w:sz w:val="32"/>
          <w:szCs w:val="32"/>
        </w:rPr>
        <w:t>Formulário para</w:t>
      </w:r>
      <w:r w:rsidRPr="004E724B">
        <w:rPr>
          <w:rFonts w:ascii="Arial" w:hAnsi="Arial" w:cs="Arial"/>
          <w:b/>
          <w:color w:val="0000FF"/>
          <w:sz w:val="32"/>
          <w:szCs w:val="32"/>
        </w:rPr>
        <w:t xml:space="preserve"> </w:t>
      </w:r>
      <w:r w:rsidRPr="004E724B">
        <w:rPr>
          <w:rFonts w:ascii="Arial" w:hAnsi="Arial" w:cs="Arial"/>
          <w:b/>
          <w:color w:val="0000FF"/>
          <w:sz w:val="32"/>
          <w:szCs w:val="32"/>
          <w:u w:val="single"/>
        </w:rPr>
        <w:t>INCLUSÃO</w:t>
      </w:r>
    </w:p>
    <w:p w14:paraId="257CCDD3" w14:textId="77777777" w:rsidR="00D7438E" w:rsidRDefault="00D7438E" w:rsidP="0053513C">
      <w:pPr>
        <w:jc w:val="center"/>
        <w:rPr>
          <w:rFonts w:ascii="Arial" w:hAnsi="Arial" w:cs="Arial"/>
        </w:rPr>
      </w:pPr>
    </w:p>
    <w:p w14:paraId="3FF0DBEA" w14:textId="77777777" w:rsidR="00D7438E" w:rsidRDefault="00232813" w:rsidP="00F8409C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- </w:t>
      </w:r>
      <w:r w:rsidR="0058177F" w:rsidRPr="0058177F">
        <w:rPr>
          <w:rFonts w:ascii="Arial" w:hAnsi="Arial" w:cs="Arial"/>
          <w:b/>
          <w:sz w:val="24"/>
          <w:szCs w:val="24"/>
          <w:u w:val="single"/>
        </w:rPr>
        <w:t>SUPERVISOR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14:paraId="163165B2" w14:textId="77777777" w:rsidR="0058177F" w:rsidRPr="0058177F" w:rsidRDefault="0058177F" w:rsidP="00F8409C">
      <w:pPr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00170E4C" w14:textId="77777777" w:rsidR="0058177F" w:rsidRPr="0079732A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:</w:t>
      </w:r>
      <w:r w:rsidR="0079732A">
        <w:rPr>
          <w:rFonts w:ascii="Arial" w:hAnsi="Arial" w:cs="Arial"/>
          <w:sz w:val="24"/>
          <w:szCs w:val="24"/>
        </w:rPr>
        <w:t xml:space="preserve"> </w:t>
      </w:r>
      <w:r w:rsidR="009B5A6C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0" w:name="Texto1"/>
      <w:r w:rsidR="00097696">
        <w:rPr>
          <w:rFonts w:ascii="Arial" w:hAnsi="Arial" w:cs="Arial"/>
          <w:sz w:val="24"/>
          <w:szCs w:val="24"/>
        </w:rPr>
        <w:instrText xml:space="preserve"> FORMTEXT </w:instrText>
      </w:r>
      <w:r w:rsidR="009B5A6C">
        <w:rPr>
          <w:rFonts w:ascii="Arial" w:hAnsi="Arial" w:cs="Arial"/>
          <w:sz w:val="24"/>
          <w:szCs w:val="24"/>
        </w:rPr>
      </w:r>
      <w:r w:rsidR="009B5A6C">
        <w:rPr>
          <w:rFonts w:ascii="Arial" w:hAnsi="Arial" w:cs="Arial"/>
          <w:sz w:val="24"/>
          <w:szCs w:val="24"/>
        </w:rPr>
        <w:fldChar w:fldCharType="separate"/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9B5A6C">
        <w:rPr>
          <w:rFonts w:ascii="Arial" w:hAnsi="Arial" w:cs="Arial"/>
          <w:sz w:val="24"/>
          <w:szCs w:val="24"/>
        </w:rPr>
        <w:fldChar w:fldCharType="end"/>
      </w:r>
      <w:bookmarkEnd w:id="0"/>
    </w:p>
    <w:p w14:paraId="0F8C28AB" w14:textId="77777777" w:rsidR="0058177F" w:rsidRDefault="0058177F" w:rsidP="00077DF4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dade: </w:t>
      </w:r>
      <w:r w:rsidRPr="0079732A">
        <w:rPr>
          <w:rFonts w:ascii="Arial" w:hAnsi="Arial" w:cs="Arial"/>
          <w:b/>
          <w:sz w:val="24"/>
          <w:szCs w:val="24"/>
        </w:rPr>
        <w:t>Faculdade de Ciências Farmacêuticas de Ribeirão Preto – FCFRP/USP</w:t>
      </w:r>
    </w:p>
    <w:p w14:paraId="0F00DE4D" w14:textId="5ACAC352" w:rsidR="00A31C3F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amento (por extenso): </w:t>
      </w:r>
      <w:r w:rsidR="00116419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116419">
        <w:rPr>
          <w:rFonts w:ascii="Arial" w:hAnsi="Arial" w:cs="Arial"/>
          <w:sz w:val="24"/>
          <w:szCs w:val="24"/>
        </w:rPr>
        <w:instrText xml:space="preserve"> FORMTEXT </w:instrText>
      </w:r>
      <w:r w:rsidR="00116419">
        <w:rPr>
          <w:rFonts w:ascii="Arial" w:hAnsi="Arial" w:cs="Arial"/>
          <w:sz w:val="24"/>
          <w:szCs w:val="24"/>
        </w:rPr>
      </w:r>
      <w:r w:rsidR="00116419">
        <w:rPr>
          <w:rFonts w:ascii="Arial" w:hAnsi="Arial" w:cs="Arial"/>
          <w:sz w:val="24"/>
          <w:szCs w:val="24"/>
        </w:rPr>
        <w:fldChar w:fldCharType="separate"/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116419">
        <w:rPr>
          <w:rFonts w:ascii="Arial" w:hAnsi="Arial" w:cs="Arial"/>
          <w:sz w:val="24"/>
          <w:szCs w:val="24"/>
        </w:rPr>
        <w:fldChar w:fldCharType="end"/>
      </w:r>
    </w:p>
    <w:p w14:paraId="2F5CD741" w14:textId="77777777" w:rsidR="00A31C3F" w:rsidRPr="007E6493" w:rsidRDefault="00A31C3F" w:rsidP="00A31C3F">
      <w:pPr>
        <w:spacing w:line="276" w:lineRule="auto"/>
        <w:jc w:val="both"/>
        <w:rPr>
          <w:rFonts w:ascii="Arial" w:hAnsi="Arial" w:cs="Arial"/>
          <w:sz w:val="16"/>
          <w:szCs w:val="16"/>
        </w:rPr>
      </w:pPr>
      <w:r w:rsidRPr="007E6493">
        <w:rPr>
          <w:rFonts w:ascii="Arial" w:hAnsi="Arial" w:cs="Arial"/>
          <w:sz w:val="16"/>
          <w:szCs w:val="16"/>
        </w:rPr>
        <w:t>“Artigo 6º – O Supervisor e o Pós-doutorando não podem ser cônjuges, companheiros ou parentes até o terceiro grau, em linha reta ou colateral” (Resolução CoPq nº 7.406/2017)</w:t>
      </w:r>
    </w:p>
    <w:p w14:paraId="17BAB180" w14:textId="77777777" w:rsidR="00A7757A" w:rsidRDefault="00A7757A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14:paraId="70383771" w14:textId="2E66F4BF" w:rsidR="004350E5" w:rsidRDefault="00232813" w:rsidP="00242A5D">
      <w:p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I- </w:t>
      </w:r>
      <w:r w:rsidR="004350E5">
        <w:rPr>
          <w:rFonts w:ascii="Arial" w:hAnsi="Arial" w:cs="Arial"/>
          <w:b/>
          <w:sz w:val="24"/>
          <w:szCs w:val="24"/>
          <w:u w:val="single"/>
        </w:rPr>
        <w:t>PÓS-DOUTORANDO</w:t>
      </w:r>
      <w:r w:rsidR="00DE50E5">
        <w:rPr>
          <w:rFonts w:ascii="Arial" w:hAnsi="Arial" w:cs="Arial"/>
          <w:b/>
          <w:sz w:val="24"/>
          <w:szCs w:val="24"/>
          <w:u w:val="single"/>
        </w:rPr>
        <w:t>(</w:t>
      </w:r>
      <w:r w:rsidR="004350E5">
        <w:rPr>
          <w:rFonts w:ascii="Arial" w:hAnsi="Arial" w:cs="Arial"/>
          <w:b/>
          <w:sz w:val="24"/>
          <w:szCs w:val="24"/>
          <w:u w:val="single"/>
        </w:rPr>
        <w:t>A)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14:paraId="37B3CFE1" w14:textId="77777777" w:rsidR="00FE573A" w:rsidRPr="00242A5D" w:rsidRDefault="00FE573A" w:rsidP="00242A5D">
      <w:pPr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083ABEE3" w14:textId="77777777" w:rsidR="00242A5D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completo: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1" w:name="Texto3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1"/>
    </w:p>
    <w:p w14:paraId="50B9BD44" w14:textId="77777777" w:rsidR="007561F2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USP: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2" w:name="Texto4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2"/>
    </w:p>
    <w:p w14:paraId="009EB964" w14:textId="77777777" w:rsidR="009C1F3F" w:rsidRPr="007E40E0" w:rsidRDefault="009C1F3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turalidade: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3" w:name="Texto5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3"/>
      <w:r>
        <w:rPr>
          <w:rFonts w:ascii="Arial" w:hAnsi="Arial" w:cs="Arial"/>
          <w:sz w:val="24"/>
          <w:szCs w:val="24"/>
        </w:rPr>
        <w:tab/>
        <w:t xml:space="preserve">Nacionalidade: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4" w:name="Texto6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4"/>
    </w:p>
    <w:p w14:paraId="643AE314" w14:textId="77777777" w:rsidR="007E40E0" w:rsidRPr="00DD6C0E" w:rsidRDefault="003E49B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ereço Residencial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5" w:name="Texto7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5"/>
    </w:p>
    <w:p w14:paraId="4226677C" w14:textId="77777777"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irro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6" w:name="Texto8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6"/>
    </w:p>
    <w:p w14:paraId="565CD098" w14:textId="77777777"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 w:rsidR="00DD6C0E">
        <w:rPr>
          <w:rFonts w:ascii="Arial" w:hAnsi="Arial" w:cs="Arial"/>
          <w:b/>
          <w:sz w:val="24"/>
          <w:szCs w:val="24"/>
        </w:rPr>
        <w:t xml:space="preserve"> </w:t>
      </w:r>
      <w:r w:rsidR="009B5A6C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7" w:name="Texto9"/>
      <w:r w:rsid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>
        <w:rPr>
          <w:rFonts w:ascii="Arial" w:hAnsi="Arial" w:cs="Arial"/>
          <w:b/>
          <w:sz w:val="24"/>
          <w:szCs w:val="24"/>
        </w:rPr>
      </w:r>
      <w:r w:rsidR="009B5A6C">
        <w:rPr>
          <w:rFonts w:ascii="Arial" w:hAnsi="Arial" w:cs="Arial"/>
          <w:b/>
          <w:sz w:val="24"/>
          <w:szCs w:val="24"/>
        </w:rPr>
        <w:fldChar w:fldCharType="separate"/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9B5A6C">
        <w:rPr>
          <w:rFonts w:ascii="Arial" w:hAnsi="Arial" w:cs="Arial"/>
          <w:b/>
          <w:sz w:val="24"/>
          <w:szCs w:val="24"/>
        </w:rPr>
        <w:fldChar w:fldCharType="end"/>
      </w:r>
      <w:bookmarkEnd w:id="7"/>
      <w:r>
        <w:rPr>
          <w:rFonts w:ascii="Arial" w:hAnsi="Arial" w:cs="Arial"/>
          <w:sz w:val="24"/>
          <w:szCs w:val="24"/>
        </w:rPr>
        <w:tab/>
        <w:t>CEP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8" w:name="Texto10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17E54">
        <w:rPr>
          <w:rFonts w:ascii="Arial" w:hAnsi="Arial" w:cs="Arial"/>
          <w:b/>
          <w:sz w:val="24"/>
          <w:szCs w:val="24"/>
        </w:rPr>
      </w:r>
      <w:r w:rsidR="009B5A6C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8"/>
    </w:p>
    <w:p w14:paraId="41BB3B2C" w14:textId="77777777"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ado civil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9" w:name="Texto11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17E54">
        <w:rPr>
          <w:rFonts w:ascii="Arial" w:hAnsi="Arial" w:cs="Arial"/>
          <w:b/>
          <w:sz w:val="24"/>
          <w:szCs w:val="24"/>
        </w:rPr>
      </w:r>
      <w:r w:rsidR="009B5A6C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9"/>
      <w:r>
        <w:rPr>
          <w:rFonts w:ascii="Arial" w:hAnsi="Arial" w:cs="Arial"/>
          <w:sz w:val="24"/>
          <w:szCs w:val="24"/>
        </w:rPr>
        <w:tab/>
        <w:t xml:space="preserve">Cônjuge: 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10" w:name="Texto12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17E54">
        <w:rPr>
          <w:rFonts w:ascii="Arial" w:hAnsi="Arial" w:cs="Arial"/>
          <w:b/>
          <w:sz w:val="24"/>
          <w:szCs w:val="24"/>
        </w:rPr>
      </w:r>
      <w:r w:rsidR="009B5A6C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0"/>
    </w:p>
    <w:p w14:paraId="46D9ECA9" w14:textId="77777777" w:rsidR="00AA5399" w:rsidRPr="00DD6C0E" w:rsidRDefault="00F86C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e nasciment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11" w:name="Texto13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17E54">
        <w:rPr>
          <w:rFonts w:ascii="Arial" w:hAnsi="Arial" w:cs="Arial"/>
          <w:b/>
          <w:sz w:val="24"/>
          <w:szCs w:val="24"/>
        </w:rPr>
      </w:r>
      <w:r w:rsidR="009B5A6C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1"/>
    </w:p>
    <w:p w14:paraId="3158FBE4" w14:textId="77777777" w:rsidR="00F86C7D" w:rsidRPr="00DD6C0E" w:rsidRDefault="0026060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G (RNE para estrangeiros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12" w:name="Texto14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2"/>
      <w:r>
        <w:rPr>
          <w:rFonts w:ascii="Arial" w:hAnsi="Arial" w:cs="Arial"/>
          <w:sz w:val="24"/>
          <w:szCs w:val="24"/>
        </w:rPr>
        <w:tab/>
        <w:t>Expediçã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13" w:name="Texto15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3"/>
    </w:p>
    <w:p w14:paraId="3DC43444" w14:textId="77777777" w:rsidR="00D82D97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PF: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14" w:name="Texto16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4"/>
    </w:p>
    <w:p w14:paraId="2B15F7C3" w14:textId="77777777"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a Mãe:</w:t>
      </w:r>
      <w:r w:rsidR="00E01DCA">
        <w:rPr>
          <w:rFonts w:ascii="Arial" w:hAnsi="Arial" w:cs="Arial"/>
          <w:sz w:val="24"/>
          <w:szCs w:val="24"/>
        </w:rPr>
        <w:t xml:space="preserve">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15" w:name="Texto17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5"/>
    </w:p>
    <w:p w14:paraId="04CEAC44" w14:textId="77777777"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o Pai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16" w:name="Texto18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6"/>
    </w:p>
    <w:p w14:paraId="07B35791" w14:textId="77777777" w:rsidR="00F264E6" w:rsidRPr="008D3B9D" w:rsidRDefault="00E61D0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17" w:name="Texto19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7"/>
    </w:p>
    <w:p w14:paraId="06330542" w14:textId="77777777" w:rsidR="00095C69" w:rsidRPr="00CE11AB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18" w:name="Texto20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8"/>
    </w:p>
    <w:p w14:paraId="6E5D7590" w14:textId="77777777" w:rsidR="00095C69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 do currículo Lattes: </w:t>
      </w:r>
      <w:r w:rsidR="0011594C" w:rsidRPr="0011594C">
        <w:rPr>
          <w:rFonts w:ascii="Arial" w:hAnsi="Arial" w:cs="Arial"/>
          <w:sz w:val="24"/>
          <w:szCs w:val="24"/>
        </w:rPr>
        <w:t>http://lattes.cnpq.br/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19" w:name="Texto21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9"/>
    </w:p>
    <w:p w14:paraId="1274052F" w14:textId="77777777" w:rsidR="00FD5E8E" w:rsidRDefault="00FD5E8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ínculo empregatício em Instituição de Ensino, Pesquisa ou Empresa:</w:t>
      </w:r>
    </w:p>
    <w:p w14:paraId="07F796E6" w14:textId="77777777" w:rsidR="00FD5E8E" w:rsidRDefault="009B5A6C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Selecionar2"/>
      <w:r w:rsidR="00566794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0"/>
      <w:r w:rsidR="00154E8D">
        <w:rPr>
          <w:rFonts w:ascii="Arial" w:hAnsi="Arial" w:cs="Arial"/>
          <w:sz w:val="24"/>
          <w:szCs w:val="24"/>
        </w:rPr>
        <w:t xml:space="preserve"> SEM Vínculo</w:t>
      </w:r>
      <w:r w:rsidR="00154E8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ionar3"/>
      <w:r w:rsidR="00154E8D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1"/>
      <w:r w:rsidR="00154E8D">
        <w:rPr>
          <w:rFonts w:ascii="Arial" w:hAnsi="Arial" w:cs="Arial"/>
          <w:sz w:val="24"/>
          <w:szCs w:val="24"/>
        </w:rPr>
        <w:t xml:space="preserve"> COM Vínculo</w:t>
      </w:r>
    </w:p>
    <w:p w14:paraId="40649939" w14:textId="77777777" w:rsidR="00D61615" w:rsidRDefault="00D6161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14:paraId="6E56E4DD" w14:textId="77777777" w:rsidR="00470E91" w:rsidRDefault="00470E9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  <w:r>
        <w:rPr>
          <w:rFonts w:ascii="Arial" w:hAnsi="Arial" w:cs="Arial"/>
          <w:i/>
          <w:color w:val="FF0000"/>
          <w:sz w:val="24"/>
          <w:szCs w:val="24"/>
        </w:rPr>
        <w:t>Responda os próximos campos apenas se possui</w:t>
      </w:r>
      <w:r w:rsidR="00AB48C4">
        <w:rPr>
          <w:rFonts w:ascii="Arial" w:hAnsi="Arial" w:cs="Arial"/>
          <w:i/>
          <w:color w:val="FF0000"/>
          <w:sz w:val="24"/>
          <w:szCs w:val="24"/>
        </w:rPr>
        <w:t>r</w:t>
      </w:r>
      <w:r>
        <w:rPr>
          <w:rFonts w:ascii="Arial" w:hAnsi="Arial" w:cs="Arial"/>
          <w:i/>
          <w:color w:val="FF0000"/>
          <w:sz w:val="24"/>
          <w:szCs w:val="24"/>
        </w:rPr>
        <w:t xml:space="preserve"> vínculo</w:t>
      </w:r>
      <w:r w:rsidR="00626DFF">
        <w:rPr>
          <w:rFonts w:ascii="Arial" w:hAnsi="Arial" w:cs="Arial"/>
          <w:i/>
          <w:color w:val="FF0000"/>
          <w:sz w:val="24"/>
          <w:szCs w:val="24"/>
        </w:rPr>
        <w:t xml:space="preserve"> empregatício</w:t>
      </w:r>
      <w:r>
        <w:rPr>
          <w:rFonts w:ascii="Arial" w:hAnsi="Arial" w:cs="Arial"/>
          <w:i/>
          <w:color w:val="FF0000"/>
          <w:sz w:val="24"/>
          <w:szCs w:val="24"/>
        </w:rPr>
        <w:t>:</w:t>
      </w:r>
    </w:p>
    <w:p w14:paraId="1696E53A" w14:textId="77777777" w:rsidR="00D61615" w:rsidRDefault="008D541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astamento remunerado do emprego em tempo integral: </w:t>
      </w:r>
      <w:r w:rsidR="009B5A6C"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ionar4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 w:rsidR="009B5A6C">
        <w:rPr>
          <w:rFonts w:ascii="Arial" w:hAnsi="Arial" w:cs="Arial"/>
          <w:sz w:val="24"/>
          <w:szCs w:val="24"/>
        </w:rPr>
        <w:fldChar w:fldCharType="end"/>
      </w:r>
      <w:bookmarkEnd w:id="22"/>
      <w:r>
        <w:rPr>
          <w:rFonts w:ascii="Arial" w:hAnsi="Arial" w:cs="Arial"/>
          <w:sz w:val="24"/>
          <w:szCs w:val="24"/>
        </w:rPr>
        <w:t xml:space="preserve"> SIM   </w:t>
      </w:r>
      <w:r w:rsidR="009B5A6C"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ionar5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 w:rsidR="009B5A6C">
        <w:rPr>
          <w:rFonts w:ascii="Arial" w:hAnsi="Arial" w:cs="Arial"/>
          <w:sz w:val="24"/>
          <w:szCs w:val="24"/>
        </w:rPr>
        <w:fldChar w:fldCharType="end"/>
      </w:r>
      <w:bookmarkEnd w:id="23"/>
      <w:r>
        <w:rPr>
          <w:rFonts w:ascii="Arial" w:hAnsi="Arial" w:cs="Arial"/>
          <w:sz w:val="24"/>
          <w:szCs w:val="24"/>
        </w:rPr>
        <w:t xml:space="preserve"> NÃO</w:t>
      </w:r>
    </w:p>
    <w:p w14:paraId="35E4AE20" w14:textId="77777777" w:rsidR="008D5410" w:rsidRDefault="008C246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NPJ</w:t>
      </w:r>
      <w:r w:rsidR="00CB3301">
        <w:rPr>
          <w:rFonts w:ascii="Arial" w:hAnsi="Arial" w:cs="Arial"/>
          <w:sz w:val="24"/>
          <w:szCs w:val="24"/>
        </w:rPr>
        <w:t xml:space="preserve">: 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24" w:name="Texto25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B4DEE">
        <w:rPr>
          <w:rFonts w:ascii="Arial" w:hAnsi="Arial" w:cs="Arial"/>
          <w:b/>
          <w:sz w:val="24"/>
          <w:szCs w:val="24"/>
        </w:rPr>
      </w:r>
      <w:r w:rsidR="009B5A6C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4"/>
    </w:p>
    <w:p w14:paraId="20F8C31D" w14:textId="77777777" w:rsidR="00CB3301" w:rsidRDefault="00CB330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zão Social: 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25" w:name="Texto26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B4DEE">
        <w:rPr>
          <w:rFonts w:ascii="Arial" w:hAnsi="Arial" w:cs="Arial"/>
          <w:b/>
          <w:sz w:val="24"/>
          <w:szCs w:val="24"/>
        </w:rPr>
      </w:r>
      <w:r w:rsidR="009B5A6C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5"/>
    </w:p>
    <w:p w14:paraId="0261FFF0" w14:textId="77777777" w:rsidR="00CB3301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Fantasia: 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26" w:name="Texto27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B4DEE">
        <w:rPr>
          <w:rFonts w:ascii="Arial" w:hAnsi="Arial" w:cs="Arial"/>
          <w:b/>
          <w:sz w:val="24"/>
          <w:szCs w:val="24"/>
        </w:rPr>
      </w:r>
      <w:r w:rsidR="009B5A6C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6"/>
    </w:p>
    <w:p w14:paraId="04A449D9" w14:textId="77777777" w:rsidR="00DB4DEE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: 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27" w:name="Texto28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B4DEE">
        <w:rPr>
          <w:rFonts w:ascii="Arial" w:hAnsi="Arial" w:cs="Arial"/>
          <w:b/>
          <w:sz w:val="24"/>
          <w:szCs w:val="24"/>
        </w:rPr>
      </w:r>
      <w:r w:rsidR="009B5A6C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7"/>
    </w:p>
    <w:p w14:paraId="2DB1AB07" w14:textId="77777777" w:rsidR="00DB4DEE" w:rsidRPr="00DD6C0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irro: 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097696">
        <w:rPr>
          <w:rFonts w:ascii="Arial" w:hAnsi="Arial" w:cs="Arial"/>
          <w:b/>
          <w:sz w:val="24"/>
          <w:szCs w:val="24"/>
        </w:rPr>
      </w:r>
      <w:r w:rsidR="009B5A6C" w:rsidRPr="00097696">
        <w:rPr>
          <w:rFonts w:ascii="Arial" w:hAnsi="Arial" w:cs="Arial"/>
          <w:b/>
          <w:sz w:val="24"/>
          <w:szCs w:val="24"/>
        </w:rPr>
        <w:fldChar w:fldCharType="separate"/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097696">
        <w:rPr>
          <w:rFonts w:ascii="Arial" w:hAnsi="Arial" w:cs="Arial"/>
          <w:b/>
          <w:sz w:val="24"/>
          <w:szCs w:val="24"/>
        </w:rPr>
        <w:fldChar w:fldCharType="end"/>
      </w:r>
    </w:p>
    <w:p w14:paraId="13FB07EC" w14:textId="77777777" w:rsidR="00DB4DE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9B5A6C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>
        <w:rPr>
          <w:rFonts w:ascii="Arial" w:hAnsi="Arial" w:cs="Arial"/>
          <w:b/>
          <w:sz w:val="24"/>
          <w:szCs w:val="24"/>
        </w:rPr>
      </w:r>
      <w:r w:rsidR="009B5A6C">
        <w:rPr>
          <w:rFonts w:ascii="Arial" w:hAnsi="Arial" w:cs="Arial"/>
          <w:b/>
          <w:sz w:val="24"/>
          <w:szCs w:val="24"/>
        </w:rP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 w:rsidR="009B5A6C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  <w:t xml:space="preserve">CEP: 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r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D17E54">
        <w:rPr>
          <w:rFonts w:ascii="Arial" w:hAnsi="Arial" w:cs="Arial"/>
          <w:b/>
          <w:sz w:val="24"/>
          <w:szCs w:val="24"/>
        </w:rPr>
      </w:r>
      <w:r w:rsidR="009B5A6C" w:rsidRPr="00D17E54">
        <w:rPr>
          <w:rFonts w:ascii="Arial" w:hAnsi="Arial" w:cs="Arial"/>
          <w:b/>
          <w:sz w:val="24"/>
          <w:szCs w:val="24"/>
        </w:rPr>
        <w:fldChar w:fldCharType="separate"/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D17E54">
        <w:rPr>
          <w:rFonts w:ascii="Arial" w:hAnsi="Arial" w:cs="Arial"/>
          <w:b/>
          <w:sz w:val="24"/>
          <w:szCs w:val="24"/>
        </w:rPr>
        <w:fldChar w:fldCharType="end"/>
      </w:r>
    </w:p>
    <w:p w14:paraId="206BB1E7" w14:textId="77777777" w:rsidR="00C240C4" w:rsidRPr="008D3B9D" w:rsidRDefault="00C240C4" w:rsidP="00C240C4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r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E01DCA">
        <w:rPr>
          <w:rFonts w:ascii="Arial" w:hAnsi="Arial" w:cs="Arial"/>
          <w:b/>
          <w:sz w:val="24"/>
          <w:szCs w:val="24"/>
        </w:rPr>
      </w:r>
      <w:r w:rsidR="009B5A6C" w:rsidRPr="00E01DCA">
        <w:rPr>
          <w:rFonts w:ascii="Arial" w:hAnsi="Arial" w:cs="Arial"/>
          <w:b/>
          <w:sz w:val="24"/>
          <w:szCs w:val="24"/>
        </w:rPr>
        <w:fldChar w:fldCharType="separate"/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E01DCA">
        <w:rPr>
          <w:rFonts w:ascii="Arial" w:hAnsi="Arial" w:cs="Arial"/>
          <w:b/>
          <w:sz w:val="24"/>
          <w:szCs w:val="24"/>
        </w:rPr>
        <w:fldChar w:fldCharType="end"/>
      </w:r>
    </w:p>
    <w:p w14:paraId="5E94BFD9" w14:textId="77777777" w:rsid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ato do Responsável na Instituiçã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28" w:name="Texto29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8"/>
    </w:p>
    <w:p w14:paraId="0B90D09F" w14:textId="77777777" w:rsidR="00C240C4" w:rsidRP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29" w:name="Texto30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9"/>
    </w:p>
    <w:p w14:paraId="4DA02B65" w14:textId="77777777" w:rsidR="004C3178" w:rsidRDefault="004C317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14AD8E0C" w14:textId="77777777" w:rsidR="0011594C" w:rsidRPr="0044374D" w:rsidRDefault="00D211CB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>II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 - </w:t>
      </w:r>
      <w:r w:rsidR="0044374D" w:rsidRPr="0044374D">
        <w:rPr>
          <w:rFonts w:ascii="Arial" w:hAnsi="Arial" w:cs="Arial"/>
          <w:b/>
          <w:sz w:val="24"/>
          <w:szCs w:val="24"/>
          <w:u w:val="single"/>
        </w:rPr>
        <w:t>DADOS DO PROGRAMA:</w:t>
      </w:r>
    </w:p>
    <w:p w14:paraId="612F195B" w14:textId="77777777" w:rsidR="0044374D" w:rsidRDefault="0044374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14:paraId="66EC9E55" w14:textId="77777777" w:rsidR="000432C7" w:rsidRPr="00FC1A08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ítulo do projeto (em português):</w:t>
      </w:r>
      <w:r w:rsidR="00FC1A08">
        <w:rPr>
          <w:rFonts w:ascii="Arial" w:hAnsi="Arial" w:cs="Arial"/>
          <w:sz w:val="24"/>
          <w:szCs w:val="24"/>
        </w:rPr>
        <w:t xml:space="preserve"> </w:t>
      </w:r>
      <w:r w:rsidR="009B5A6C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30" w:name="Texto22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2F629F">
        <w:rPr>
          <w:rFonts w:ascii="Arial" w:hAnsi="Arial" w:cs="Arial"/>
          <w:b/>
          <w:sz w:val="24"/>
          <w:szCs w:val="24"/>
        </w:rPr>
      </w:r>
      <w:r w:rsidR="009B5A6C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0"/>
    </w:p>
    <w:p w14:paraId="1E8320C3" w14:textId="77777777" w:rsidR="00EE0B87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ítulo do projeto (em inglês): </w:t>
      </w:r>
      <w:r w:rsidR="009B5A6C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31" w:name="Texto23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2F629F">
        <w:rPr>
          <w:rFonts w:ascii="Arial" w:hAnsi="Arial" w:cs="Arial"/>
          <w:b/>
          <w:sz w:val="24"/>
          <w:szCs w:val="24"/>
        </w:rPr>
      </w:r>
      <w:r w:rsidR="009B5A6C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1"/>
    </w:p>
    <w:p w14:paraId="278C9250" w14:textId="77777777" w:rsidR="002F629F" w:rsidRDefault="002F629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Área de Pesquisa: 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32" w:name="Texto24"/>
      <w:r w:rsidR="00411779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411779">
        <w:rPr>
          <w:rFonts w:ascii="Arial" w:hAnsi="Arial" w:cs="Arial"/>
          <w:b/>
          <w:sz w:val="24"/>
          <w:szCs w:val="24"/>
        </w:rPr>
      </w:r>
      <w:r w:rsidR="009B5A6C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end"/>
      </w:r>
      <w:bookmarkEnd w:id="32"/>
      <w:r w:rsidR="00F75256">
        <w:rPr>
          <w:rFonts w:ascii="Arial" w:hAnsi="Arial" w:cs="Arial"/>
          <w:b/>
          <w:sz w:val="24"/>
          <w:szCs w:val="24"/>
        </w:rPr>
        <w:tab/>
      </w:r>
    </w:p>
    <w:p w14:paraId="56D5C6C0" w14:textId="77777777" w:rsidR="00F75256" w:rsidRDefault="00F7525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lavras-chave (obrigatoriamente três):</w:t>
      </w:r>
      <w:r w:rsidR="00C61F11">
        <w:rPr>
          <w:rFonts w:ascii="Arial" w:hAnsi="Arial" w:cs="Arial"/>
          <w:sz w:val="24"/>
          <w:szCs w:val="24"/>
        </w:rPr>
        <w:t xml:space="preserve"> 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411779">
        <w:rPr>
          <w:rFonts w:ascii="Arial" w:hAnsi="Arial" w:cs="Arial"/>
          <w:b/>
          <w:sz w:val="24"/>
          <w:szCs w:val="24"/>
        </w:rPr>
      </w:r>
      <w:r w:rsidR="009B5A6C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end"/>
      </w:r>
      <w:r w:rsidR="00C61F11">
        <w:rPr>
          <w:rFonts w:ascii="Arial" w:hAnsi="Arial" w:cs="Arial"/>
          <w:b/>
          <w:sz w:val="24"/>
          <w:szCs w:val="24"/>
        </w:rPr>
        <w:t xml:space="preserve">; 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411779">
        <w:rPr>
          <w:rFonts w:ascii="Arial" w:hAnsi="Arial" w:cs="Arial"/>
          <w:b/>
          <w:sz w:val="24"/>
          <w:szCs w:val="24"/>
        </w:rPr>
      </w:r>
      <w:r w:rsidR="009B5A6C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end"/>
      </w:r>
      <w:r w:rsidR="00C61F11">
        <w:rPr>
          <w:rFonts w:ascii="Arial" w:hAnsi="Arial" w:cs="Arial"/>
          <w:b/>
          <w:sz w:val="24"/>
          <w:szCs w:val="24"/>
        </w:rPr>
        <w:t xml:space="preserve">; 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C61F11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411779">
        <w:rPr>
          <w:rFonts w:ascii="Arial" w:hAnsi="Arial" w:cs="Arial"/>
          <w:b/>
          <w:sz w:val="24"/>
          <w:szCs w:val="24"/>
        </w:rPr>
      </w:r>
      <w:r w:rsidR="009B5A6C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C61F11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411779">
        <w:rPr>
          <w:rFonts w:ascii="Arial" w:hAnsi="Arial" w:cs="Arial"/>
          <w:b/>
          <w:sz w:val="24"/>
          <w:szCs w:val="24"/>
        </w:rPr>
        <w:fldChar w:fldCharType="end"/>
      </w:r>
    </w:p>
    <w:p w14:paraId="62369CB9" w14:textId="77777777" w:rsid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po de Dedicação: </w:t>
      </w:r>
      <w:r w:rsidR="009B5A6C">
        <w:rPr>
          <w:rFonts w:ascii="Arial" w:hAnsi="Arial" w:cs="Arial"/>
          <w:sz w:val="24"/>
          <w:szCs w:val="24"/>
        </w:rPr>
        <w:fldChar w:fldCharType="begin">
          <w:ffData>
            <w:name w:val="Selecionar6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Selecionar6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 w:rsidR="009B5A6C">
        <w:rPr>
          <w:rFonts w:ascii="Arial" w:hAnsi="Arial" w:cs="Arial"/>
          <w:sz w:val="24"/>
          <w:szCs w:val="24"/>
        </w:rPr>
        <w:fldChar w:fldCharType="end"/>
      </w:r>
      <w:bookmarkEnd w:id="33"/>
      <w:r>
        <w:rPr>
          <w:rFonts w:ascii="Arial" w:hAnsi="Arial" w:cs="Arial"/>
          <w:sz w:val="24"/>
          <w:szCs w:val="24"/>
        </w:rPr>
        <w:t xml:space="preserve"> Integral</w:t>
      </w:r>
      <w:r>
        <w:rPr>
          <w:rFonts w:ascii="Arial" w:hAnsi="Arial" w:cs="Arial"/>
          <w:sz w:val="24"/>
          <w:szCs w:val="24"/>
        </w:rPr>
        <w:tab/>
      </w:r>
      <w:r w:rsidR="009B5A6C">
        <w:rPr>
          <w:rFonts w:ascii="Arial" w:hAnsi="Arial" w:cs="Arial"/>
          <w:sz w:val="24"/>
          <w:szCs w:val="24"/>
        </w:rPr>
        <w:fldChar w:fldCharType="begin">
          <w:ffData>
            <w:name w:val="Selecionar7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ionar7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 w:rsidR="009B5A6C">
        <w:rPr>
          <w:rFonts w:ascii="Arial" w:hAnsi="Arial" w:cs="Arial"/>
          <w:sz w:val="24"/>
          <w:szCs w:val="24"/>
        </w:rPr>
        <w:fldChar w:fldCharType="end"/>
      </w:r>
      <w:bookmarkEnd w:id="34"/>
      <w:r>
        <w:rPr>
          <w:rFonts w:ascii="Arial" w:hAnsi="Arial" w:cs="Arial"/>
          <w:sz w:val="24"/>
          <w:szCs w:val="24"/>
        </w:rPr>
        <w:t xml:space="preserve"> Parcial</w:t>
      </w:r>
    </w:p>
    <w:p w14:paraId="64275167" w14:textId="77777777" w:rsidR="00CE5F17" w:rsidRP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e horas semanais (se Parcial): </w:t>
      </w:r>
      <w:r w:rsidR="009B5A6C" w:rsidRPr="00486080">
        <w:rPr>
          <w:rFonts w:ascii="Arial" w:hAnsi="Arial" w:cs="Arial"/>
          <w:b/>
          <w:sz w:val="24"/>
          <w:szCs w:val="24"/>
        </w:rPr>
        <w:fldChar w:fldCharType="begin">
          <w:ffData>
            <w:name w:val="Texto32"/>
            <w:enabled/>
            <w:calcOnExit w:val="0"/>
            <w:textInput/>
          </w:ffData>
        </w:fldChar>
      </w:r>
      <w:bookmarkStart w:id="35" w:name="Texto32"/>
      <w:r w:rsidRPr="00486080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486080">
        <w:rPr>
          <w:rFonts w:ascii="Arial" w:hAnsi="Arial" w:cs="Arial"/>
          <w:b/>
          <w:sz w:val="24"/>
          <w:szCs w:val="24"/>
        </w:rPr>
      </w:r>
      <w:r w:rsidR="009B5A6C" w:rsidRPr="00486080">
        <w:rPr>
          <w:rFonts w:ascii="Arial" w:hAnsi="Arial" w:cs="Arial"/>
          <w:b/>
          <w:sz w:val="24"/>
          <w:szCs w:val="24"/>
        </w:rPr>
        <w:fldChar w:fldCharType="separate"/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486080">
        <w:rPr>
          <w:rFonts w:ascii="Arial" w:hAnsi="Arial" w:cs="Arial"/>
          <w:b/>
          <w:sz w:val="24"/>
          <w:szCs w:val="24"/>
        </w:rPr>
        <w:fldChar w:fldCharType="end"/>
      </w:r>
      <w:bookmarkEnd w:id="35"/>
      <w:r>
        <w:rPr>
          <w:rFonts w:ascii="Arial" w:hAnsi="Arial" w:cs="Arial"/>
          <w:sz w:val="24"/>
          <w:szCs w:val="24"/>
        </w:rPr>
        <w:t xml:space="preserve"> (</w:t>
      </w:r>
      <w:r w:rsidRPr="00FE0E1C">
        <w:rPr>
          <w:rFonts w:ascii="Arial" w:hAnsi="Arial" w:cs="Arial"/>
          <w:b/>
          <w:sz w:val="16"/>
          <w:szCs w:val="16"/>
        </w:rPr>
        <w:t xml:space="preserve">mínimo de </w:t>
      </w:r>
      <w:r w:rsidR="004523B0">
        <w:rPr>
          <w:rFonts w:ascii="Arial" w:hAnsi="Arial" w:cs="Arial"/>
          <w:b/>
          <w:sz w:val="16"/>
          <w:szCs w:val="16"/>
        </w:rPr>
        <w:t>20</w:t>
      </w:r>
      <w:r w:rsidRPr="00FE0E1C">
        <w:rPr>
          <w:rFonts w:ascii="Arial" w:hAnsi="Arial" w:cs="Arial"/>
          <w:b/>
          <w:sz w:val="16"/>
          <w:szCs w:val="16"/>
        </w:rPr>
        <w:t xml:space="preserve"> horas</w:t>
      </w:r>
      <w:r w:rsidR="00B01827" w:rsidRPr="00FE0E1C">
        <w:rPr>
          <w:rFonts w:ascii="Arial" w:hAnsi="Arial" w:cs="Arial"/>
          <w:b/>
          <w:sz w:val="16"/>
          <w:szCs w:val="16"/>
        </w:rPr>
        <w:t xml:space="preserve"> semanais</w:t>
      </w:r>
      <w:r>
        <w:rPr>
          <w:rFonts w:ascii="Arial" w:hAnsi="Arial" w:cs="Arial"/>
          <w:sz w:val="24"/>
          <w:szCs w:val="24"/>
        </w:rPr>
        <w:t>)</w:t>
      </w:r>
    </w:p>
    <w:p w14:paraId="536AC158" w14:textId="77777777" w:rsidR="004D1EFE" w:rsidRP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14:paraId="41884082" w14:textId="77777777" w:rsidR="004D1EFE" w:rsidRPr="00BA6B61" w:rsidRDefault="00B32703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 xml:space="preserve">* 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 xml:space="preserve">O projeto envolve pesquisa com humanos, animais ou </w:t>
      </w:r>
      <w:r w:rsidR="00AE545F" w:rsidRPr="00BA6B61">
        <w:rPr>
          <w:rFonts w:ascii="Arial" w:hAnsi="Arial" w:cs="Arial"/>
          <w:b/>
          <w:color w:val="FF0000"/>
          <w:sz w:val="24"/>
          <w:szCs w:val="24"/>
        </w:rPr>
        <w:t>OGM (organismo geneticamente modificado)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>?</w:t>
      </w:r>
    </w:p>
    <w:p w14:paraId="231F9884" w14:textId="77777777" w:rsidR="004D1EFE" w:rsidRPr="009F2143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14:paraId="0E2AB8E7" w14:textId="77777777" w:rsidR="004D1EFE" w:rsidRDefault="009B5A6C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SIM</w:t>
      </w:r>
      <w:r w:rsidR="004D1EFE"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NÃO</w:t>
      </w:r>
    </w:p>
    <w:p w14:paraId="18042B32" w14:textId="77777777"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72F9D642" w14:textId="77777777"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 sim, assinalar a opção correspondente e anexar </w:t>
      </w:r>
      <w:r w:rsidRPr="00BD3C9F">
        <w:rPr>
          <w:rFonts w:ascii="Arial" w:hAnsi="Arial" w:cs="Arial"/>
          <w:sz w:val="24"/>
          <w:szCs w:val="24"/>
          <w:u w:val="single"/>
        </w:rPr>
        <w:t>comprovante de submissão</w:t>
      </w:r>
      <w:r w:rsidR="0006278D" w:rsidRPr="00BD3C9F">
        <w:rPr>
          <w:rFonts w:ascii="Arial" w:hAnsi="Arial" w:cs="Arial"/>
          <w:sz w:val="24"/>
          <w:szCs w:val="24"/>
          <w:u w:val="single"/>
        </w:rPr>
        <w:t>/aprovação</w:t>
      </w:r>
      <w:r>
        <w:rPr>
          <w:rFonts w:ascii="Arial" w:hAnsi="Arial" w:cs="Arial"/>
          <w:sz w:val="24"/>
          <w:szCs w:val="24"/>
        </w:rPr>
        <w:t xml:space="preserve"> junto ao Comitê responsável:</w:t>
      </w:r>
    </w:p>
    <w:p w14:paraId="759D8B8C" w14:textId="77777777" w:rsidR="004D1EFE" w:rsidRPr="00883515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14:paraId="37FF7784" w14:textId="77777777" w:rsidR="004D1EFE" w:rsidRPr="005F5E55" w:rsidRDefault="009B5A6C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tê de Ética em Pesquisa com seres humanos (CEP – FCFRP/USP)</w:t>
      </w:r>
    </w:p>
    <w:p w14:paraId="5E98CDF4" w14:textId="77777777" w:rsidR="004D1EFE" w:rsidRDefault="009B5A6C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de Ética no Uso de Animais (CEUA – FCFRP/USP)</w:t>
      </w:r>
    </w:p>
    <w:p w14:paraId="27220307" w14:textId="77777777" w:rsidR="004D1EFE" w:rsidRPr="000E6C2F" w:rsidRDefault="009B5A6C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Interna de Biossegurança (CIBio – FCFRP/USP)</w:t>
      </w:r>
    </w:p>
    <w:p w14:paraId="5EDAE0E8" w14:textId="77777777" w:rsidR="004D1EFE" w:rsidRDefault="004D1EF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DF31B6C" w14:textId="77777777" w:rsidR="0058067D" w:rsidRDefault="00D211CB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V - </w:t>
      </w:r>
      <w:r w:rsidR="0058067D">
        <w:rPr>
          <w:rFonts w:ascii="Arial" w:hAnsi="Arial" w:cs="Arial"/>
          <w:b/>
          <w:sz w:val="24"/>
          <w:szCs w:val="24"/>
          <w:u w:val="single"/>
        </w:rPr>
        <w:t>MODALIDADE DO PROGRAMA:</w:t>
      </w:r>
    </w:p>
    <w:p w14:paraId="426FAA5E" w14:textId="77777777" w:rsidR="0058067D" w:rsidRDefault="005806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50E7B176" w14:textId="77777777" w:rsidR="0058067D" w:rsidRDefault="009B5A6C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Selecionar1"/>
      <w:r w:rsidR="00CA4BF9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36"/>
      <w:r w:rsidR="00CA4BF9">
        <w:rPr>
          <w:rFonts w:ascii="Arial" w:hAnsi="Arial" w:cs="Arial"/>
          <w:sz w:val="24"/>
          <w:szCs w:val="24"/>
        </w:rPr>
        <w:t xml:space="preserve"> Bolsa concedida por agência de fomento</w:t>
      </w:r>
    </w:p>
    <w:p w14:paraId="638FE97C" w14:textId="77777777" w:rsidR="00CA4BF9" w:rsidRPr="00BB007C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º do process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16AD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</w:p>
    <w:p w14:paraId="22FD3049" w14:textId="77777777" w:rsidR="00CA4BF9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</w:t>
      </w:r>
      <w:r w:rsidR="00BB007C">
        <w:rPr>
          <w:rFonts w:ascii="Arial" w:hAnsi="Arial" w:cs="Arial"/>
          <w:sz w:val="24"/>
          <w:szCs w:val="24"/>
        </w:rPr>
        <w:t xml:space="preserve">     Iníci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  <w:t xml:space="preserve">Términ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</w:p>
    <w:p w14:paraId="66322C1F" w14:textId="77777777" w:rsidR="00E43B3D" w:rsidRPr="00582CF7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14:paraId="2DD385AB" w14:textId="77777777" w:rsidR="002F781F" w:rsidRDefault="009B5A6C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2F781F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2F781F">
        <w:rPr>
          <w:rFonts w:ascii="Arial" w:hAnsi="Arial" w:cs="Arial"/>
          <w:sz w:val="24"/>
          <w:szCs w:val="24"/>
        </w:rPr>
        <w:t xml:space="preserve"> Bolsa </w:t>
      </w:r>
      <w:r w:rsidR="00582CF7">
        <w:rPr>
          <w:rFonts w:ascii="Arial" w:hAnsi="Arial" w:cs="Arial"/>
          <w:sz w:val="24"/>
          <w:szCs w:val="24"/>
        </w:rPr>
        <w:t xml:space="preserve">concedida por órgãos/empresas que não </w:t>
      </w:r>
      <w:r w:rsidR="007A1DFE">
        <w:rPr>
          <w:rFonts w:ascii="Arial" w:hAnsi="Arial" w:cs="Arial"/>
          <w:sz w:val="24"/>
          <w:szCs w:val="24"/>
        </w:rPr>
        <w:t xml:space="preserve">são </w:t>
      </w:r>
      <w:r w:rsidR="00582CF7">
        <w:rPr>
          <w:rFonts w:ascii="Arial" w:hAnsi="Arial" w:cs="Arial"/>
          <w:sz w:val="24"/>
          <w:szCs w:val="24"/>
        </w:rPr>
        <w:t>de fomento à Pesquisa</w:t>
      </w:r>
    </w:p>
    <w:p w14:paraId="26BBB3E2" w14:textId="77777777" w:rsidR="00C72337" w:rsidRDefault="00C72337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ome do órgão/empresa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</w:p>
    <w:p w14:paraId="09F0B8E0" w14:textId="77777777" w:rsidR="00582CF7" w:rsidRDefault="00582CF7" w:rsidP="00582CF7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     Iníci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Términ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</w:p>
    <w:p w14:paraId="72F11FB2" w14:textId="77777777" w:rsidR="002F781F" w:rsidRDefault="002F781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14:paraId="2759E3F4" w14:textId="77777777" w:rsidR="0055205F" w:rsidRDefault="009B5A6C" w:rsidP="0055205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55205F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55205F">
        <w:rPr>
          <w:rFonts w:ascii="Arial" w:hAnsi="Arial" w:cs="Arial"/>
          <w:sz w:val="24"/>
          <w:szCs w:val="24"/>
        </w:rPr>
        <w:t xml:space="preserve"> </w:t>
      </w:r>
      <w:r w:rsidR="002E3841">
        <w:rPr>
          <w:rFonts w:ascii="Arial" w:hAnsi="Arial" w:cs="Arial"/>
          <w:sz w:val="24"/>
          <w:szCs w:val="24"/>
        </w:rPr>
        <w:t>SEM BOLSA (Sem Afastamento Empregatício ou Sem Vínculo Empregatício)</w:t>
      </w:r>
    </w:p>
    <w:p w14:paraId="3E8ADDE2" w14:textId="77777777" w:rsidR="00582CF7" w:rsidRPr="006E35C5" w:rsidRDefault="006E35C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E35C5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24"/>
          <w:szCs w:val="24"/>
        </w:rPr>
        <w:t>Vigência será definida no Plano de Trabalho (máximo de 5 anos)</w:t>
      </w:r>
    </w:p>
    <w:p w14:paraId="706F038F" w14:textId="77777777" w:rsidR="00E43B3D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14:paraId="6DE88AB2" w14:textId="77777777" w:rsidR="006657C6" w:rsidRDefault="009B5A6C" w:rsidP="006657C6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6657C6">
        <w:rPr>
          <w:rFonts w:ascii="Arial" w:hAnsi="Arial" w:cs="Arial"/>
          <w:sz w:val="24"/>
          <w:szCs w:val="24"/>
        </w:rPr>
        <w:instrText xml:space="preserve"> FORMCHECKBOX </w:instrText>
      </w:r>
      <w:r w:rsidR="004B77CA">
        <w:rPr>
          <w:rFonts w:ascii="Arial" w:hAnsi="Arial" w:cs="Arial"/>
          <w:sz w:val="24"/>
          <w:szCs w:val="24"/>
        </w:rPr>
      </w:r>
      <w:r w:rsidR="004B77CA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6657C6">
        <w:rPr>
          <w:rFonts w:ascii="Arial" w:hAnsi="Arial" w:cs="Arial"/>
          <w:sz w:val="24"/>
          <w:szCs w:val="24"/>
        </w:rPr>
        <w:t xml:space="preserve"> SEM BOLSA (Com Afastamento Empregatício)</w:t>
      </w:r>
    </w:p>
    <w:p w14:paraId="0D1DB159" w14:textId="77777777" w:rsidR="007772B8" w:rsidRDefault="007772B8" w:rsidP="007772B8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Data do afastamento (dd/mm/aaaa):      Início:</w:t>
      </w:r>
      <w:r w:rsidR="00B20C4E" w:rsidRPr="00B20C4E">
        <w:rPr>
          <w:rFonts w:ascii="Arial" w:hAnsi="Arial" w:cs="Arial"/>
          <w:b/>
          <w:sz w:val="24"/>
          <w:szCs w:val="24"/>
        </w:rPr>
        <w:t xml:space="preserve">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  <w:r w:rsidR="00B20C4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Término: 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9B5A6C" w:rsidRPr="00C240C4">
        <w:rPr>
          <w:rFonts w:ascii="Arial" w:hAnsi="Arial" w:cs="Arial"/>
          <w:b/>
          <w:sz w:val="24"/>
          <w:szCs w:val="24"/>
        </w:rPr>
      </w:r>
      <w:r w:rsidR="009B5A6C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9B5A6C" w:rsidRPr="00C240C4">
        <w:rPr>
          <w:rFonts w:ascii="Arial" w:hAnsi="Arial" w:cs="Arial"/>
          <w:b/>
          <w:sz w:val="24"/>
          <w:szCs w:val="24"/>
        </w:rPr>
        <w:fldChar w:fldCharType="end"/>
      </w:r>
    </w:p>
    <w:p w14:paraId="47295F59" w14:textId="77777777" w:rsidR="006657C6" w:rsidRDefault="006657C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14:paraId="193BC621" w14:textId="77777777" w:rsidR="00C057BD" w:rsidRPr="00C057BD" w:rsidRDefault="00D85A1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beirão Preto, dia/mês/ano</w:t>
      </w:r>
      <w:r w:rsidR="00C057BD">
        <w:rPr>
          <w:rFonts w:ascii="Arial" w:hAnsi="Arial" w:cs="Arial"/>
          <w:sz w:val="24"/>
          <w:szCs w:val="24"/>
        </w:rPr>
        <w:t xml:space="preserve"> </w:t>
      </w:r>
    </w:p>
    <w:p w14:paraId="252CAFF0" w14:textId="77777777" w:rsidR="00187361" w:rsidRDefault="0018736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8"/>
        <w:gridCol w:w="4748"/>
      </w:tblGrid>
      <w:tr w:rsidR="00E11DA7" w14:paraId="6D992E9E" w14:textId="77777777" w:rsidTr="00E11DA7">
        <w:tc>
          <w:tcPr>
            <w:tcW w:w="4748" w:type="dxa"/>
            <w:vAlign w:val="center"/>
          </w:tcPr>
          <w:p w14:paraId="3E665CC2" w14:textId="77777777"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8015EC2" w14:textId="77777777"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supervisor</w:t>
            </w:r>
          </w:p>
        </w:tc>
        <w:tc>
          <w:tcPr>
            <w:tcW w:w="4748" w:type="dxa"/>
            <w:vAlign w:val="center"/>
          </w:tcPr>
          <w:p w14:paraId="679D21F9" w14:textId="77777777"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2D4412" w14:textId="77777777"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pós-doutorando(a)</w:t>
            </w:r>
          </w:p>
        </w:tc>
      </w:tr>
    </w:tbl>
    <w:p w14:paraId="289E5990" w14:textId="77777777" w:rsidR="000E6C2F" w:rsidRDefault="000E6C2F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sectPr w:rsidR="000E6C2F" w:rsidSect="007A1D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850" w:bottom="709" w:left="1701" w:header="426" w:footer="2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9BE4D" w14:textId="77777777" w:rsidR="004B77CA" w:rsidRDefault="004B77CA">
      <w:r>
        <w:separator/>
      </w:r>
    </w:p>
  </w:endnote>
  <w:endnote w:type="continuationSeparator" w:id="0">
    <w:p w14:paraId="351C1E0A" w14:textId="77777777" w:rsidR="004B77CA" w:rsidRDefault="004B7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Century Gothic"/>
    <w:panose1 w:val="020B0502020104020203"/>
    <w:charset w:val="EE"/>
    <w:family w:val="swiss"/>
    <w:notTrueType/>
    <w:pitch w:val="variable"/>
    <w:sig w:usb0="00000005" w:usb1="00000000" w:usb2="00000000" w:usb3="00000000" w:csb0="00000002" w:csb1="00000000"/>
  </w:font>
  <w:font w:name="Lucida Casual">
    <w:altName w:val="Arial Unicode MS"/>
    <w:panose1 w:val="020B0604020202020204"/>
    <w:charset w:val="EE"/>
    <w:family w:val="script"/>
    <w:notTrueType/>
    <w:pitch w:val="variable"/>
    <w:sig w:usb0="00000005" w:usb1="00000000" w:usb2="00000000" w:usb3="00000000" w:csb0="00000002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9385E" w14:textId="77777777" w:rsidR="00DE50E5" w:rsidRDefault="00DE5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322" w:type="dxa"/>
      <w:tblBorders>
        <w:top w:val="single" w:sz="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9322"/>
    </w:tblGrid>
    <w:tr w:rsidR="00A31C3F" w:rsidRPr="00EB079A" w14:paraId="2A809D63" w14:textId="77777777" w:rsidTr="00EB079A">
      <w:tc>
        <w:tcPr>
          <w:tcW w:w="9322" w:type="dxa"/>
        </w:tcPr>
        <w:p w14:paraId="3321A600" w14:textId="77777777" w:rsidR="00A31C3F" w:rsidRPr="00EB079A" w:rsidRDefault="00A31C3F" w:rsidP="009605EE">
          <w:pPr>
            <w:pStyle w:val="Footer"/>
            <w:tabs>
              <w:tab w:val="clear" w:pos="4419"/>
              <w:tab w:val="clear" w:pos="8838"/>
            </w:tabs>
            <w:ind w:right="-118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>Avenida do Café S/N</w:t>
          </w:r>
          <w:r w:rsidRPr="00EB079A">
            <w:rPr>
              <w:rFonts w:ascii="Arial Narrow" w:hAnsi="Arial Narrow"/>
              <w:sz w:val="16"/>
              <w:u w:val="single"/>
              <w:vertAlign w:val="superscript"/>
            </w:rPr>
            <w:t>º</w:t>
          </w:r>
          <w:r w:rsidRPr="00EB079A">
            <w:rPr>
              <w:rFonts w:ascii="Arial Narrow" w:hAnsi="Arial Narrow"/>
              <w:sz w:val="16"/>
            </w:rPr>
            <w:t xml:space="preserve"> - Monte Alegre – CEP 14040-903 – Ribeirão Preto – SP</w:t>
          </w:r>
        </w:p>
        <w:p w14:paraId="2CEA1050" w14:textId="4C77135A" w:rsidR="00A31C3F" w:rsidRPr="00EB079A" w:rsidRDefault="00A31C3F" w:rsidP="00DC2258">
          <w:pPr>
            <w:pStyle w:val="Footer"/>
            <w:tabs>
              <w:tab w:val="clear" w:pos="8838"/>
            </w:tabs>
            <w:ind w:right="34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>Fone</w:t>
          </w:r>
          <w:r w:rsidR="00DE50E5">
            <w:rPr>
              <w:rFonts w:ascii="Arial Narrow" w:hAnsi="Arial Narrow"/>
              <w:sz w:val="16"/>
            </w:rPr>
            <w:t xml:space="preserve"> e WhatsApp</w:t>
          </w:r>
          <w:r w:rsidRPr="00EB079A">
            <w:rPr>
              <w:rFonts w:ascii="Arial Narrow" w:hAnsi="Arial Narrow"/>
              <w:sz w:val="16"/>
            </w:rPr>
            <w:t xml:space="preserve">: (16) </w:t>
          </w:r>
          <w:r>
            <w:rPr>
              <w:rFonts w:ascii="Arial Narrow" w:hAnsi="Arial Narrow"/>
              <w:sz w:val="16"/>
            </w:rPr>
            <w:t>3315</w:t>
          </w:r>
          <w:r w:rsidRPr="00EB079A">
            <w:rPr>
              <w:rFonts w:ascii="Arial Narrow" w:hAnsi="Arial Narrow"/>
              <w:sz w:val="16"/>
            </w:rPr>
            <w:t>-4216 – E-mail: pesquisa@fcfrp.usp.br</w:t>
          </w:r>
        </w:p>
      </w:tc>
    </w:tr>
  </w:tbl>
  <w:p w14:paraId="2322AE04" w14:textId="77777777" w:rsidR="00A31C3F" w:rsidRPr="00486CD0" w:rsidRDefault="00A31C3F" w:rsidP="00486CD0">
    <w:pPr>
      <w:pStyle w:val="Footer"/>
      <w:tabs>
        <w:tab w:val="clear" w:pos="8838"/>
      </w:tabs>
      <w:ind w:right="360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468D1" w14:textId="77777777" w:rsidR="00DE50E5" w:rsidRDefault="00DE5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BAC3D5" w14:textId="77777777" w:rsidR="004B77CA" w:rsidRDefault="004B77CA">
      <w:r>
        <w:separator/>
      </w:r>
    </w:p>
  </w:footnote>
  <w:footnote w:type="continuationSeparator" w:id="0">
    <w:p w14:paraId="7727BFDF" w14:textId="77777777" w:rsidR="004B77CA" w:rsidRDefault="004B7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BE231" w14:textId="77777777" w:rsidR="00DE50E5" w:rsidRDefault="00DE5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644F7" w14:textId="77777777" w:rsidR="00A31C3F" w:rsidRDefault="00A31C3F" w:rsidP="0021218B">
    <w:pPr>
      <w:framePr w:hSpace="170" w:wrap="around" w:vAnchor="text" w:hAnchor="page" w:x="1721" w:y="-425"/>
      <w:rPr>
        <w:b/>
      </w:rPr>
    </w:pPr>
  </w:p>
  <w:tbl>
    <w:tblPr>
      <w:tblW w:w="9322" w:type="dxa"/>
      <w:tblLayout w:type="fixed"/>
      <w:tblLook w:val="01E0" w:firstRow="1" w:lastRow="1" w:firstColumn="1" w:lastColumn="1" w:noHBand="0" w:noVBand="0"/>
    </w:tblPr>
    <w:tblGrid>
      <w:gridCol w:w="1384"/>
      <w:gridCol w:w="6237"/>
      <w:gridCol w:w="1701"/>
    </w:tblGrid>
    <w:tr w:rsidR="00A31C3F" w14:paraId="33814D47" w14:textId="77777777" w:rsidTr="00685656">
      <w:tc>
        <w:tcPr>
          <w:tcW w:w="1384" w:type="dxa"/>
          <w:vAlign w:val="center"/>
          <w:hideMark/>
        </w:tcPr>
        <w:p w14:paraId="369088BB" w14:textId="77777777" w:rsidR="00A31C3F" w:rsidRDefault="00A31C3F">
          <w:pPr>
            <w:pStyle w:val="Caption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4518AA6D" wp14:editId="5E4EEBBE">
                <wp:simplePos x="0" y="0"/>
                <wp:positionH relativeFrom="column">
                  <wp:posOffset>-3810</wp:posOffset>
                </wp:positionH>
                <wp:positionV relativeFrom="paragraph">
                  <wp:posOffset>53340</wp:posOffset>
                </wp:positionV>
                <wp:extent cx="752475" cy="914400"/>
                <wp:effectExtent l="19050" t="0" r="9525" b="0"/>
                <wp:wrapNone/>
                <wp:docPr id="16" name="Imagem 15" descr="logo fcfrp color pq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cfrp color pq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47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</w:tcPr>
        <w:p w14:paraId="61DA2EF8" w14:textId="77777777" w:rsidR="00A31C3F" w:rsidRDefault="00A31C3F">
          <w:pPr>
            <w:spacing w:line="360" w:lineRule="auto"/>
            <w:jc w:val="center"/>
            <w:rPr>
              <w:rFonts w:ascii="Arial" w:hAnsi="Arial" w:cs="Arial"/>
              <w:b/>
              <w:sz w:val="20"/>
              <w:lang w:val="pt-PT"/>
            </w:rPr>
          </w:pPr>
        </w:p>
        <w:p w14:paraId="0A48D369" w14:textId="77777777" w:rsidR="00A31C3F" w:rsidRDefault="00A31C3F">
          <w:pPr>
            <w:spacing w:line="36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UNIVERSIDADE DE SÃO PAULO</w:t>
          </w:r>
        </w:p>
        <w:p w14:paraId="26E32B87" w14:textId="77777777" w:rsidR="00A31C3F" w:rsidRDefault="00A31C3F">
          <w:pPr>
            <w:spacing w:line="360" w:lineRule="auto"/>
            <w:jc w:val="center"/>
            <w:rPr>
              <w:rFonts w:ascii="Arial" w:hAnsi="Arial" w:cs="Arial"/>
              <w:i/>
              <w:sz w:val="20"/>
            </w:rPr>
          </w:pPr>
          <w:r>
            <w:rPr>
              <w:rFonts w:ascii="Arial" w:hAnsi="Arial" w:cs="Arial"/>
              <w:b/>
              <w:sz w:val="22"/>
            </w:rPr>
            <w:t>Faculdade de Ciências Farmacêuticas de Ribeirão Preto</w:t>
          </w:r>
          <w:r>
            <w:rPr>
              <w:rFonts w:ascii="Arial" w:hAnsi="Arial" w:cs="Arial"/>
              <w:i/>
              <w:sz w:val="22"/>
            </w:rPr>
            <w:t xml:space="preserve"> </w:t>
          </w:r>
        </w:p>
        <w:p w14:paraId="74099F59" w14:textId="77777777" w:rsidR="00A31C3F" w:rsidRPr="00AC7D19" w:rsidRDefault="00A31C3F">
          <w:pPr>
            <w:spacing w:line="360" w:lineRule="auto"/>
            <w:jc w:val="center"/>
            <w:rPr>
              <w:rFonts w:ascii="Arial" w:hAnsi="Arial" w:cs="Arial"/>
              <w:b/>
              <w:sz w:val="22"/>
              <w:szCs w:val="22"/>
              <w:lang w:val="pt-PT"/>
            </w:rPr>
          </w:pPr>
          <w:r w:rsidRPr="00AC7D19">
            <w:rPr>
              <w:rFonts w:ascii="Arial" w:hAnsi="Arial" w:cs="Arial"/>
              <w:i/>
              <w:smallCaps/>
              <w:sz w:val="22"/>
              <w:szCs w:val="22"/>
            </w:rPr>
            <w:t>Comissão de Pesquisa</w:t>
          </w:r>
          <w:r w:rsidRPr="00AC7D19">
            <w:rPr>
              <w:rFonts w:ascii="Arial" w:hAnsi="Arial" w:cs="Arial"/>
              <w:b/>
              <w:sz w:val="22"/>
              <w:szCs w:val="22"/>
            </w:rPr>
            <w:t xml:space="preserve"> </w:t>
          </w:r>
        </w:p>
      </w:tc>
      <w:tc>
        <w:tcPr>
          <w:tcW w:w="1701" w:type="dxa"/>
          <w:vAlign w:val="center"/>
          <w:hideMark/>
        </w:tcPr>
        <w:p w14:paraId="30331A36" w14:textId="77777777" w:rsidR="00A31C3F" w:rsidRDefault="00A31C3F">
          <w:pPr>
            <w:pStyle w:val="Caption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4B6B131" wp14:editId="3FB85E1F">
                <wp:simplePos x="0" y="0"/>
                <wp:positionH relativeFrom="column">
                  <wp:posOffset>-43815</wp:posOffset>
                </wp:positionH>
                <wp:positionV relativeFrom="paragraph">
                  <wp:posOffset>62230</wp:posOffset>
                </wp:positionV>
                <wp:extent cx="1028700" cy="771525"/>
                <wp:effectExtent l="0" t="0" r="0" b="0"/>
                <wp:wrapNone/>
                <wp:docPr id="142" name="Imagem 141" descr="usp-logo-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sp-logo-png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8700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027E7776" w14:textId="77777777" w:rsidR="00A31C3F" w:rsidRDefault="00A31C3F" w:rsidP="00486CD0">
    <w:pPr>
      <w:rPr>
        <w:sz w:val="6"/>
      </w:rPr>
    </w:pPr>
  </w:p>
  <w:p w14:paraId="48B9951A" w14:textId="77777777" w:rsidR="00A31C3F" w:rsidRPr="00BE510F" w:rsidRDefault="00A31C3F" w:rsidP="00486CD0">
    <w:pPr>
      <w:rPr>
        <w:sz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873F5" w14:textId="77777777" w:rsidR="00DE50E5" w:rsidRDefault="00DE5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A4EC3"/>
    <w:multiLevelType w:val="hybridMultilevel"/>
    <w:tmpl w:val="CB644904"/>
    <w:lvl w:ilvl="0" w:tplc="54305138">
      <w:start w:val="1"/>
      <w:numFmt w:val="bullet"/>
      <w:lvlText w:val=""/>
      <w:lvlJc w:val="left"/>
      <w:pPr>
        <w:ind w:left="447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519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59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66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735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80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87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951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10231" w:hanging="360"/>
      </w:pPr>
      <w:rPr>
        <w:rFonts w:ascii="Wingdings" w:hAnsi="Wingdings" w:hint="default"/>
      </w:rPr>
    </w:lvl>
  </w:abstractNum>
  <w:abstractNum w:abstractNumId="1" w15:restartNumberingAfterBreak="0">
    <w:nsid w:val="087D4A48"/>
    <w:multiLevelType w:val="hybridMultilevel"/>
    <w:tmpl w:val="BDEC8B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2" w15:restartNumberingAfterBreak="0">
    <w:nsid w:val="0CB77741"/>
    <w:multiLevelType w:val="hybridMultilevel"/>
    <w:tmpl w:val="B4E09536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64B61"/>
    <w:multiLevelType w:val="hybridMultilevel"/>
    <w:tmpl w:val="2F8433EC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4DA8"/>
    <w:multiLevelType w:val="hybridMultilevel"/>
    <w:tmpl w:val="4DE24A80"/>
    <w:lvl w:ilvl="0" w:tplc="F83E2794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15FF8"/>
    <w:multiLevelType w:val="hybridMultilevel"/>
    <w:tmpl w:val="05C82970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C0897"/>
    <w:multiLevelType w:val="hybridMultilevel"/>
    <w:tmpl w:val="8F46D2AE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33248"/>
    <w:multiLevelType w:val="hybridMultilevel"/>
    <w:tmpl w:val="7C240592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422AE"/>
    <w:multiLevelType w:val="hybridMultilevel"/>
    <w:tmpl w:val="2D3CA7A4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4A7642"/>
    <w:multiLevelType w:val="hybridMultilevel"/>
    <w:tmpl w:val="306E3544"/>
    <w:lvl w:ilvl="0" w:tplc="0416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10" w15:restartNumberingAfterBreak="0">
    <w:nsid w:val="55BF3560"/>
    <w:multiLevelType w:val="hybridMultilevel"/>
    <w:tmpl w:val="B09AA28C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C4E1A"/>
    <w:multiLevelType w:val="hybridMultilevel"/>
    <w:tmpl w:val="00AE7844"/>
    <w:lvl w:ilvl="0" w:tplc="FA146D42">
      <w:start w:val="1"/>
      <w:numFmt w:val="bullet"/>
      <w:lvlText w:val=""/>
      <w:lvlJc w:val="left"/>
      <w:pPr>
        <w:tabs>
          <w:tab w:val="num" w:pos="600"/>
        </w:tabs>
        <w:ind w:left="1734"/>
      </w:pPr>
      <w:rPr>
        <w:rFonts w:ascii="Wingdings" w:hAnsi="Wingdings" w:hint="default"/>
        <w:sz w:val="20"/>
      </w:rPr>
    </w:lvl>
    <w:lvl w:ilvl="1" w:tplc="54305138">
      <w:start w:val="1"/>
      <w:numFmt w:val="bullet"/>
      <w:lvlText w:val=""/>
      <w:lvlJc w:val="left"/>
      <w:pPr>
        <w:tabs>
          <w:tab w:val="num" w:pos="546"/>
        </w:tabs>
        <w:ind w:left="1680"/>
      </w:pPr>
      <w:rPr>
        <w:rFonts w:ascii="Wingdings" w:hAnsi="Wingdings" w:hint="default"/>
        <w:sz w:val="20"/>
      </w:rPr>
    </w:lvl>
    <w:lvl w:ilvl="2" w:tplc="0416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2" w15:restartNumberingAfterBreak="0">
    <w:nsid w:val="59F12B67"/>
    <w:multiLevelType w:val="hybridMultilevel"/>
    <w:tmpl w:val="6EC4EAB2"/>
    <w:lvl w:ilvl="0" w:tplc="54305138">
      <w:start w:val="1"/>
      <w:numFmt w:val="bullet"/>
      <w:lvlText w:val=""/>
      <w:lvlJc w:val="left"/>
      <w:pPr>
        <w:ind w:left="16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3" w15:restartNumberingAfterBreak="0">
    <w:nsid w:val="5A1D476B"/>
    <w:multiLevelType w:val="hybridMultilevel"/>
    <w:tmpl w:val="123CD7E4"/>
    <w:lvl w:ilvl="0" w:tplc="F83E2794">
      <w:start w:val="1"/>
      <w:numFmt w:val="bullet"/>
      <w:lvlText w:val=""/>
      <w:lvlJc w:val="left"/>
      <w:pPr>
        <w:ind w:left="173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4" w15:restartNumberingAfterBreak="0">
    <w:nsid w:val="5CF445A0"/>
    <w:multiLevelType w:val="hybridMultilevel"/>
    <w:tmpl w:val="2D1CF0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87C31"/>
    <w:multiLevelType w:val="hybridMultilevel"/>
    <w:tmpl w:val="7D9E9662"/>
    <w:lvl w:ilvl="0" w:tplc="FA146D42">
      <w:start w:val="1"/>
      <w:numFmt w:val="bullet"/>
      <w:lvlText w:val="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FD26A8"/>
    <w:multiLevelType w:val="hybridMultilevel"/>
    <w:tmpl w:val="7EE6A24A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0353E9"/>
    <w:multiLevelType w:val="hybridMultilevel"/>
    <w:tmpl w:val="BBD0B2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6"/>
  </w:num>
  <w:num w:numId="8">
    <w:abstractNumId w:val="3"/>
  </w:num>
  <w:num w:numId="9">
    <w:abstractNumId w:val="0"/>
  </w:num>
  <w:num w:numId="10">
    <w:abstractNumId w:val="15"/>
  </w:num>
  <w:num w:numId="11">
    <w:abstractNumId w:val="12"/>
  </w:num>
  <w:num w:numId="12">
    <w:abstractNumId w:val="6"/>
  </w:num>
  <w:num w:numId="13">
    <w:abstractNumId w:val="13"/>
  </w:num>
  <w:num w:numId="14">
    <w:abstractNumId w:val="9"/>
  </w:num>
  <w:num w:numId="15">
    <w:abstractNumId w:val="1"/>
  </w:num>
  <w:num w:numId="16">
    <w:abstractNumId w:val="14"/>
  </w:num>
  <w:num w:numId="17">
    <w:abstractNumId w:val="17"/>
  </w:num>
  <w:num w:numId="1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jC2NDQ0NjC1NDNU0lEKTi0uzszPAykwrwUAKs45XSwAAAA="/>
  </w:docVars>
  <w:rsids>
    <w:rsidRoot w:val="00FE2CDB"/>
    <w:rsid w:val="000002A6"/>
    <w:rsid w:val="00000B12"/>
    <w:rsid w:val="00001245"/>
    <w:rsid w:val="00001270"/>
    <w:rsid w:val="00001A6E"/>
    <w:rsid w:val="00001FC8"/>
    <w:rsid w:val="00002427"/>
    <w:rsid w:val="0000242E"/>
    <w:rsid w:val="00003B1B"/>
    <w:rsid w:val="00004F47"/>
    <w:rsid w:val="000053BC"/>
    <w:rsid w:val="00005FD8"/>
    <w:rsid w:val="00006329"/>
    <w:rsid w:val="00006452"/>
    <w:rsid w:val="00006EB1"/>
    <w:rsid w:val="00007C25"/>
    <w:rsid w:val="00010897"/>
    <w:rsid w:val="00011131"/>
    <w:rsid w:val="00012122"/>
    <w:rsid w:val="00012152"/>
    <w:rsid w:val="000138A4"/>
    <w:rsid w:val="000138BC"/>
    <w:rsid w:val="00013ECC"/>
    <w:rsid w:val="00014273"/>
    <w:rsid w:val="000145A0"/>
    <w:rsid w:val="0001463E"/>
    <w:rsid w:val="0001513D"/>
    <w:rsid w:val="00016673"/>
    <w:rsid w:val="00020687"/>
    <w:rsid w:val="000208DA"/>
    <w:rsid w:val="00020ABC"/>
    <w:rsid w:val="000210CB"/>
    <w:rsid w:val="000229A6"/>
    <w:rsid w:val="000231BD"/>
    <w:rsid w:val="000232D7"/>
    <w:rsid w:val="00023DEF"/>
    <w:rsid w:val="000249E3"/>
    <w:rsid w:val="0002587D"/>
    <w:rsid w:val="00027120"/>
    <w:rsid w:val="0003025D"/>
    <w:rsid w:val="00030285"/>
    <w:rsid w:val="00030E3B"/>
    <w:rsid w:val="00031033"/>
    <w:rsid w:val="00031B9E"/>
    <w:rsid w:val="00031FA2"/>
    <w:rsid w:val="00032075"/>
    <w:rsid w:val="000321E2"/>
    <w:rsid w:val="000326AB"/>
    <w:rsid w:val="00033BE8"/>
    <w:rsid w:val="00035399"/>
    <w:rsid w:val="000356B6"/>
    <w:rsid w:val="000359EC"/>
    <w:rsid w:val="00035D15"/>
    <w:rsid w:val="000373B2"/>
    <w:rsid w:val="000409FB"/>
    <w:rsid w:val="000432C7"/>
    <w:rsid w:val="00044124"/>
    <w:rsid w:val="00044C5D"/>
    <w:rsid w:val="00044EC5"/>
    <w:rsid w:val="00046078"/>
    <w:rsid w:val="000462B6"/>
    <w:rsid w:val="00046626"/>
    <w:rsid w:val="00046A69"/>
    <w:rsid w:val="00047FC0"/>
    <w:rsid w:val="00050AE5"/>
    <w:rsid w:val="00050F4A"/>
    <w:rsid w:val="0005115F"/>
    <w:rsid w:val="0005135B"/>
    <w:rsid w:val="000515E7"/>
    <w:rsid w:val="00051B36"/>
    <w:rsid w:val="00052BC3"/>
    <w:rsid w:val="00053DAB"/>
    <w:rsid w:val="00054388"/>
    <w:rsid w:val="00055E1C"/>
    <w:rsid w:val="00055E83"/>
    <w:rsid w:val="00055F7C"/>
    <w:rsid w:val="00056371"/>
    <w:rsid w:val="0006012E"/>
    <w:rsid w:val="000610FA"/>
    <w:rsid w:val="000615A0"/>
    <w:rsid w:val="00061E37"/>
    <w:rsid w:val="0006278D"/>
    <w:rsid w:val="00062CC1"/>
    <w:rsid w:val="0006425D"/>
    <w:rsid w:val="00064746"/>
    <w:rsid w:val="000654A5"/>
    <w:rsid w:val="000661C2"/>
    <w:rsid w:val="000664C1"/>
    <w:rsid w:val="000665F8"/>
    <w:rsid w:val="000675AF"/>
    <w:rsid w:val="00070998"/>
    <w:rsid w:val="00073F6A"/>
    <w:rsid w:val="00074098"/>
    <w:rsid w:val="000749C1"/>
    <w:rsid w:val="00075191"/>
    <w:rsid w:val="00076683"/>
    <w:rsid w:val="00076DAC"/>
    <w:rsid w:val="000773DA"/>
    <w:rsid w:val="00077DF4"/>
    <w:rsid w:val="000803DC"/>
    <w:rsid w:val="000806F3"/>
    <w:rsid w:val="00080AF6"/>
    <w:rsid w:val="000815AA"/>
    <w:rsid w:val="00081E76"/>
    <w:rsid w:val="000829D7"/>
    <w:rsid w:val="00082AD8"/>
    <w:rsid w:val="00082C8D"/>
    <w:rsid w:val="00083E4B"/>
    <w:rsid w:val="0008427C"/>
    <w:rsid w:val="00084A09"/>
    <w:rsid w:val="000862AA"/>
    <w:rsid w:val="00086C3D"/>
    <w:rsid w:val="000875A7"/>
    <w:rsid w:val="000875CB"/>
    <w:rsid w:val="00087EE3"/>
    <w:rsid w:val="00092C6A"/>
    <w:rsid w:val="000936F1"/>
    <w:rsid w:val="00094B06"/>
    <w:rsid w:val="000950F4"/>
    <w:rsid w:val="00095B7C"/>
    <w:rsid w:val="00095C69"/>
    <w:rsid w:val="00096BEE"/>
    <w:rsid w:val="000974A7"/>
    <w:rsid w:val="00097696"/>
    <w:rsid w:val="000A0B24"/>
    <w:rsid w:val="000A1A70"/>
    <w:rsid w:val="000A215A"/>
    <w:rsid w:val="000A2FF4"/>
    <w:rsid w:val="000A37EF"/>
    <w:rsid w:val="000A481E"/>
    <w:rsid w:val="000A4A6A"/>
    <w:rsid w:val="000A5620"/>
    <w:rsid w:val="000A5F77"/>
    <w:rsid w:val="000A74FF"/>
    <w:rsid w:val="000B0B24"/>
    <w:rsid w:val="000B1EC9"/>
    <w:rsid w:val="000B2479"/>
    <w:rsid w:val="000B2BD0"/>
    <w:rsid w:val="000B40E4"/>
    <w:rsid w:val="000B602F"/>
    <w:rsid w:val="000B6633"/>
    <w:rsid w:val="000B7E44"/>
    <w:rsid w:val="000C0F21"/>
    <w:rsid w:val="000C10F7"/>
    <w:rsid w:val="000C2423"/>
    <w:rsid w:val="000C3679"/>
    <w:rsid w:val="000C36CC"/>
    <w:rsid w:val="000C39F0"/>
    <w:rsid w:val="000C47B2"/>
    <w:rsid w:val="000C4B67"/>
    <w:rsid w:val="000C4EC5"/>
    <w:rsid w:val="000C50B7"/>
    <w:rsid w:val="000C53DB"/>
    <w:rsid w:val="000C686A"/>
    <w:rsid w:val="000C68D6"/>
    <w:rsid w:val="000C6FE1"/>
    <w:rsid w:val="000C74AB"/>
    <w:rsid w:val="000D00F2"/>
    <w:rsid w:val="000D1272"/>
    <w:rsid w:val="000D4801"/>
    <w:rsid w:val="000D5050"/>
    <w:rsid w:val="000D739F"/>
    <w:rsid w:val="000E0405"/>
    <w:rsid w:val="000E19AD"/>
    <w:rsid w:val="000E1A29"/>
    <w:rsid w:val="000E24E5"/>
    <w:rsid w:val="000E2A7E"/>
    <w:rsid w:val="000E2AA4"/>
    <w:rsid w:val="000E30BD"/>
    <w:rsid w:val="000E34BC"/>
    <w:rsid w:val="000E3B3E"/>
    <w:rsid w:val="000E4C83"/>
    <w:rsid w:val="000E6C2F"/>
    <w:rsid w:val="000E78A7"/>
    <w:rsid w:val="000E7ABA"/>
    <w:rsid w:val="000E7E32"/>
    <w:rsid w:val="000F0759"/>
    <w:rsid w:val="000F09B8"/>
    <w:rsid w:val="000F1B38"/>
    <w:rsid w:val="000F37C2"/>
    <w:rsid w:val="000F3BDB"/>
    <w:rsid w:val="000F3C30"/>
    <w:rsid w:val="000F3F48"/>
    <w:rsid w:val="000F5652"/>
    <w:rsid w:val="000F685C"/>
    <w:rsid w:val="000F721D"/>
    <w:rsid w:val="00101AE3"/>
    <w:rsid w:val="0010263C"/>
    <w:rsid w:val="00103A32"/>
    <w:rsid w:val="00104F6C"/>
    <w:rsid w:val="00105414"/>
    <w:rsid w:val="00105BB2"/>
    <w:rsid w:val="00105DCB"/>
    <w:rsid w:val="00106AB0"/>
    <w:rsid w:val="00107DDA"/>
    <w:rsid w:val="001110C6"/>
    <w:rsid w:val="00111703"/>
    <w:rsid w:val="00111B08"/>
    <w:rsid w:val="001120F9"/>
    <w:rsid w:val="001121E8"/>
    <w:rsid w:val="00112DF4"/>
    <w:rsid w:val="00113ABF"/>
    <w:rsid w:val="00113F8C"/>
    <w:rsid w:val="00113FF0"/>
    <w:rsid w:val="00114E5E"/>
    <w:rsid w:val="0011594C"/>
    <w:rsid w:val="00115DAB"/>
    <w:rsid w:val="00116419"/>
    <w:rsid w:val="00116454"/>
    <w:rsid w:val="001169BE"/>
    <w:rsid w:val="00116E92"/>
    <w:rsid w:val="00116EA2"/>
    <w:rsid w:val="0011764B"/>
    <w:rsid w:val="001176BA"/>
    <w:rsid w:val="00117DD6"/>
    <w:rsid w:val="00120EF8"/>
    <w:rsid w:val="00121270"/>
    <w:rsid w:val="0012138F"/>
    <w:rsid w:val="00121567"/>
    <w:rsid w:val="001225F9"/>
    <w:rsid w:val="001227F1"/>
    <w:rsid w:val="001237DC"/>
    <w:rsid w:val="00124132"/>
    <w:rsid w:val="00124811"/>
    <w:rsid w:val="00124E65"/>
    <w:rsid w:val="001267B9"/>
    <w:rsid w:val="00126B07"/>
    <w:rsid w:val="00126BF7"/>
    <w:rsid w:val="001274ED"/>
    <w:rsid w:val="001279A3"/>
    <w:rsid w:val="00127BA4"/>
    <w:rsid w:val="00130FB1"/>
    <w:rsid w:val="00131181"/>
    <w:rsid w:val="001313A8"/>
    <w:rsid w:val="001319BE"/>
    <w:rsid w:val="0013232F"/>
    <w:rsid w:val="00132377"/>
    <w:rsid w:val="00133D77"/>
    <w:rsid w:val="0013444F"/>
    <w:rsid w:val="00134A5D"/>
    <w:rsid w:val="001350C9"/>
    <w:rsid w:val="001351E7"/>
    <w:rsid w:val="00136502"/>
    <w:rsid w:val="001368A3"/>
    <w:rsid w:val="00137C04"/>
    <w:rsid w:val="00137C13"/>
    <w:rsid w:val="00140305"/>
    <w:rsid w:val="00140322"/>
    <w:rsid w:val="0014042C"/>
    <w:rsid w:val="001408E0"/>
    <w:rsid w:val="00140934"/>
    <w:rsid w:val="00140ECF"/>
    <w:rsid w:val="001419D4"/>
    <w:rsid w:val="00141C69"/>
    <w:rsid w:val="001422C2"/>
    <w:rsid w:val="001450C0"/>
    <w:rsid w:val="0014612C"/>
    <w:rsid w:val="00146A55"/>
    <w:rsid w:val="00146C48"/>
    <w:rsid w:val="00150697"/>
    <w:rsid w:val="00151B93"/>
    <w:rsid w:val="00152E80"/>
    <w:rsid w:val="001532FF"/>
    <w:rsid w:val="0015352D"/>
    <w:rsid w:val="001537C2"/>
    <w:rsid w:val="001537D4"/>
    <w:rsid w:val="00153D0B"/>
    <w:rsid w:val="00154E8D"/>
    <w:rsid w:val="00155031"/>
    <w:rsid w:val="0015587E"/>
    <w:rsid w:val="00157ABF"/>
    <w:rsid w:val="00157D50"/>
    <w:rsid w:val="001609B0"/>
    <w:rsid w:val="001609E8"/>
    <w:rsid w:val="00160E5B"/>
    <w:rsid w:val="00161CD2"/>
    <w:rsid w:val="00161DBB"/>
    <w:rsid w:val="0016251A"/>
    <w:rsid w:val="00162630"/>
    <w:rsid w:val="001626A6"/>
    <w:rsid w:val="00162E12"/>
    <w:rsid w:val="00162E27"/>
    <w:rsid w:val="0016360C"/>
    <w:rsid w:val="001639C1"/>
    <w:rsid w:val="00164583"/>
    <w:rsid w:val="00164AD5"/>
    <w:rsid w:val="00164CC2"/>
    <w:rsid w:val="001660C8"/>
    <w:rsid w:val="00166A11"/>
    <w:rsid w:val="00167DE5"/>
    <w:rsid w:val="00167E78"/>
    <w:rsid w:val="00170351"/>
    <w:rsid w:val="0017099F"/>
    <w:rsid w:val="0017140E"/>
    <w:rsid w:val="001720EB"/>
    <w:rsid w:val="00172249"/>
    <w:rsid w:val="001743AF"/>
    <w:rsid w:val="00174A53"/>
    <w:rsid w:val="001758D5"/>
    <w:rsid w:val="0017610D"/>
    <w:rsid w:val="00176AAE"/>
    <w:rsid w:val="00176CA8"/>
    <w:rsid w:val="00177AE1"/>
    <w:rsid w:val="00180E2A"/>
    <w:rsid w:val="00180FAD"/>
    <w:rsid w:val="00184B6E"/>
    <w:rsid w:val="0018540F"/>
    <w:rsid w:val="001858F0"/>
    <w:rsid w:val="00185E68"/>
    <w:rsid w:val="00187361"/>
    <w:rsid w:val="00187406"/>
    <w:rsid w:val="00191973"/>
    <w:rsid w:val="001919E6"/>
    <w:rsid w:val="001937BD"/>
    <w:rsid w:val="00193FDC"/>
    <w:rsid w:val="0019446B"/>
    <w:rsid w:val="00194900"/>
    <w:rsid w:val="00194EE4"/>
    <w:rsid w:val="00195261"/>
    <w:rsid w:val="0019542D"/>
    <w:rsid w:val="00195FC9"/>
    <w:rsid w:val="00196E85"/>
    <w:rsid w:val="0019715B"/>
    <w:rsid w:val="0019775E"/>
    <w:rsid w:val="00197767"/>
    <w:rsid w:val="00197BC6"/>
    <w:rsid w:val="001A00AB"/>
    <w:rsid w:val="001A21C3"/>
    <w:rsid w:val="001A2267"/>
    <w:rsid w:val="001A29C0"/>
    <w:rsid w:val="001A3DC2"/>
    <w:rsid w:val="001A4BA0"/>
    <w:rsid w:val="001A4EF6"/>
    <w:rsid w:val="001A519F"/>
    <w:rsid w:val="001A7068"/>
    <w:rsid w:val="001A7D33"/>
    <w:rsid w:val="001A7D92"/>
    <w:rsid w:val="001A7E99"/>
    <w:rsid w:val="001B0A16"/>
    <w:rsid w:val="001B0AD4"/>
    <w:rsid w:val="001B0E1E"/>
    <w:rsid w:val="001B18B0"/>
    <w:rsid w:val="001B1962"/>
    <w:rsid w:val="001B1C65"/>
    <w:rsid w:val="001B2836"/>
    <w:rsid w:val="001B2D28"/>
    <w:rsid w:val="001B2E39"/>
    <w:rsid w:val="001B32CF"/>
    <w:rsid w:val="001B33E7"/>
    <w:rsid w:val="001B4650"/>
    <w:rsid w:val="001B4726"/>
    <w:rsid w:val="001B49D9"/>
    <w:rsid w:val="001B4F3F"/>
    <w:rsid w:val="001B51C7"/>
    <w:rsid w:val="001B5CF4"/>
    <w:rsid w:val="001B6293"/>
    <w:rsid w:val="001B63EC"/>
    <w:rsid w:val="001B69D4"/>
    <w:rsid w:val="001B6AB9"/>
    <w:rsid w:val="001B6EF7"/>
    <w:rsid w:val="001B703A"/>
    <w:rsid w:val="001C05EE"/>
    <w:rsid w:val="001C0D14"/>
    <w:rsid w:val="001C144B"/>
    <w:rsid w:val="001C220D"/>
    <w:rsid w:val="001C3194"/>
    <w:rsid w:val="001C548B"/>
    <w:rsid w:val="001C63D5"/>
    <w:rsid w:val="001C68F8"/>
    <w:rsid w:val="001C696B"/>
    <w:rsid w:val="001C6E80"/>
    <w:rsid w:val="001C790E"/>
    <w:rsid w:val="001D042A"/>
    <w:rsid w:val="001D1E01"/>
    <w:rsid w:val="001D1FE5"/>
    <w:rsid w:val="001D252A"/>
    <w:rsid w:val="001D32B4"/>
    <w:rsid w:val="001D4547"/>
    <w:rsid w:val="001D5073"/>
    <w:rsid w:val="001D76BE"/>
    <w:rsid w:val="001E05AF"/>
    <w:rsid w:val="001E170C"/>
    <w:rsid w:val="001E1C7B"/>
    <w:rsid w:val="001E2589"/>
    <w:rsid w:val="001E26A4"/>
    <w:rsid w:val="001E27E4"/>
    <w:rsid w:val="001E28CB"/>
    <w:rsid w:val="001E2F36"/>
    <w:rsid w:val="001E3788"/>
    <w:rsid w:val="001E3958"/>
    <w:rsid w:val="001E3FA5"/>
    <w:rsid w:val="001E473D"/>
    <w:rsid w:val="001E4880"/>
    <w:rsid w:val="001E4AFB"/>
    <w:rsid w:val="001E5465"/>
    <w:rsid w:val="001E6EAF"/>
    <w:rsid w:val="001E73D9"/>
    <w:rsid w:val="001E7894"/>
    <w:rsid w:val="001E7B0A"/>
    <w:rsid w:val="001E7D37"/>
    <w:rsid w:val="001F156A"/>
    <w:rsid w:val="001F159F"/>
    <w:rsid w:val="001F178C"/>
    <w:rsid w:val="001F1CEF"/>
    <w:rsid w:val="001F1D69"/>
    <w:rsid w:val="001F2BBC"/>
    <w:rsid w:val="001F3332"/>
    <w:rsid w:val="001F3496"/>
    <w:rsid w:val="001F391C"/>
    <w:rsid w:val="001F5C69"/>
    <w:rsid w:val="001F6551"/>
    <w:rsid w:val="00200AE3"/>
    <w:rsid w:val="00200C58"/>
    <w:rsid w:val="00202BBC"/>
    <w:rsid w:val="00204036"/>
    <w:rsid w:val="00204B3F"/>
    <w:rsid w:val="00204C07"/>
    <w:rsid w:val="00204C26"/>
    <w:rsid w:val="002055B9"/>
    <w:rsid w:val="002062C7"/>
    <w:rsid w:val="0020674D"/>
    <w:rsid w:val="0020678F"/>
    <w:rsid w:val="00207349"/>
    <w:rsid w:val="002077F3"/>
    <w:rsid w:val="00207D64"/>
    <w:rsid w:val="00207EA3"/>
    <w:rsid w:val="00210C3E"/>
    <w:rsid w:val="0021160F"/>
    <w:rsid w:val="00211E97"/>
    <w:rsid w:val="0021218B"/>
    <w:rsid w:val="00212C0F"/>
    <w:rsid w:val="00213187"/>
    <w:rsid w:val="002132E2"/>
    <w:rsid w:val="00213819"/>
    <w:rsid w:val="00213D9C"/>
    <w:rsid w:val="00214644"/>
    <w:rsid w:val="00214C01"/>
    <w:rsid w:val="00214C2B"/>
    <w:rsid w:val="00215C96"/>
    <w:rsid w:val="002162EF"/>
    <w:rsid w:val="00216480"/>
    <w:rsid w:val="002169E6"/>
    <w:rsid w:val="0021710A"/>
    <w:rsid w:val="002171CC"/>
    <w:rsid w:val="0021732C"/>
    <w:rsid w:val="0022063C"/>
    <w:rsid w:val="002240FD"/>
    <w:rsid w:val="00224C10"/>
    <w:rsid w:val="00224ED2"/>
    <w:rsid w:val="002251D8"/>
    <w:rsid w:val="0022534A"/>
    <w:rsid w:val="002254CF"/>
    <w:rsid w:val="002272EA"/>
    <w:rsid w:val="00232813"/>
    <w:rsid w:val="00232876"/>
    <w:rsid w:val="00232C74"/>
    <w:rsid w:val="00234003"/>
    <w:rsid w:val="00234D62"/>
    <w:rsid w:val="0023510B"/>
    <w:rsid w:val="00235FA1"/>
    <w:rsid w:val="00236E7A"/>
    <w:rsid w:val="00237510"/>
    <w:rsid w:val="00240EDD"/>
    <w:rsid w:val="00241A0C"/>
    <w:rsid w:val="00242A5D"/>
    <w:rsid w:val="00243036"/>
    <w:rsid w:val="002438E4"/>
    <w:rsid w:val="00243F22"/>
    <w:rsid w:val="00244FC5"/>
    <w:rsid w:val="00246D65"/>
    <w:rsid w:val="0024776E"/>
    <w:rsid w:val="00247D3A"/>
    <w:rsid w:val="002504CA"/>
    <w:rsid w:val="002511AD"/>
    <w:rsid w:val="00251EF1"/>
    <w:rsid w:val="00251F81"/>
    <w:rsid w:val="002523B7"/>
    <w:rsid w:val="00253076"/>
    <w:rsid w:val="00253EFE"/>
    <w:rsid w:val="00254277"/>
    <w:rsid w:val="00254E57"/>
    <w:rsid w:val="00254F3E"/>
    <w:rsid w:val="00255CA1"/>
    <w:rsid w:val="002570FB"/>
    <w:rsid w:val="002603C6"/>
    <w:rsid w:val="00260604"/>
    <w:rsid w:val="002608E1"/>
    <w:rsid w:val="00260DF1"/>
    <w:rsid w:val="00261A6C"/>
    <w:rsid w:val="00261FD4"/>
    <w:rsid w:val="0026203D"/>
    <w:rsid w:val="00262D2E"/>
    <w:rsid w:val="00262FBF"/>
    <w:rsid w:val="00263137"/>
    <w:rsid w:val="00263272"/>
    <w:rsid w:val="002635F6"/>
    <w:rsid w:val="00263AAE"/>
    <w:rsid w:val="00263CB0"/>
    <w:rsid w:val="00263D36"/>
    <w:rsid w:val="00263EE6"/>
    <w:rsid w:val="00263F75"/>
    <w:rsid w:val="0026516C"/>
    <w:rsid w:val="002651E6"/>
    <w:rsid w:val="002652D4"/>
    <w:rsid w:val="00265945"/>
    <w:rsid w:val="00265AE8"/>
    <w:rsid w:val="00266F95"/>
    <w:rsid w:val="002670F3"/>
    <w:rsid w:val="00267D21"/>
    <w:rsid w:val="0027078B"/>
    <w:rsid w:val="0027108E"/>
    <w:rsid w:val="00271F49"/>
    <w:rsid w:val="002729F2"/>
    <w:rsid w:val="00274459"/>
    <w:rsid w:val="00274E21"/>
    <w:rsid w:val="002754B9"/>
    <w:rsid w:val="00275C53"/>
    <w:rsid w:val="0027701C"/>
    <w:rsid w:val="0028075F"/>
    <w:rsid w:val="0028109E"/>
    <w:rsid w:val="00281121"/>
    <w:rsid w:val="002827A2"/>
    <w:rsid w:val="00284A47"/>
    <w:rsid w:val="00284BB4"/>
    <w:rsid w:val="00285216"/>
    <w:rsid w:val="002861A1"/>
    <w:rsid w:val="0028792C"/>
    <w:rsid w:val="00287E1C"/>
    <w:rsid w:val="002900C4"/>
    <w:rsid w:val="00290C11"/>
    <w:rsid w:val="00291626"/>
    <w:rsid w:val="002920AF"/>
    <w:rsid w:val="002932BC"/>
    <w:rsid w:val="0029330E"/>
    <w:rsid w:val="00293880"/>
    <w:rsid w:val="00293ABD"/>
    <w:rsid w:val="002940AD"/>
    <w:rsid w:val="002949F3"/>
    <w:rsid w:val="00297521"/>
    <w:rsid w:val="00297DE8"/>
    <w:rsid w:val="00297FBB"/>
    <w:rsid w:val="002A13DE"/>
    <w:rsid w:val="002A1E01"/>
    <w:rsid w:val="002A2611"/>
    <w:rsid w:val="002A41B4"/>
    <w:rsid w:val="002A4DC9"/>
    <w:rsid w:val="002A5987"/>
    <w:rsid w:val="002A63A1"/>
    <w:rsid w:val="002A684E"/>
    <w:rsid w:val="002A7309"/>
    <w:rsid w:val="002A745F"/>
    <w:rsid w:val="002A7520"/>
    <w:rsid w:val="002A7E47"/>
    <w:rsid w:val="002B152F"/>
    <w:rsid w:val="002B2246"/>
    <w:rsid w:val="002B28E7"/>
    <w:rsid w:val="002B3F36"/>
    <w:rsid w:val="002B44E8"/>
    <w:rsid w:val="002B46F9"/>
    <w:rsid w:val="002B785D"/>
    <w:rsid w:val="002B7A91"/>
    <w:rsid w:val="002C04E0"/>
    <w:rsid w:val="002C07E4"/>
    <w:rsid w:val="002C0A48"/>
    <w:rsid w:val="002C0EF3"/>
    <w:rsid w:val="002C121F"/>
    <w:rsid w:val="002C1230"/>
    <w:rsid w:val="002C1ECD"/>
    <w:rsid w:val="002C337F"/>
    <w:rsid w:val="002C3E3F"/>
    <w:rsid w:val="002C3E4A"/>
    <w:rsid w:val="002C4D92"/>
    <w:rsid w:val="002C4FB2"/>
    <w:rsid w:val="002C59F1"/>
    <w:rsid w:val="002C68EB"/>
    <w:rsid w:val="002C6CA8"/>
    <w:rsid w:val="002C7014"/>
    <w:rsid w:val="002C745B"/>
    <w:rsid w:val="002D0013"/>
    <w:rsid w:val="002D0048"/>
    <w:rsid w:val="002D1A20"/>
    <w:rsid w:val="002D374E"/>
    <w:rsid w:val="002D3B8E"/>
    <w:rsid w:val="002D4150"/>
    <w:rsid w:val="002D51B8"/>
    <w:rsid w:val="002D5889"/>
    <w:rsid w:val="002D5AAC"/>
    <w:rsid w:val="002D67C1"/>
    <w:rsid w:val="002D7299"/>
    <w:rsid w:val="002D7BFE"/>
    <w:rsid w:val="002D7C4A"/>
    <w:rsid w:val="002E0163"/>
    <w:rsid w:val="002E030A"/>
    <w:rsid w:val="002E0CCD"/>
    <w:rsid w:val="002E1147"/>
    <w:rsid w:val="002E17CB"/>
    <w:rsid w:val="002E182C"/>
    <w:rsid w:val="002E20A0"/>
    <w:rsid w:val="002E2354"/>
    <w:rsid w:val="002E2C8F"/>
    <w:rsid w:val="002E36A0"/>
    <w:rsid w:val="002E3841"/>
    <w:rsid w:val="002E47BE"/>
    <w:rsid w:val="002E51FC"/>
    <w:rsid w:val="002E5E9F"/>
    <w:rsid w:val="002E6131"/>
    <w:rsid w:val="002E6CDB"/>
    <w:rsid w:val="002E7396"/>
    <w:rsid w:val="002E7BB0"/>
    <w:rsid w:val="002F015B"/>
    <w:rsid w:val="002F0DA1"/>
    <w:rsid w:val="002F183A"/>
    <w:rsid w:val="002F19BF"/>
    <w:rsid w:val="002F243D"/>
    <w:rsid w:val="002F30D9"/>
    <w:rsid w:val="002F39A9"/>
    <w:rsid w:val="002F440F"/>
    <w:rsid w:val="002F4642"/>
    <w:rsid w:val="002F4770"/>
    <w:rsid w:val="002F4E4E"/>
    <w:rsid w:val="002F54DD"/>
    <w:rsid w:val="002F629F"/>
    <w:rsid w:val="002F73A9"/>
    <w:rsid w:val="002F781F"/>
    <w:rsid w:val="002F783E"/>
    <w:rsid w:val="002F7D19"/>
    <w:rsid w:val="002F7D22"/>
    <w:rsid w:val="00301372"/>
    <w:rsid w:val="00301C15"/>
    <w:rsid w:val="00301CEA"/>
    <w:rsid w:val="00302DCA"/>
    <w:rsid w:val="003034B9"/>
    <w:rsid w:val="003040E2"/>
    <w:rsid w:val="003050B4"/>
    <w:rsid w:val="003056EA"/>
    <w:rsid w:val="003057C1"/>
    <w:rsid w:val="00306E0C"/>
    <w:rsid w:val="00307133"/>
    <w:rsid w:val="003073F6"/>
    <w:rsid w:val="003074D8"/>
    <w:rsid w:val="003079DA"/>
    <w:rsid w:val="00307A7B"/>
    <w:rsid w:val="003102C3"/>
    <w:rsid w:val="0031192C"/>
    <w:rsid w:val="00314972"/>
    <w:rsid w:val="00315433"/>
    <w:rsid w:val="00315AB8"/>
    <w:rsid w:val="00315ABE"/>
    <w:rsid w:val="00315C64"/>
    <w:rsid w:val="0031641E"/>
    <w:rsid w:val="0031663E"/>
    <w:rsid w:val="003169F3"/>
    <w:rsid w:val="00316B25"/>
    <w:rsid w:val="00316E98"/>
    <w:rsid w:val="00320116"/>
    <w:rsid w:val="00320453"/>
    <w:rsid w:val="00320E69"/>
    <w:rsid w:val="00320EB7"/>
    <w:rsid w:val="00321E7C"/>
    <w:rsid w:val="00322924"/>
    <w:rsid w:val="003232E1"/>
    <w:rsid w:val="00323A50"/>
    <w:rsid w:val="0032488A"/>
    <w:rsid w:val="003252BA"/>
    <w:rsid w:val="00325B4B"/>
    <w:rsid w:val="00325BE9"/>
    <w:rsid w:val="00326265"/>
    <w:rsid w:val="003268E4"/>
    <w:rsid w:val="00326CC4"/>
    <w:rsid w:val="00327B00"/>
    <w:rsid w:val="00330682"/>
    <w:rsid w:val="00331152"/>
    <w:rsid w:val="003320DA"/>
    <w:rsid w:val="00332DC8"/>
    <w:rsid w:val="00333289"/>
    <w:rsid w:val="003342D0"/>
    <w:rsid w:val="00334834"/>
    <w:rsid w:val="00334AB3"/>
    <w:rsid w:val="0033591D"/>
    <w:rsid w:val="003368C1"/>
    <w:rsid w:val="00337554"/>
    <w:rsid w:val="00337FC0"/>
    <w:rsid w:val="00340DD1"/>
    <w:rsid w:val="0034190C"/>
    <w:rsid w:val="003420F8"/>
    <w:rsid w:val="0034362B"/>
    <w:rsid w:val="00343BE3"/>
    <w:rsid w:val="003444BD"/>
    <w:rsid w:val="00346092"/>
    <w:rsid w:val="0034636D"/>
    <w:rsid w:val="00346466"/>
    <w:rsid w:val="003467CA"/>
    <w:rsid w:val="00346A4E"/>
    <w:rsid w:val="00346CDF"/>
    <w:rsid w:val="0035003D"/>
    <w:rsid w:val="0035187E"/>
    <w:rsid w:val="00351B8F"/>
    <w:rsid w:val="00351C2E"/>
    <w:rsid w:val="0035301F"/>
    <w:rsid w:val="00354BB8"/>
    <w:rsid w:val="0035600C"/>
    <w:rsid w:val="00356265"/>
    <w:rsid w:val="00357187"/>
    <w:rsid w:val="00357E53"/>
    <w:rsid w:val="00360001"/>
    <w:rsid w:val="0036031A"/>
    <w:rsid w:val="00361D49"/>
    <w:rsid w:val="003623A0"/>
    <w:rsid w:val="0036365E"/>
    <w:rsid w:val="00364079"/>
    <w:rsid w:val="00365437"/>
    <w:rsid w:val="00365B03"/>
    <w:rsid w:val="00365E9F"/>
    <w:rsid w:val="003670A7"/>
    <w:rsid w:val="0036778F"/>
    <w:rsid w:val="003679CE"/>
    <w:rsid w:val="00370525"/>
    <w:rsid w:val="00370DC2"/>
    <w:rsid w:val="00370EEC"/>
    <w:rsid w:val="00371031"/>
    <w:rsid w:val="003725D9"/>
    <w:rsid w:val="0037367D"/>
    <w:rsid w:val="00373FCB"/>
    <w:rsid w:val="00374B4B"/>
    <w:rsid w:val="00374BA7"/>
    <w:rsid w:val="00374BF8"/>
    <w:rsid w:val="003806A0"/>
    <w:rsid w:val="00380E00"/>
    <w:rsid w:val="003810BB"/>
    <w:rsid w:val="00381511"/>
    <w:rsid w:val="00381CE2"/>
    <w:rsid w:val="00381E91"/>
    <w:rsid w:val="00382C94"/>
    <w:rsid w:val="003861C7"/>
    <w:rsid w:val="0038628E"/>
    <w:rsid w:val="00386454"/>
    <w:rsid w:val="00386A2C"/>
    <w:rsid w:val="00386D9E"/>
    <w:rsid w:val="00386DCD"/>
    <w:rsid w:val="0038732E"/>
    <w:rsid w:val="0038735F"/>
    <w:rsid w:val="0038761E"/>
    <w:rsid w:val="00387BDE"/>
    <w:rsid w:val="003908F5"/>
    <w:rsid w:val="00390BF1"/>
    <w:rsid w:val="0039102F"/>
    <w:rsid w:val="0039132B"/>
    <w:rsid w:val="0039176E"/>
    <w:rsid w:val="00391B71"/>
    <w:rsid w:val="00393504"/>
    <w:rsid w:val="00393CFE"/>
    <w:rsid w:val="00395321"/>
    <w:rsid w:val="00396030"/>
    <w:rsid w:val="0039635E"/>
    <w:rsid w:val="00396F70"/>
    <w:rsid w:val="00397616"/>
    <w:rsid w:val="00397840"/>
    <w:rsid w:val="00397961"/>
    <w:rsid w:val="00397C72"/>
    <w:rsid w:val="003A0A46"/>
    <w:rsid w:val="003A1A1F"/>
    <w:rsid w:val="003A25DA"/>
    <w:rsid w:val="003A2D61"/>
    <w:rsid w:val="003A33E2"/>
    <w:rsid w:val="003A37EF"/>
    <w:rsid w:val="003A414B"/>
    <w:rsid w:val="003A496E"/>
    <w:rsid w:val="003A6ED7"/>
    <w:rsid w:val="003A7714"/>
    <w:rsid w:val="003B0432"/>
    <w:rsid w:val="003B0DBE"/>
    <w:rsid w:val="003B2D93"/>
    <w:rsid w:val="003B35A3"/>
    <w:rsid w:val="003B517E"/>
    <w:rsid w:val="003B68E7"/>
    <w:rsid w:val="003B75D6"/>
    <w:rsid w:val="003C0305"/>
    <w:rsid w:val="003C04C9"/>
    <w:rsid w:val="003C0589"/>
    <w:rsid w:val="003C0C0E"/>
    <w:rsid w:val="003C18FB"/>
    <w:rsid w:val="003C34F0"/>
    <w:rsid w:val="003C59EB"/>
    <w:rsid w:val="003C5B22"/>
    <w:rsid w:val="003C5DCE"/>
    <w:rsid w:val="003C5EFD"/>
    <w:rsid w:val="003C6201"/>
    <w:rsid w:val="003C6410"/>
    <w:rsid w:val="003C64EE"/>
    <w:rsid w:val="003C7BAE"/>
    <w:rsid w:val="003D0D7E"/>
    <w:rsid w:val="003D12F9"/>
    <w:rsid w:val="003D1599"/>
    <w:rsid w:val="003D22B8"/>
    <w:rsid w:val="003D2519"/>
    <w:rsid w:val="003D367B"/>
    <w:rsid w:val="003D4273"/>
    <w:rsid w:val="003D473C"/>
    <w:rsid w:val="003D48B9"/>
    <w:rsid w:val="003D4996"/>
    <w:rsid w:val="003D4F89"/>
    <w:rsid w:val="003D5642"/>
    <w:rsid w:val="003D5A17"/>
    <w:rsid w:val="003D62AC"/>
    <w:rsid w:val="003D72B6"/>
    <w:rsid w:val="003E2BAC"/>
    <w:rsid w:val="003E43D4"/>
    <w:rsid w:val="003E4433"/>
    <w:rsid w:val="003E44BA"/>
    <w:rsid w:val="003E49B8"/>
    <w:rsid w:val="003E4AEB"/>
    <w:rsid w:val="003E5668"/>
    <w:rsid w:val="003E7202"/>
    <w:rsid w:val="003E76D7"/>
    <w:rsid w:val="003F103A"/>
    <w:rsid w:val="003F1202"/>
    <w:rsid w:val="003F12CA"/>
    <w:rsid w:val="003F173C"/>
    <w:rsid w:val="003F1A49"/>
    <w:rsid w:val="003F1B10"/>
    <w:rsid w:val="003F20AE"/>
    <w:rsid w:val="003F2725"/>
    <w:rsid w:val="003F343C"/>
    <w:rsid w:val="003F4257"/>
    <w:rsid w:val="003F5C93"/>
    <w:rsid w:val="003F6333"/>
    <w:rsid w:val="003F74B6"/>
    <w:rsid w:val="003F7FAC"/>
    <w:rsid w:val="00400149"/>
    <w:rsid w:val="00400982"/>
    <w:rsid w:val="00402059"/>
    <w:rsid w:val="0040235B"/>
    <w:rsid w:val="004024B1"/>
    <w:rsid w:val="00403069"/>
    <w:rsid w:val="004039C1"/>
    <w:rsid w:val="00404349"/>
    <w:rsid w:val="00404D95"/>
    <w:rsid w:val="004054D5"/>
    <w:rsid w:val="00405B98"/>
    <w:rsid w:val="00410BAB"/>
    <w:rsid w:val="004113BF"/>
    <w:rsid w:val="00411779"/>
    <w:rsid w:val="00411A9B"/>
    <w:rsid w:val="0041220F"/>
    <w:rsid w:val="00412CD2"/>
    <w:rsid w:val="00412DF2"/>
    <w:rsid w:val="004130E6"/>
    <w:rsid w:val="00413181"/>
    <w:rsid w:val="004131F7"/>
    <w:rsid w:val="00413B5B"/>
    <w:rsid w:val="004147A9"/>
    <w:rsid w:val="00414C0E"/>
    <w:rsid w:val="0041695E"/>
    <w:rsid w:val="00417BAE"/>
    <w:rsid w:val="00420921"/>
    <w:rsid w:val="00421232"/>
    <w:rsid w:val="0042222C"/>
    <w:rsid w:val="0042262B"/>
    <w:rsid w:val="00422CF0"/>
    <w:rsid w:val="004241D8"/>
    <w:rsid w:val="0042447F"/>
    <w:rsid w:val="00425308"/>
    <w:rsid w:val="00425755"/>
    <w:rsid w:val="0042626B"/>
    <w:rsid w:val="00427382"/>
    <w:rsid w:val="004300C9"/>
    <w:rsid w:val="004308C5"/>
    <w:rsid w:val="00430982"/>
    <w:rsid w:val="00431011"/>
    <w:rsid w:val="004317C6"/>
    <w:rsid w:val="0043188D"/>
    <w:rsid w:val="004329F9"/>
    <w:rsid w:val="00432BB2"/>
    <w:rsid w:val="00432BFF"/>
    <w:rsid w:val="004349EE"/>
    <w:rsid w:val="00434B08"/>
    <w:rsid w:val="004350E5"/>
    <w:rsid w:val="00435626"/>
    <w:rsid w:val="00435DBF"/>
    <w:rsid w:val="00435F2B"/>
    <w:rsid w:val="00436465"/>
    <w:rsid w:val="00436A7E"/>
    <w:rsid w:val="00436F7E"/>
    <w:rsid w:val="00437E4E"/>
    <w:rsid w:val="004401D8"/>
    <w:rsid w:val="00441814"/>
    <w:rsid w:val="00441C31"/>
    <w:rsid w:val="004425C6"/>
    <w:rsid w:val="004436F8"/>
    <w:rsid w:val="0044374D"/>
    <w:rsid w:val="004437DB"/>
    <w:rsid w:val="004444A3"/>
    <w:rsid w:val="004444B5"/>
    <w:rsid w:val="0044600A"/>
    <w:rsid w:val="0044622D"/>
    <w:rsid w:val="004462A0"/>
    <w:rsid w:val="0044640A"/>
    <w:rsid w:val="00446C67"/>
    <w:rsid w:val="00447386"/>
    <w:rsid w:val="00447875"/>
    <w:rsid w:val="00447A7C"/>
    <w:rsid w:val="00450712"/>
    <w:rsid w:val="004515DC"/>
    <w:rsid w:val="004523B0"/>
    <w:rsid w:val="0045293C"/>
    <w:rsid w:val="0045351D"/>
    <w:rsid w:val="004538FF"/>
    <w:rsid w:val="00455FD6"/>
    <w:rsid w:val="00456DFC"/>
    <w:rsid w:val="00456EB2"/>
    <w:rsid w:val="0045744B"/>
    <w:rsid w:val="00457C43"/>
    <w:rsid w:val="00457CCC"/>
    <w:rsid w:val="00457E87"/>
    <w:rsid w:val="00460A02"/>
    <w:rsid w:val="004613CD"/>
    <w:rsid w:val="004623AB"/>
    <w:rsid w:val="00465898"/>
    <w:rsid w:val="00466ADA"/>
    <w:rsid w:val="00466BDC"/>
    <w:rsid w:val="0047069A"/>
    <w:rsid w:val="00470B4A"/>
    <w:rsid w:val="00470E91"/>
    <w:rsid w:val="004732EF"/>
    <w:rsid w:val="0047359A"/>
    <w:rsid w:val="00473D93"/>
    <w:rsid w:val="00473ED5"/>
    <w:rsid w:val="00474F94"/>
    <w:rsid w:val="00476348"/>
    <w:rsid w:val="00476B78"/>
    <w:rsid w:val="00477133"/>
    <w:rsid w:val="00477BCB"/>
    <w:rsid w:val="00477C5B"/>
    <w:rsid w:val="0048194D"/>
    <w:rsid w:val="004832A7"/>
    <w:rsid w:val="00483891"/>
    <w:rsid w:val="00484FA0"/>
    <w:rsid w:val="0048581E"/>
    <w:rsid w:val="00485950"/>
    <w:rsid w:val="00486080"/>
    <w:rsid w:val="00486620"/>
    <w:rsid w:val="00486BF5"/>
    <w:rsid w:val="00486CD0"/>
    <w:rsid w:val="00487B4B"/>
    <w:rsid w:val="00487CDA"/>
    <w:rsid w:val="00487E49"/>
    <w:rsid w:val="00492107"/>
    <w:rsid w:val="00492722"/>
    <w:rsid w:val="0049290F"/>
    <w:rsid w:val="00492E6C"/>
    <w:rsid w:val="004937AA"/>
    <w:rsid w:val="00494304"/>
    <w:rsid w:val="0049523C"/>
    <w:rsid w:val="0049606F"/>
    <w:rsid w:val="00496A72"/>
    <w:rsid w:val="0049743A"/>
    <w:rsid w:val="00497656"/>
    <w:rsid w:val="004A2888"/>
    <w:rsid w:val="004A39AD"/>
    <w:rsid w:val="004A41E5"/>
    <w:rsid w:val="004A67F7"/>
    <w:rsid w:val="004A7531"/>
    <w:rsid w:val="004B05BF"/>
    <w:rsid w:val="004B08C1"/>
    <w:rsid w:val="004B0C84"/>
    <w:rsid w:val="004B1999"/>
    <w:rsid w:val="004B1AB1"/>
    <w:rsid w:val="004B1C07"/>
    <w:rsid w:val="004B1C49"/>
    <w:rsid w:val="004B32A8"/>
    <w:rsid w:val="004B3DFF"/>
    <w:rsid w:val="004B5AB5"/>
    <w:rsid w:val="004B5F8D"/>
    <w:rsid w:val="004B6541"/>
    <w:rsid w:val="004B6BBB"/>
    <w:rsid w:val="004B6FA6"/>
    <w:rsid w:val="004B7665"/>
    <w:rsid w:val="004B77CA"/>
    <w:rsid w:val="004B7F3C"/>
    <w:rsid w:val="004C06B3"/>
    <w:rsid w:val="004C1084"/>
    <w:rsid w:val="004C1833"/>
    <w:rsid w:val="004C30BF"/>
    <w:rsid w:val="004C3178"/>
    <w:rsid w:val="004C3FC1"/>
    <w:rsid w:val="004C4177"/>
    <w:rsid w:val="004C43E9"/>
    <w:rsid w:val="004C447A"/>
    <w:rsid w:val="004C49F5"/>
    <w:rsid w:val="004C55BB"/>
    <w:rsid w:val="004C5F1C"/>
    <w:rsid w:val="004C6209"/>
    <w:rsid w:val="004D1EFE"/>
    <w:rsid w:val="004D214F"/>
    <w:rsid w:val="004D2975"/>
    <w:rsid w:val="004D2E91"/>
    <w:rsid w:val="004D36ED"/>
    <w:rsid w:val="004D3CF9"/>
    <w:rsid w:val="004D406E"/>
    <w:rsid w:val="004D4F43"/>
    <w:rsid w:val="004D6A61"/>
    <w:rsid w:val="004D766C"/>
    <w:rsid w:val="004E0765"/>
    <w:rsid w:val="004E276E"/>
    <w:rsid w:val="004E37B4"/>
    <w:rsid w:val="004E4236"/>
    <w:rsid w:val="004E4B2B"/>
    <w:rsid w:val="004E52FF"/>
    <w:rsid w:val="004E5E8E"/>
    <w:rsid w:val="004E66A9"/>
    <w:rsid w:val="004E69B7"/>
    <w:rsid w:val="004E6A5E"/>
    <w:rsid w:val="004E6B1D"/>
    <w:rsid w:val="004E724B"/>
    <w:rsid w:val="004E7598"/>
    <w:rsid w:val="004E7B53"/>
    <w:rsid w:val="004E7CF9"/>
    <w:rsid w:val="004F0C41"/>
    <w:rsid w:val="004F1231"/>
    <w:rsid w:val="004F2211"/>
    <w:rsid w:val="004F2288"/>
    <w:rsid w:val="004F22CC"/>
    <w:rsid w:val="004F23D6"/>
    <w:rsid w:val="004F2B94"/>
    <w:rsid w:val="004F2BEA"/>
    <w:rsid w:val="004F2E4B"/>
    <w:rsid w:val="004F3618"/>
    <w:rsid w:val="004F37A1"/>
    <w:rsid w:val="004F4311"/>
    <w:rsid w:val="004F4664"/>
    <w:rsid w:val="004F4D01"/>
    <w:rsid w:val="004F5012"/>
    <w:rsid w:val="004F528E"/>
    <w:rsid w:val="004F58D0"/>
    <w:rsid w:val="004F5BCA"/>
    <w:rsid w:val="004F5C35"/>
    <w:rsid w:val="004F6645"/>
    <w:rsid w:val="005004BA"/>
    <w:rsid w:val="00501A1D"/>
    <w:rsid w:val="00501EA6"/>
    <w:rsid w:val="00501F40"/>
    <w:rsid w:val="0050360F"/>
    <w:rsid w:val="00504278"/>
    <w:rsid w:val="00505CF2"/>
    <w:rsid w:val="00506980"/>
    <w:rsid w:val="00507C5D"/>
    <w:rsid w:val="00511C25"/>
    <w:rsid w:val="00511DC6"/>
    <w:rsid w:val="00513DF0"/>
    <w:rsid w:val="00514983"/>
    <w:rsid w:val="00515102"/>
    <w:rsid w:val="0051605E"/>
    <w:rsid w:val="00522114"/>
    <w:rsid w:val="00524005"/>
    <w:rsid w:val="005251A4"/>
    <w:rsid w:val="0052566B"/>
    <w:rsid w:val="005259AB"/>
    <w:rsid w:val="00525C59"/>
    <w:rsid w:val="005276EC"/>
    <w:rsid w:val="00527B56"/>
    <w:rsid w:val="00530CA5"/>
    <w:rsid w:val="00531417"/>
    <w:rsid w:val="0053211B"/>
    <w:rsid w:val="00532B4F"/>
    <w:rsid w:val="00532E2D"/>
    <w:rsid w:val="00533488"/>
    <w:rsid w:val="00533919"/>
    <w:rsid w:val="0053392D"/>
    <w:rsid w:val="00534422"/>
    <w:rsid w:val="0053447B"/>
    <w:rsid w:val="005345F6"/>
    <w:rsid w:val="00534F52"/>
    <w:rsid w:val="0053513C"/>
    <w:rsid w:val="00536F42"/>
    <w:rsid w:val="00541F07"/>
    <w:rsid w:val="00542638"/>
    <w:rsid w:val="00542E34"/>
    <w:rsid w:val="0054335A"/>
    <w:rsid w:val="00543A78"/>
    <w:rsid w:val="00544B97"/>
    <w:rsid w:val="00544CAF"/>
    <w:rsid w:val="005455F9"/>
    <w:rsid w:val="005465AD"/>
    <w:rsid w:val="00550418"/>
    <w:rsid w:val="00550618"/>
    <w:rsid w:val="00550666"/>
    <w:rsid w:val="00550A4B"/>
    <w:rsid w:val="00550A79"/>
    <w:rsid w:val="005511D7"/>
    <w:rsid w:val="005513A9"/>
    <w:rsid w:val="005515AD"/>
    <w:rsid w:val="00551FF5"/>
    <w:rsid w:val="0055205F"/>
    <w:rsid w:val="00552378"/>
    <w:rsid w:val="00552409"/>
    <w:rsid w:val="005525F0"/>
    <w:rsid w:val="005528B6"/>
    <w:rsid w:val="005535A2"/>
    <w:rsid w:val="00553BAB"/>
    <w:rsid w:val="00553C91"/>
    <w:rsid w:val="00554A2E"/>
    <w:rsid w:val="00554B9F"/>
    <w:rsid w:val="0055569F"/>
    <w:rsid w:val="0055583A"/>
    <w:rsid w:val="00557514"/>
    <w:rsid w:val="00557A56"/>
    <w:rsid w:val="00557AD0"/>
    <w:rsid w:val="005605C7"/>
    <w:rsid w:val="00561F63"/>
    <w:rsid w:val="00563296"/>
    <w:rsid w:val="005642A2"/>
    <w:rsid w:val="005645E4"/>
    <w:rsid w:val="00564851"/>
    <w:rsid w:val="005652B5"/>
    <w:rsid w:val="0056552C"/>
    <w:rsid w:val="005655DC"/>
    <w:rsid w:val="005657F1"/>
    <w:rsid w:val="00566157"/>
    <w:rsid w:val="00566794"/>
    <w:rsid w:val="0056772D"/>
    <w:rsid w:val="00567734"/>
    <w:rsid w:val="005678C4"/>
    <w:rsid w:val="00567E57"/>
    <w:rsid w:val="0057107C"/>
    <w:rsid w:val="0057230C"/>
    <w:rsid w:val="005723DA"/>
    <w:rsid w:val="00573174"/>
    <w:rsid w:val="0057352B"/>
    <w:rsid w:val="005738DD"/>
    <w:rsid w:val="005742A9"/>
    <w:rsid w:val="00575A7B"/>
    <w:rsid w:val="00575CC4"/>
    <w:rsid w:val="00575F72"/>
    <w:rsid w:val="00576665"/>
    <w:rsid w:val="00576709"/>
    <w:rsid w:val="00576EE1"/>
    <w:rsid w:val="005773FC"/>
    <w:rsid w:val="00577FE0"/>
    <w:rsid w:val="00580668"/>
    <w:rsid w:val="0058067D"/>
    <w:rsid w:val="00580BBC"/>
    <w:rsid w:val="00580C49"/>
    <w:rsid w:val="0058110F"/>
    <w:rsid w:val="0058177F"/>
    <w:rsid w:val="00581CDE"/>
    <w:rsid w:val="00581EF7"/>
    <w:rsid w:val="0058239F"/>
    <w:rsid w:val="00582B8E"/>
    <w:rsid w:val="00582CF7"/>
    <w:rsid w:val="00583452"/>
    <w:rsid w:val="00583700"/>
    <w:rsid w:val="00583A22"/>
    <w:rsid w:val="0058455C"/>
    <w:rsid w:val="00584E86"/>
    <w:rsid w:val="0059016E"/>
    <w:rsid w:val="005901BC"/>
    <w:rsid w:val="00592136"/>
    <w:rsid w:val="005922C3"/>
    <w:rsid w:val="005928CF"/>
    <w:rsid w:val="00592AC1"/>
    <w:rsid w:val="00593CA5"/>
    <w:rsid w:val="0059469D"/>
    <w:rsid w:val="00595115"/>
    <w:rsid w:val="00595420"/>
    <w:rsid w:val="005955C8"/>
    <w:rsid w:val="0059670E"/>
    <w:rsid w:val="005969AE"/>
    <w:rsid w:val="00596E8D"/>
    <w:rsid w:val="005972A1"/>
    <w:rsid w:val="00597386"/>
    <w:rsid w:val="00597499"/>
    <w:rsid w:val="005A0D28"/>
    <w:rsid w:val="005A1752"/>
    <w:rsid w:val="005A1E8A"/>
    <w:rsid w:val="005A376F"/>
    <w:rsid w:val="005A5448"/>
    <w:rsid w:val="005B07FE"/>
    <w:rsid w:val="005B0B5A"/>
    <w:rsid w:val="005B0B71"/>
    <w:rsid w:val="005B0DB9"/>
    <w:rsid w:val="005B1249"/>
    <w:rsid w:val="005B1462"/>
    <w:rsid w:val="005B1923"/>
    <w:rsid w:val="005B3488"/>
    <w:rsid w:val="005B3AA1"/>
    <w:rsid w:val="005B4F74"/>
    <w:rsid w:val="005B5810"/>
    <w:rsid w:val="005B6484"/>
    <w:rsid w:val="005B6EAF"/>
    <w:rsid w:val="005B6FDC"/>
    <w:rsid w:val="005C0420"/>
    <w:rsid w:val="005C233F"/>
    <w:rsid w:val="005C3F4E"/>
    <w:rsid w:val="005C63AC"/>
    <w:rsid w:val="005C6B48"/>
    <w:rsid w:val="005C6BE1"/>
    <w:rsid w:val="005C764E"/>
    <w:rsid w:val="005C77A9"/>
    <w:rsid w:val="005C7857"/>
    <w:rsid w:val="005C7A64"/>
    <w:rsid w:val="005D057C"/>
    <w:rsid w:val="005D08BE"/>
    <w:rsid w:val="005D099C"/>
    <w:rsid w:val="005D15CF"/>
    <w:rsid w:val="005D18C4"/>
    <w:rsid w:val="005D1C9E"/>
    <w:rsid w:val="005D1EE3"/>
    <w:rsid w:val="005D2C32"/>
    <w:rsid w:val="005D2C6D"/>
    <w:rsid w:val="005D2E0F"/>
    <w:rsid w:val="005D311A"/>
    <w:rsid w:val="005D36E3"/>
    <w:rsid w:val="005D41CF"/>
    <w:rsid w:val="005D5031"/>
    <w:rsid w:val="005D57E2"/>
    <w:rsid w:val="005D6200"/>
    <w:rsid w:val="005D6C62"/>
    <w:rsid w:val="005E0CC1"/>
    <w:rsid w:val="005E0F27"/>
    <w:rsid w:val="005E0FBA"/>
    <w:rsid w:val="005E3233"/>
    <w:rsid w:val="005E345F"/>
    <w:rsid w:val="005E3DAB"/>
    <w:rsid w:val="005E401E"/>
    <w:rsid w:val="005E6289"/>
    <w:rsid w:val="005E76C4"/>
    <w:rsid w:val="005E79F5"/>
    <w:rsid w:val="005E7EBE"/>
    <w:rsid w:val="005F0218"/>
    <w:rsid w:val="005F0FB1"/>
    <w:rsid w:val="005F1439"/>
    <w:rsid w:val="005F3091"/>
    <w:rsid w:val="005F321D"/>
    <w:rsid w:val="005F34B8"/>
    <w:rsid w:val="005F424E"/>
    <w:rsid w:val="005F4BBD"/>
    <w:rsid w:val="005F592A"/>
    <w:rsid w:val="005F594C"/>
    <w:rsid w:val="005F5C6E"/>
    <w:rsid w:val="005F5E55"/>
    <w:rsid w:val="005F608A"/>
    <w:rsid w:val="005F7BD2"/>
    <w:rsid w:val="00600485"/>
    <w:rsid w:val="00600637"/>
    <w:rsid w:val="00602526"/>
    <w:rsid w:val="006025D3"/>
    <w:rsid w:val="00602A86"/>
    <w:rsid w:val="00602FD9"/>
    <w:rsid w:val="006030AD"/>
    <w:rsid w:val="00604A02"/>
    <w:rsid w:val="00605662"/>
    <w:rsid w:val="006059EE"/>
    <w:rsid w:val="00607BF6"/>
    <w:rsid w:val="00607FF7"/>
    <w:rsid w:val="00610728"/>
    <w:rsid w:val="0061164B"/>
    <w:rsid w:val="00611723"/>
    <w:rsid w:val="00611CF4"/>
    <w:rsid w:val="00611D12"/>
    <w:rsid w:val="00612F24"/>
    <w:rsid w:val="006139F9"/>
    <w:rsid w:val="0061667F"/>
    <w:rsid w:val="00621119"/>
    <w:rsid w:val="006214C5"/>
    <w:rsid w:val="0062192A"/>
    <w:rsid w:val="00621B3E"/>
    <w:rsid w:val="0062370C"/>
    <w:rsid w:val="006245B2"/>
    <w:rsid w:val="00624E65"/>
    <w:rsid w:val="006259D0"/>
    <w:rsid w:val="006261C0"/>
    <w:rsid w:val="0062694E"/>
    <w:rsid w:val="00626C8D"/>
    <w:rsid w:val="00626DFF"/>
    <w:rsid w:val="006321B1"/>
    <w:rsid w:val="0063234A"/>
    <w:rsid w:val="0063304F"/>
    <w:rsid w:val="00633B0D"/>
    <w:rsid w:val="00633C18"/>
    <w:rsid w:val="00633DFA"/>
    <w:rsid w:val="00634013"/>
    <w:rsid w:val="006342EB"/>
    <w:rsid w:val="006346D8"/>
    <w:rsid w:val="00634E4E"/>
    <w:rsid w:val="0063647D"/>
    <w:rsid w:val="00636737"/>
    <w:rsid w:val="00640404"/>
    <w:rsid w:val="00640B7A"/>
    <w:rsid w:val="00640FD9"/>
    <w:rsid w:val="0064176A"/>
    <w:rsid w:val="006424CE"/>
    <w:rsid w:val="0064355A"/>
    <w:rsid w:val="00643937"/>
    <w:rsid w:val="00643CD8"/>
    <w:rsid w:val="0064462B"/>
    <w:rsid w:val="00645FD0"/>
    <w:rsid w:val="00646A3C"/>
    <w:rsid w:val="006517DB"/>
    <w:rsid w:val="00651EE3"/>
    <w:rsid w:val="00652834"/>
    <w:rsid w:val="006534F4"/>
    <w:rsid w:val="006538E6"/>
    <w:rsid w:val="00655D2A"/>
    <w:rsid w:val="006564E9"/>
    <w:rsid w:val="00656ADD"/>
    <w:rsid w:val="0065726C"/>
    <w:rsid w:val="00657C9F"/>
    <w:rsid w:val="00660886"/>
    <w:rsid w:val="0066095C"/>
    <w:rsid w:val="006609D4"/>
    <w:rsid w:val="00660C41"/>
    <w:rsid w:val="006610DC"/>
    <w:rsid w:val="00661121"/>
    <w:rsid w:val="0066130A"/>
    <w:rsid w:val="006614F3"/>
    <w:rsid w:val="006615D9"/>
    <w:rsid w:val="00662A0E"/>
    <w:rsid w:val="00662E18"/>
    <w:rsid w:val="00662F39"/>
    <w:rsid w:val="0066444F"/>
    <w:rsid w:val="00665153"/>
    <w:rsid w:val="0066525C"/>
    <w:rsid w:val="006657C6"/>
    <w:rsid w:val="006675EA"/>
    <w:rsid w:val="00670114"/>
    <w:rsid w:val="00671C53"/>
    <w:rsid w:val="00672DC6"/>
    <w:rsid w:val="00673A4B"/>
    <w:rsid w:val="00673EA8"/>
    <w:rsid w:val="00674BC1"/>
    <w:rsid w:val="006750E7"/>
    <w:rsid w:val="006751E0"/>
    <w:rsid w:val="0067599B"/>
    <w:rsid w:val="006772BF"/>
    <w:rsid w:val="00677AF0"/>
    <w:rsid w:val="00680FBE"/>
    <w:rsid w:val="006817AE"/>
    <w:rsid w:val="00682DA3"/>
    <w:rsid w:val="0068552F"/>
    <w:rsid w:val="00685656"/>
    <w:rsid w:val="006857C0"/>
    <w:rsid w:val="00686447"/>
    <w:rsid w:val="006864AF"/>
    <w:rsid w:val="00687E6B"/>
    <w:rsid w:val="00690719"/>
    <w:rsid w:val="0069078A"/>
    <w:rsid w:val="00690918"/>
    <w:rsid w:val="0069094A"/>
    <w:rsid w:val="00690B59"/>
    <w:rsid w:val="00691AE6"/>
    <w:rsid w:val="006925DE"/>
    <w:rsid w:val="0069266F"/>
    <w:rsid w:val="00692995"/>
    <w:rsid w:val="006932A1"/>
    <w:rsid w:val="00693448"/>
    <w:rsid w:val="00694821"/>
    <w:rsid w:val="00695FFD"/>
    <w:rsid w:val="00696A75"/>
    <w:rsid w:val="0069712A"/>
    <w:rsid w:val="006975F5"/>
    <w:rsid w:val="006979FB"/>
    <w:rsid w:val="00697A87"/>
    <w:rsid w:val="00697AB2"/>
    <w:rsid w:val="00697BF9"/>
    <w:rsid w:val="00697C7B"/>
    <w:rsid w:val="00697CFD"/>
    <w:rsid w:val="00697D79"/>
    <w:rsid w:val="006A0268"/>
    <w:rsid w:val="006A16DE"/>
    <w:rsid w:val="006A192E"/>
    <w:rsid w:val="006A1A4F"/>
    <w:rsid w:val="006A203F"/>
    <w:rsid w:val="006A2565"/>
    <w:rsid w:val="006A53E2"/>
    <w:rsid w:val="006A5461"/>
    <w:rsid w:val="006A55BE"/>
    <w:rsid w:val="006A5D8F"/>
    <w:rsid w:val="006A655B"/>
    <w:rsid w:val="006A6D56"/>
    <w:rsid w:val="006A6F77"/>
    <w:rsid w:val="006B1B8F"/>
    <w:rsid w:val="006B1F98"/>
    <w:rsid w:val="006B39A2"/>
    <w:rsid w:val="006B3CF2"/>
    <w:rsid w:val="006B41F6"/>
    <w:rsid w:val="006B5C78"/>
    <w:rsid w:val="006B5E1F"/>
    <w:rsid w:val="006B6C2D"/>
    <w:rsid w:val="006B7484"/>
    <w:rsid w:val="006C1010"/>
    <w:rsid w:val="006C290A"/>
    <w:rsid w:val="006C2FB6"/>
    <w:rsid w:val="006C3574"/>
    <w:rsid w:val="006C3B86"/>
    <w:rsid w:val="006C457D"/>
    <w:rsid w:val="006C4E7D"/>
    <w:rsid w:val="006C6264"/>
    <w:rsid w:val="006C664E"/>
    <w:rsid w:val="006C6759"/>
    <w:rsid w:val="006C7431"/>
    <w:rsid w:val="006D0962"/>
    <w:rsid w:val="006D18FD"/>
    <w:rsid w:val="006D20B4"/>
    <w:rsid w:val="006D3486"/>
    <w:rsid w:val="006D3C77"/>
    <w:rsid w:val="006D430B"/>
    <w:rsid w:val="006D4A21"/>
    <w:rsid w:val="006D4BFA"/>
    <w:rsid w:val="006D5561"/>
    <w:rsid w:val="006D5847"/>
    <w:rsid w:val="006D6056"/>
    <w:rsid w:val="006D65D8"/>
    <w:rsid w:val="006D72F7"/>
    <w:rsid w:val="006E036B"/>
    <w:rsid w:val="006E0967"/>
    <w:rsid w:val="006E261C"/>
    <w:rsid w:val="006E2B93"/>
    <w:rsid w:val="006E2F88"/>
    <w:rsid w:val="006E35C5"/>
    <w:rsid w:val="006E4F72"/>
    <w:rsid w:val="006E51A5"/>
    <w:rsid w:val="006E52EC"/>
    <w:rsid w:val="006E5730"/>
    <w:rsid w:val="006E5A6E"/>
    <w:rsid w:val="006E6B95"/>
    <w:rsid w:val="006E7916"/>
    <w:rsid w:val="006E7CF2"/>
    <w:rsid w:val="006F191A"/>
    <w:rsid w:val="006F1CB6"/>
    <w:rsid w:val="006F21BD"/>
    <w:rsid w:val="006F2704"/>
    <w:rsid w:val="006F406A"/>
    <w:rsid w:val="006F4A37"/>
    <w:rsid w:val="006F4A6F"/>
    <w:rsid w:val="006F5362"/>
    <w:rsid w:val="006F6148"/>
    <w:rsid w:val="006F7495"/>
    <w:rsid w:val="006F7CD9"/>
    <w:rsid w:val="0070140A"/>
    <w:rsid w:val="00701E36"/>
    <w:rsid w:val="00702475"/>
    <w:rsid w:val="00702CAB"/>
    <w:rsid w:val="00703918"/>
    <w:rsid w:val="007042C2"/>
    <w:rsid w:val="0070468B"/>
    <w:rsid w:val="00706E0C"/>
    <w:rsid w:val="00710920"/>
    <w:rsid w:val="007117F0"/>
    <w:rsid w:val="007134E6"/>
    <w:rsid w:val="007148A2"/>
    <w:rsid w:val="00715629"/>
    <w:rsid w:val="00715969"/>
    <w:rsid w:val="00715D17"/>
    <w:rsid w:val="00715F40"/>
    <w:rsid w:val="00716FB8"/>
    <w:rsid w:val="0071701B"/>
    <w:rsid w:val="00717378"/>
    <w:rsid w:val="007174DE"/>
    <w:rsid w:val="00717FC5"/>
    <w:rsid w:val="0072065B"/>
    <w:rsid w:val="007208C5"/>
    <w:rsid w:val="00720DE8"/>
    <w:rsid w:val="007216AF"/>
    <w:rsid w:val="0072186C"/>
    <w:rsid w:val="007225ED"/>
    <w:rsid w:val="00722836"/>
    <w:rsid w:val="0072318D"/>
    <w:rsid w:val="00723FBF"/>
    <w:rsid w:val="00724657"/>
    <w:rsid w:val="0072638F"/>
    <w:rsid w:val="00730A89"/>
    <w:rsid w:val="00731CD2"/>
    <w:rsid w:val="0073215C"/>
    <w:rsid w:val="00733353"/>
    <w:rsid w:val="00734B83"/>
    <w:rsid w:val="00734CEF"/>
    <w:rsid w:val="00735215"/>
    <w:rsid w:val="007352BC"/>
    <w:rsid w:val="00736158"/>
    <w:rsid w:val="007361A5"/>
    <w:rsid w:val="007365F3"/>
    <w:rsid w:val="007368EA"/>
    <w:rsid w:val="0073693D"/>
    <w:rsid w:val="00736AAF"/>
    <w:rsid w:val="007371F7"/>
    <w:rsid w:val="007376C7"/>
    <w:rsid w:val="00740FA3"/>
    <w:rsid w:val="0074182F"/>
    <w:rsid w:val="0074225A"/>
    <w:rsid w:val="00744B51"/>
    <w:rsid w:val="00746880"/>
    <w:rsid w:val="00746C74"/>
    <w:rsid w:val="007472E3"/>
    <w:rsid w:val="0074794D"/>
    <w:rsid w:val="00747AE1"/>
    <w:rsid w:val="007501CD"/>
    <w:rsid w:val="0075154F"/>
    <w:rsid w:val="0075155E"/>
    <w:rsid w:val="00751EAE"/>
    <w:rsid w:val="00752409"/>
    <w:rsid w:val="00752822"/>
    <w:rsid w:val="00753295"/>
    <w:rsid w:val="00753690"/>
    <w:rsid w:val="007543B8"/>
    <w:rsid w:val="00754473"/>
    <w:rsid w:val="00755588"/>
    <w:rsid w:val="00755BD7"/>
    <w:rsid w:val="007561F2"/>
    <w:rsid w:val="00756697"/>
    <w:rsid w:val="00757014"/>
    <w:rsid w:val="00760D0D"/>
    <w:rsid w:val="0076173C"/>
    <w:rsid w:val="00761D7A"/>
    <w:rsid w:val="00762534"/>
    <w:rsid w:val="007637F7"/>
    <w:rsid w:val="00763890"/>
    <w:rsid w:val="00763FC9"/>
    <w:rsid w:val="007649A8"/>
    <w:rsid w:val="00764D41"/>
    <w:rsid w:val="0076585C"/>
    <w:rsid w:val="00765AA8"/>
    <w:rsid w:val="007660EA"/>
    <w:rsid w:val="007670F9"/>
    <w:rsid w:val="0077053E"/>
    <w:rsid w:val="00771F90"/>
    <w:rsid w:val="0077287A"/>
    <w:rsid w:val="00772A72"/>
    <w:rsid w:val="00773000"/>
    <w:rsid w:val="00773567"/>
    <w:rsid w:val="007743A6"/>
    <w:rsid w:val="00774E2B"/>
    <w:rsid w:val="00775433"/>
    <w:rsid w:val="00776418"/>
    <w:rsid w:val="007772B8"/>
    <w:rsid w:val="007773DF"/>
    <w:rsid w:val="007808C7"/>
    <w:rsid w:val="007808F7"/>
    <w:rsid w:val="0078090A"/>
    <w:rsid w:val="00780E52"/>
    <w:rsid w:val="00781058"/>
    <w:rsid w:val="007812DB"/>
    <w:rsid w:val="0078193E"/>
    <w:rsid w:val="00782C7A"/>
    <w:rsid w:val="007830A4"/>
    <w:rsid w:val="00783607"/>
    <w:rsid w:val="007856A4"/>
    <w:rsid w:val="00785F41"/>
    <w:rsid w:val="007860B6"/>
    <w:rsid w:val="007869D6"/>
    <w:rsid w:val="007874AD"/>
    <w:rsid w:val="00791E67"/>
    <w:rsid w:val="00792014"/>
    <w:rsid w:val="00792CF9"/>
    <w:rsid w:val="00793607"/>
    <w:rsid w:val="007958A6"/>
    <w:rsid w:val="007969D8"/>
    <w:rsid w:val="00796C83"/>
    <w:rsid w:val="0079732A"/>
    <w:rsid w:val="007A036F"/>
    <w:rsid w:val="007A076C"/>
    <w:rsid w:val="007A0A9C"/>
    <w:rsid w:val="007A1D04"/>
    <w:rsid w:val="007A1DFE"/>
    <w:rsid w:val="007A2873"/>
    <w:rsid w:val="007A4029"/>
    <w:rsid w:val="007A51DC"/>
    <w:rsid w:val="007A5204"/>
    <w:rsid w:val="007A57EE"/>
    <w:rsid w:val="007A6523"/>
    <w:rsid w:val="007A69C4"/>
    <w:rsid w:val="007A69C9"/>
    <w:rsid w:val="007A7946"/>
    <w:rsid w:val="007B0054"/>
    <w:rsid w:val="007B142A"/>
    <w:rsid w:val="007B296F"/>
    <w:rsid w:val="007B2A83"/>
    <w:rsid w:val="007B2E3E"/>
    <w:rsid w:val="007B3E39"/>
    <w:rsid w:val="007B524A"/>
    <w:rsid w:val="007B6DEA"/>
    <w:rsid w:val="007B79B4"/>
    <w:rsid w:val="007B7B79"/>
    <w:rsid w:val="007C0441"/>
    <w:rsid w:val="007C0B30"/>
    <w:rsid w:val="007C0D57"/>
    <w:rsid w:val="007C1A91"/>
    <w:rsid w:val="007C1EB8"/>
    <w:rsid w:val="007C21D9"/>
    <w:rsid w:val="007C274A"/>
    <w:rsid w:val="007C2EB5"/>
    <w:rsid w:val="007C37A0"/>
    <w:rsid w:val="007C4021"/>
    <w:rsid w:val="007C45B0"/>
    <w:rsid w:val="007C45BF"/>
    <w:rsid w:val="007C559D"/>
    <w:rsid w:val="007C59AC"/>
    <w:rsid w:val="007C6D5B"/>
    <w:rsid w:val="007C6ED7"/>
    <w:rsid w:val="007C73C9"/>
    <w:rsid w:val="007C77F4"/>
    <w:rsid w:val="007C7A6E"/>
    <w:rsid w:val="007D0366"/>
    <w:rsid w:val="007D0555"/>
    <w:rsid w:val="007D0BD5"/>
    <w:rsid w:val="007D1ACB"/>
    <w:rsid w:val="007D2005"/>
    <w:rsid w:val="007D242E"/>
    <w:rsid w:val="007D370A"/>
    <w:rsid w:val="007D3D19"/>
    <w:rsid w:val="007D5080"/>
    <w:rsid w:val="007D7355"/>
    <w:rsid w:val="007D77AE"/>
    <w:rsid w:val="007E135C"/>
    <w:rsid w:val="007E35B4"/>
    <w:rsid w:val="007E40E0"/>
    <w:rsid w:val="007E480B"/>
    <w:rsid w:val="007E53DC"/>
    <w:rsid w:val="007E5834"/>
    <w:rsid w:val="007E6493"/>
    <w:rsid w:val="007E67DC"/>
    <w:rsid w:val="007E6EE5"/>
    <w:rsid w:val="007F06E5"/>
    <w:rsid w:val="007F0D0F"/>
    <w:rsid w:val="007F0F4C"/>
    <w:rsid w:val="007F21B5"/>
    <w:rsid w:val="007F24C6"/>
    <w:rsid w:val="007F2C91"/>
    <w:rsid w:val="007F2FE5"/>
    <w:rsid w:val="007F357B"/>
    <w:rsid w:val="007F39BD"/>
    <w:rsid w:val="007F3AB5"/>
    <w:rsid w:val="007F3F5F"/>
    <w:rsid w:val="007F40DD"/>
    <w:rsid w:val="007F41EE"/>
    <w:rsid w:val="007F540D"/>
    <w:rsid w:val="007F6F1B"/>
    <w:rsid w:val="007F7886"/>
    <w:rsid w:val="007F7D74"/>
    <w:rsid w:val="008001FF"/>
    <w:rsid w:val="0080083D"/>
    <w:rsid w:val="00801516"/>
    <w:rsid w:val="00801EFA"/>
    <w:rsid w:val="0080282A"/>
    <w:rsid w:val="008029BF"/>
    <w:rsid w:val="00802D0C"/>
    <w:rsid w:val="00804092"/>
    <w:rsid w:val="008049D5"/>
    <w:rsid w:val="0080549E"/>
    <w:rsid w:val="00806098"/>
    <w:rsid w:val="0081055F"/>
    <w:rsid w:val="008113E1"/>
    <w:rsid w:val="00811429"/>
    <w:rsid w:val="00812029"/>
    <w:rsid w:val="00812406"/>
    <w:rsid w:val="00812485"/>
    <w:rsid w:val="00813933"/>
    <w:rsid w:val="00814CA2"/>
    <w:rsid w:val="00814D6B"/>
    <w:rsid w:val="008150ED"/>
    <w:rsid w:val="00815455"/>
    <w:rsid w:val="008157BB"/>
    <w:rsid w:val="00815B4A"/>
    <w:rsid w:val="008165AC"/>
    <w:rsid w:val="00817A7D"/>
    <w:rsid w:val="00823C5E"/>
    <w:rsid w:val="00826281"/>
    <w:rsid w:val="00826324"/>
    <w:rsid w:val="008268C8"/>
    <w:rsid w:val="00826ECA"/>
    <w:rsid w:val="00827A3D"/>
    <w:rsid w:val="00830DED"/>
    <w:rsid w:val="00831499"/>
    <w:rsid w:val="00831818"/>
    <w:rsid w:val="00831FAC"/>
    <w:rsid w:val="00832CBC"/>
    <w:rsid w:val="008331A3"/>
    <w:rsid w:val="00833435"/>
    <w:rsid w:val="008334CE"/>
    <w:rsid w:val="00833573"/>
    <w:rsid w:val="00833D77"/>
    <w:rsid w:val="00834958"/>
    <w:rsid w:val="008350BD"/>
    <w:rsid w:val="00835B7B"/>
    <w:rsid w:val="008360E0"/>
    <w:rsid w:val="00836652"/>
    <w:rsid w:val="0083767D"/>
    <w:rsid w:val="00840A68"/>
    <w:rsid w:val="008427E8"/>
    <w:rsid w:val="008430D5"/>
    <w:rsid w:val="00843599"/>
    <w:rsid w:val="0084449B"/>
    <w:rsid w:val="008448B8"/>
    <w:rsid w:val="00844CED"/>
    <w:rsid w:val="00845827"/>
    <w:rsid w:val="00845B0A"/>
    <w:rsid w:val="008462BF"/>
    <w:rsid w:val="008462CC"/>
    <w:rsid w:val="00846732"/>
    <w:rsid w:val="008470CC"/>
    <w:rsid w:val="00847B7B"/>
    <w:rsid w:val="00850E61"/>
    <w:rsid w:val="008519C8"/>
    <w:rsid w:val="00851FC3"/>
    <w:rsid w:val="00852653"/>
    <w:rsid w:val="00854667"/>
    <w:rsid w:val="0085608C"/>
    <w:rsid w:val="00857C21"/>
    <w:rsid w:val="0086077F"/>
    <w:rsid w:val="008621EC"/>
    <w:rsid w:val="008628CC"/>
    <w:rsid w:val="00862942"/>
    <w:rsid w:val="00865060"/>
    <w:rsid w:val="00866224"/>
    <w:rsid w:val="00866F86"/>
    <w:rsid w:val="00867617"/>
    <w:rsid w:val="00870C21"/>
    <w:rsid w:val="00871050"/>
    <w:rsid w:val="00871BF9"/>
    <w:rsid w:val="00871E4B"/>
    <w:rsid w:val="00871E8D"/>
    <w:rsid w:val="0087226F"/>
    <w:rsid w:val="00873568"/>
    <w:rsid w:val="008740FB"/>
    <w:rsid w:val="00874C81"/>
    <w:rsid w:val="0087530B"/>
    <w:rsid w:val="008758F0"/>
    <w:rsid w:val="00877BF1"/>
    <w:rsid w:val="008814C6"/>
    <w:rsid w:val="00881A2A"/>
    <w:rsid w:val="00881ABE"/>
    <w:rsid w:val="00883212"/>
    <w:rsid w:val="00883515"/>
    <w:rsid w:val="00886414"/>
    <w:rsid w:val="00886A06"/>
    <w:rsid w:val="00886ED6"/>
    <w:rsid w:val="00887819"/>
    <w:rsid w:val="00887D80"/>
    <w:rsid w:val="008900E2"/>
    <w:rsid w:val="00890712"/>
    <w:rsid w:val="00890755"/>
    <w:rsid w:val="00890DC8"/>
    <w:rsid w:val="00891A5D"/>
    <w:rsid w:val="00892EB4"/>
    <w:rsid w:val="0089303E"/>
    <w:rsid w:val="0089314B"/>
    <w:rsid w:val="00893B21"/>
    <w:rsid w:val="00894071"/>
    <w:rsid w:val="00894C62"/>
    <w:rsid w:val="00894DD9"/>
    <w:rsid w:val="008956E0"/>
    <w:rsid w:val="00895C41"/>
    <w:rsid w:val="008969F5"/>
    <w:rsid w:val="008A14B9"/>
    <w:rsid w:val="008A44CD"/>
    <w:rsid w:val="008A51EB"/>
    <w:rsid w:val="008A59A1"/>
    <w:rsid w:val="008A6125"/>
    <w:rsid w:val="008A7226"/>
    <w:rsid w:val="008B0B75"/>
    <w:rsid w:val="008B0D73"/>
    <w:rsid w:val="008B2301"/>
    <w:rsid w:val="008B2F9C"/>
    <w:rsid w:val="008B3645"/>
    <w:rsid w:val="008B3ED9"/>
    <w:rsid w:val="008B4222"/>
    <w:rsid w:val="008B6175"/>
    <w:rsid w:val="008C08F5"/>
    <w:rsid w:val="008C0C1B"/>
    <w:rsid w:val="008C246A"/>
    <w:rsid w:val="008C25C4"/>
    <w:rsid w:val="008C2A1F"/>
    <w:rsid w:val="008C2BFB"/>
    <w:rsid w:val="008C3432"/>
    <w:rsid w:val="008C464E"/>
    <w:rsid w:val="008C58FC"/>
    <w:rsid w:val="008C5BFC"/>
    <w:rsid w:val="008D0BFA"/>
    <w:rsid w:val="008D1576"/>
    <w:rsid w:val="008D2071"/>
    <w:rsid w:val="008D3B9D"/>
    <w:rsid w:val="008D3E8D"/>
    <w:rsid w:val="008D4197"/>
    <w:rsid w:val="008D46C9"/>
    <w:rsid w:val="008D5410"/>
    <w:rsid w:val="008D5B56"/>
    <w:rsid w:val="008D66DF"/>
    <w:rsid w:val="008D6821"/>
    <w:rsid w:val="008D6A18"/>
    <w:rsid w:val="008D6A5F"/>
    <w:rsid w:val="008D70A9"/>
    <w:rsid w:val="008D7391"/>
    <w:rsid w:val="008E053F"/>
    <w:rsid w:val="008E2200"/>
    <w:rsid w:val="008E2C1B"/>
    <w:rsid w:val="008E335F"/>
    <w:rsid w:val="008E35B6"/>
    <w:rsid w:val="008E3BE3"/>
    <w:rsid w:val="008E4378"/>
    <w:rsid w:val="008E4E8E"/>
    <w:rsid w:val="008E6364"/>
    <w:rsid w:val="008E63FC"/>
    <w:rsid w:val="008E6C96"/>
    <w:rsid w:val="008E7254"/>
    <w:rsid w:val="008E7ABE"/>
    <w:rsid w:val="008E7FE0"/>
    <w:rsid w:val="008F02C1"/>
    <w:rsid w:val="008F38AE"/>
    <w:rsid w:val="008F5858"/>
    <w:rsid w:val="008F6645"/>
    <w:rsid w:val="008F6783"/>
    <w:rsid w:val="008F784F"/>
    <w:rsid w:val="008F7A1D"/>
    <w:rsid w:val="009001EC"/>
    <w:rsid w:val="009002CD"/>
    <w:rsid w:val="0090090D"/>
    <w:rsid w:val="00900F6F"/>
    <w:rsid w:val="009017DA"/>
    <w:rsid w:val="00901A3C"/>
    <w:rsid w:val="00902767"/>
    <w:rsid w:val="00902E72"/>
    <w:rsid w:val="009048C5"/>
    <w:rsid w:val="00904EDF"/>
    <w:rsid w:val="00905081"/>
    <w:rsid w:val="00905A47"/>
    <w:rsid w:val="00905DFD"/>
    <w:rsid w:val="00905F6A"/>
    <w:rsid w:val="00906A93"/>
    <w:rsid w:val="009075D5"/>
    <w:rsid w:val="00910371"/>
    <w:rsid w:val="00910F0C"/>
    <w:rsid w:val="00911769"/>
    <w:rsid w:val="009133D7"/>
    <w:rsid w:val="0091341D"/>
    <w:rsid w:val="00913A77"/>
    <w:rsid w:val="00913F4C"/>
    <w:rsid w:val="00914A8E"/>
    <w:rsid w:val="00914EB7"/>
    <w:rsid w:val="00914FA3"/>
    <w:rsid w:val="009165DB"/>
    <w:rsid w:val="0091702A"/>
    <w:rsid w:val="00917E43"/>
    <w:rsid w:val="009202D4"/>
    <w:rsid w:val="00920DA2"/>
    <w:rsid w:val="00922A07"/>
    <w:rsid w:val="009238E5"/>
    <w:rsid w:val="009243EC"/>
    <w:rsid w:val="00924A18"/>
    <w:rsid w:val="009260C8"/>
    <w:rsid w:val="009264B6"/>
    <w:rsid w:val="009267B3"/>
    <w:rsid w:val="00926E90"/>
    <w:rsid w:val="00926EDC"/>
    <w:rsid w:val="009273A3"/>
    <w:rsid w:val="009279F0"/>
    <w:rsid w:val="00927AFD"/>
    <w:rsid w:val="00927E83"/>
    <w:rsid w:val="00930C05"/>
    <w:rsid w:val="009316DB"/>
    <w:rsid w:val="00931CE0"/>
    <w:rsid w:val="0093221A"/>
    <w:rsid w:val="00932BF4"/>
    <w:rsid w:val="00933F7B"/>
    <w:rsid w:val="009340A5"/>
    <w:rsid w:val="009345B1"/>
    <w:rsid w:val="009357A8"/>
    <w:rsid w:val="0093584C"/>
    <w:rsid w:val="00936283"/>
    <w:rsid w:val="009372C0"/>
    <w:rsid w:val="00937674"/>
    <w:rsid w:val="00940AF6"/>
    <w:rsid w:val="00944589"/>
    <w:rsid w:val="00944872"/>
    <w:rsid w:val="00945A18"/>
    <w:rsid w:val="00945BAE"/>
    <w:rsid w:val="00946486"/>
    <w:rsid w:val="009469BA"/>
    <w:rsid w:val="00951793"/>
    <w:rsid w:val="00951AE8"/>
    <w:rsid w:val="009525AF"/>
    <w:rsid w:val="00952CA0"/>
    <w:rsid w:val="00953C18"/>
    <w:rsid w:val="009540C2"/>
    <w:rsid w:val="00954CC7"/>
    <w:rsid w:val="0095500A"/>
    <w:rsid w:val="00955C5E"/>
    <w:rsid w:val="00956697"/>
    <w:rsid w:val="009568A3"/>
    <w:rsid w:val="00957566"/>
    <w:rsid w:val="0095779B"/>
    <w:rsid w:val="00957BE1"/>
    <w:rsid w:val="00957D00"/>
    <w:rsid w:val="00957D4C"/>
    <w:rsid w:val="009605EE"/>
    <w:rsid w:val="009608F4"/>
    <w:rsid w:val="00960E14"/>
    <w:rsid w:val="00960FBE"/>
    <w:rsid w:val="009612E8"/>
    <w:rsid w:val="009616DE"/>
    <w:rsid w:val="0096206E"/>
    <w:rsid w:val="009624D6"/>
    <w:rsid w:val="00962710"/>
    <w:rsid w:val="00963440"/>
    <w:rsid w:val="00963E32"/>
    <w:rsid w:val="00964B4D"/>
    <w:rsid w:val="0096615D"/>
    <w:rsid w:val="00966A4C"/>
    <w:rsid w:val="0096700A"/>
    <w:rsid w:val="0096755F"/>
    <w:rsid w:val="0097040C"/>
    <w:rsid w:val="009712D6"/>
    <w:rsid w:val="00971633"/>
    <w:rsid w:val="00971EF4"/>
    <w:rsid w:val="00972606"/>
    <w:rsid w:val="0097274D"/>
    <w:rsid w:val="00973688"/>
    <w:rsid w:val="00975238"/>
    <w:rsid w:val="009757E8"/>
    <w:rsid w:val="00976C19"/>
    <w:rsid w:val="00980093"/>
    <w:rsid w:val="00980788"/>
    <w:rsid w:val="00981123"/>
    <w:rsid w:val="0098162F"/>
    <w:rsid w:val="00981E35"/>
    <w:rsid w:val="0098298B"/>
    <w:rsid w:val="00982A2F"/>
    <w:rsid w:val="00982AC8"/>
    <w:rsid w:val="009841CF"/>
    <w:rsid w:val="009848E9"/>
    <w:rsid w:val="00984937"/>
    <w:rsid w:val="00984B84"/>
    <w:rsid w:val="00984D86"/>
    <w:rsid w:val="009857E4"/>
    <w:rsid w:val="0098669F"/>
    <w:rsid w:val="009871C3"/>
    <w:rsid w:val="00987746"/>
    <w:rsid w:val="00987932"/>
    <w:rsid w:val="009908CF"/>
    <w:rsid w:val="00991AD3"/>
    <w:rsid w:val="00991D33"/>
    <w:rsid w:val="00992F10"/>
    <w:rsid w:val="009933D2"/>
    <w:rsid w:val="00994445"/>
    <w:rsid w:val="009949D5"/>
    <w:rsid w:val="00996574"/>
    <w:rsid w:val="00997356"/>
    <w:rsid w:val="009A0135"/>
    <w:rsid w:val="009A059F"/>
    <w:rsid w:val="009A05C7"/>
    <w:rsid w:val="009A079F"/>
    <w:rsid w:val="009A0B31"/>
    <w:rsid w:val="009A0DAC"/>
    <w:rsid w:val="009A1F79"/>
    <w:rsid w:val="009A1F7D"/>
    <w:rsid w:val="009A2BC1"/>
    <w:rsid w:val="009A4BB6"/>
    <w:rsid w:val="009A6486"/>
    <w:rsid w:val="009A653B"/>
    <w:rsid w:val="009A6A5A"/>
    <w:rsid w:val="009A73AB"/>
    <w:rsid w:val="009A765E"/>
    <w:rsid w:val="009A7A45"/>
    <w:rsid w:val="009B0D74"/>
    <w:rsid w:val="009B0ECA"/>
    <w:rsid w:val="009B2808"/>
    <w:rsid w:val="009B3296"/>
    <w:rsid w:val="009B4C8E"/>
    <w:rsid w:val="009B4EDE"/>
    <w:rsid w:val="009B5219"/>
    <w:rsid w:val="009B5222"/>
    <w:rsid w:val="009B549D"/>
    <w:rsid w:val="009B5A6C"/>
    <w:rsid w:val="009B72C5"/>
    <w:rsid w:val="009C0A5B"/>
    <w:rsid w:val="009C15D4"/>
    <w:rsid w:val="009C1BED"/>
    <w:rsid w:val="009C1F3F"/>
    <w:rsid w:val="009C3305"/>
    <w:rsid w:val="009C44CE"/>
    <w:rsid w:val="009C49B2"/>
    <w:rsid w:val="009C4A85"/>
    <w:rsid w:val="009C67CB"/>
    <w:rsid w:val="009C79BC"/>
    <w:rsid w:val="009D03C5"/>
    <w:rsid w:val="009D0712"/>
    <w:rsid w:val="009D0907"/>
    <w:rsid w:val="009D0C76"/>
    <w:rsid w:val="009D0D6F"/>
    <w:rsid w:val="009D1969"/>
    <w:rsid w:val="009D1978"/>
    <w:rsid w:val="009D258C"/>
    <w:rsid w:val="009D2720"/>
    <w:rsid w:val="009D2F92"/>
    <w:rsid w:val="009D37B0"/>
    <w:rsid w:val="009D44FE"/>
    <w:rsid w:val="009D5C62"/>
    <w:rsid w:val="009D7417"/>
    <w:rsid w:val="009D7F25"/>
    <w:rsid w:val="009E0B0F"/>
    <w:rsid w:val="009E2626"/>
    <w:rsid w:val="009E3817"/>
    <w:rsid w:val="009E4C74"/>
    <w:rsid w:val="009E5300"/>
    <w:rsid w:val="009E6282"/>
    <w:rsid w:val="009E65EC"/>
    <w:rsid w:val="009F052E"/>
    <w:rsid w:val="009F0770"/>
    <w:rsid w:val="009F0B8B"/>
    <w:rsid w:val="009F0DF7"/>
    <w:rsid w:val="009F0E65"/>
    <w:rsid w:val="009F12B5"/>
    <w:rsid w:val="009F162B"/>
    <w:rsid w:val="009F1668"/>
    <w:rsid w:val="009F1BA4"/>
    <w:rsid w:val="009F1EDB"/>
    <w:rsid w:val="009F2143"/>
    <w:rsid w:val="009F2BBD"/>
    <w:rsid w:val="009F3B9E"/>
    <w:rsid w:val="009F3C4C"/>
    <w:rsid w:val="009F3EDA"/>
    <w:rsid w:val="009F3F37"/>
    <w:rsid w:val="009F43A1"/>
    <w:rsid w:val="009F7415"/>
    <w:rsid w:val="00A002B9"/>
    <w:rsid w:val="00A002E0"/>
    <w:rsid w:val="00A00A8A"/>
    <w:rsid w:val="00A00E7C"/>
    <w:rsid w:val="00A01965"/>
    <w:rsid w:val="00A02952"/>
    <w:rsid w:val="00A03665"/>
    <w:rsid w:val="00A06CFB"/>
    <w:rsid w:val="00A07279"/>
    <w:rsid w:val="00A072E8"/>
    <w:rsid w:val="00A07C16"/>
    <w:rsid w:val="00A07E48"/>
    <w:rsid w:val="00A10E56"/>
    <w:rsid w:val="00A111A1"/>
    <w:rsid w:val="00A1138C"/>
    <w:rsid w:val="00A11E9C"/>
    <w:rsid w:val="00A12976"/>
    <w:rsid w:val="00A12CB0"/>
    <w:rsid w:val="00A1422D"/>
    <w:rsid w:val="00A147A2"/>
    <w:rsid w:val="00A1560E"/>
    <w:rsid w:val="00A15A08"/>
    <w:rsid w:val="00A15AE3"/>
    <w:rsid w:val="00A15FB9"/>
    <w:rsid w:val="00A16574"/>
    <w:rsid w:val="00A165BE"/>
    <w:rsid w:val="00A16DB8"/>
    <w:rsid w:val="00A17787"/>
    <w:rsid w:val="00A1786E"/>
    <w:rsid w:val="00A20449"/>
    <w:rsid w:val="00A209ED"/>
    <w:rsid w:val="00A2210A"/>
    <w:rsid w:val="00A2375C"/>
    <w:rsid w:val="00A24107"/>
    <w:rsid w:val="00A2420B"/>
    <w:rsid w:val="00A253F3"/>
    <w:rsid w:val="00A25849"/>
    <w:rsid w:val="00A26B64"/>
    <w:rsid w:val="00A27078"/>
    <w:rsid w:val="00A2795D"/>
    <w:rsid w:val="00A27AA1"/>
    <w:rsid w:val="00A27B7A"/>
    <w:rsid w:val="00A27D4C"/>
    <w:rsid w:val="00A305D4"/>
    <w:rsid w:val="00A306A0"/>
    <w:rsid w:val="00A306B7"/>
    <w:rsid w:val="00A31C3F"/>
    <w:rsid w:val="00A31FA4"/>
    <w:rsid w:val="00A32343"/>
    <w:rsid w:val="00A335B6"/>
    <w:rsid w:val="00A3366B"/>
    <w:rsid w:val="00A3377A"/>
    <w:rsid w:val="00A34EF2"/>
    <w:rsid w:val="00A354DC"/>
    <w:rsid w:val="00A35BBC"/>
    <w:rsid w:val="00A37320"/>
    <w:rsid w:val="00A3790B"/>
    <w:rsid w:val="00A37C1F"/>
    <w:rsid w:val="00A40195"/>
    <w:rsid w:val="00A41E54"/>
    <w:rsid w:val="00A42333"/>
    <w:rsid w:val="00A430AA"/>
    <w:rsid w:val="00A43995"/>
    <w:rsid w:val="00A45B98"/>
    <w:rsid w:val="00A46FD0"/>
    <w:rsid w:val="00A46FDF"/>
    <w:rsid w:val="00A47B10"/>
    <w:rsid w:val="00A47B56"/>
    <w:rsid w:val="00A47F40"/>
    <w:rsid w:val="00A500C0"/>
    <w:rsid w:val="00A504E6"/>
    <w:rsid w:val="00A51B35"/>
    <w:rsid w:val="00A529F6"/>
    <w:rsid w:val="00A54834"/>
    <w:rsid w:val="00A54A86"/>
    <w:rsid w:val="00A54C2A"/>
    <w:rsid w:val="00A55274"/>
    <w:rsid w:val="00A554C1"/>
    <w:rsid w:val="00A55BD1"/>
    <w:rsid w:val="00A569B2"/>
    <w:rsid w:val="00A56B54"/>
    <w:rsid w:val="00A60F06"/>
    <w:rsid w:val="00A62253"/>
    <w:rsid w:val="00A626C9"/>
    <w:rsid w:val="00A62D75"/>
    <w:rsid w:val="00A62E24"/>
    <w:rsid w:val="00A63180"/>
    <w:rsid w:val="00A63C20"/>
    <w:rsid w:val="00A63D70"/>
    <w:rsid w:val="00A654F5"/>
    <w:rsid w:val="00A65D35"/>
    <w:rsid w:val="00A65E34"/>
    <w:rsid w:val="00A665DA"/>
    <w:rsid w:val="00A67F71"/>
    <w:rsid w:val="00A7052E"/>
    <w:rsid w:val="00A70A05"/>
    <w:rsid w:val="00A72A7C"/>
    <w:rsid w:val="00A731F4"/>
    <w:rsid w:val="00A738F8"/>
    <w:rsid w:val="00A7415F"/>
    <w:rsid w:val="00A74235"/>
    <w:rsid w:val="00A746FE"/>
    <w:rsid w:val="00A74C86"/>
    <w:rsid w:val="00A74EE1"/>
    <w:rsid w:val="00A74F2B"/>
    <w:rsid w:val="00A7505F"/>
    <w:rsid w:val="00A75673"/>
    <w:rsid w:val="00A763D1"/>
    <w:rsid w:val="00A771CC"/>
    <w:rsid w:val="00A7757A"/>
    <w:rsid w:val="00A77DCD"/>
    <w:rsid w:val="00A8088B"/>
    <w:rsid w:val="00A80C04"/>
    <w:rsid w:val="00A81DAE"/>
    <w:rsid w:val="00A81EC5"/>
    <w:rsid w:val="00A82E36"/>
    <w:rsid w:val="00A838EE"/>
    <w:rsid w:val="00A8500B"/>
    <w:rsid w:val="00A8511D"/>
    <w:rsid w:val="00A8541F"/>
    <w:rsid w:val="00A85EE6"/>
    <w:rsid w:val="00A8635B"/>
    <w:rsid w:val="00A868F4"/>
    <w:rsid w:val="00A875FA"/>
    <w:rsid w:val="00A877C5"/>
    <w:rsid w:val="00A9003F"/>
    <w:rsid w:val="00A908D4"/>
    <w:rsid w:val="00A9103D"/>
    <w:rsid w:val="00A91898"/>
    <w:rsid w:val="00A92497"/>
    <w:rsid w:val="00A92514"/>
    <w:rsid w:val="00A9261F"/>
    <w:rsid w:val="00A92A5D"/>
    <w:rsid w:val="00A92B82"/>
    <w:rsid w:val="00A94C43"/>
    <w:rsid w:val="00A95689"/>
    <w:rsid w:val="00A96DCF"/>
    <w:rsid w:val="00AA03CB"/>
    <w:rsid w:val="00AA08F2"/>
    <w:rsid w:val="00AA0BA1"/>
    <w:rsid w:val="00AA1211"/>
    <w:rsid w:val="00AA1521"/>
    <w:rsid w:val="00AA15F1"/>
    <w:rsid w:val="00AA1AC6"/>
    <w:rsid w:val="00AA1B29"/>
    <w:rsid w:val="00AA3670"/>
    <w:rsid w:val="00AA501E"/>
    <w:rsid w:val="00AA5399"/>
    <w:rsid w:val="00AA601B"/>
    <w:rsid w:val="00AA610E"/>
    <w:rsid w:val="00AA654B"/>
    <w:rsid w:val="00AA73B7"/>
    <w:rsid w:val="00AA7629"/>
    <w:rsid w:val="00AA7843"/>
    <w:rsid w:val="00AA78B9"/>
    <w:rsid w:val="00AA7E8D"/>
    <w:rsid w:val="00AB04AF"/>
    <w:rsid w:val="00AB0C0B"/>
    <w:rsid w:val="00AB0E1B"/>
    <w:rsid w:val="00AB18B4"/>
    <w:rsid w:val="00AB1C9D"/>
    <w:rsid w:val="00AB28E4"/>
    <w:rsid w:val="00AB361F"/>
    <w:rsid w:val="00AB48C4"/>
    <w:rsid w:val="00AB51EC"/>
    <w:rsid w:val="00AB53B7"/>
    <w:rsid w:val="00AB5DF0"/>
    <w:rsid w:val="00AB611D"/>
    <w:rsid w:val="00AB6725"/>
    <w:rsid w:val="00AB6EF7"/>
    <w:rsid w:val="00AB7B60"/>
    <w:rsid w:val="00AC080F"/>
    <w:rsid w:val="00AC0F7A"/>
    <w:rsid w:val="00AC2CCE"/>
    <w:rsid w:val="00AC3450"/>
    <w:rsid w:val="00AC5A84"/>
    <w:rsid w:val="00AC661A"/>
    <w:rsid w:val="00AC6EDD"/>
    <w:rsid w:val="00AC70D4"/>
    <w:rsid w:val="00AC7D19"/>
    <w:rsid w:val="00AD1FB1"/>
    <w:rsid w:val="00AD304F"/>
    <w:rsid w:val="00AD3D44"/>
    <w:rsid w:val="00AD419B"/>
    <w:rsid w:val="00AD4FA7"/>
    <w:rsid w:val="00AD7180"/>
    <w:rsid w:val="00AD7BAD"/>
    <w:rsid w:val="00AE16AD"/>
    <w:rsid w:val="00AE17E4"/>
    <w:rsid w:val="00AE3AD9"/>
    <w:rsid w:val="00AE3B10"/>
    <w:rsid w:val="00AE4427"/>
    <w:rsid w:val="00AE545F"/>
    <w:rsid w:val="00AE5806"/>
    <w:rsid w:val="00AE5D4D"/>
    <w:rsid w:val="00AE6536"/>
    <w:rsid w:val="00AE6C18"/>
    <w:rsid w:val="00AE7097"/>
    <w:rsid w:val="00AE7D6B"/>
    <w:rsid w:val="00AF0960"/>
    <w:rsid w:val="00AF0C3C"/>
    <w:rsid w:val="00AF13A9"/>
    <w:rsid w:val="00AF347B"/>
    <w:rsid w:val="00AF371B"/>
    <w:rsid w:val="00AF4878"/>
    <w:rsid w:val="00AF48DB"/>
    <w:rsid w:val="00AF53C2"/>
    <w:rsid w:val="00AF6623"/>
    <w:rsid w:val="00AF692B"/>
    <w:rsid w:val="00AF6ED5"/>
    <w:rsid w:val="00AF750B"/>
    <w:rsid w:val="00AF7F4B"/>
    <w:rsid w:val="00B005B8"/>
    <w:rsid w:val="00B01827"/>
    <w:rsid w:val="00B01C84"/>
    <w:rsid w:val="00B020E0"/>
    <w:rsid w:val="00B02146"/>
    <w:rsid w:val="00B031E2"/>
    <w:rsid w:val="00B03C84"/>
    <w:rsid w:val="00B04187"/>
    <w:rsid w:val="00B04578"/>
    <w:rsid w:val="00B047D0"/>
    <w:rsid w:val="00B048E7"/>
    <w:rsid w:val="00B0539A"/>
    <w:rsid w:val="00B055F4"/>
    <w:rsid w:val="00B05A40"/>
    <w:rsid w:val="00B065E1"/>
    <w:rsid w:val="00B1004F"/>
    <w:rsid w:val="00B10FAC"/>
    <w:rsid w:val="00B1174B"/>
    <w:rsid w:val="00B11FC1"/>
    <w:rsid w:val="00B120FD"/>
    <w:rsid w:val="00B12C6E"/>
    <w:rsid w:val="00B12F13"/>
    <w:rsid w:val="00B146AB"/>
    <w:rsid w:val="00B14C3C"/>
    <w:rsid w:val="00B14EB7"/>
    <w:rsid w:val="00B152AB"/>
    <w:rsid w:val="00B158C1"/>
    <w:rsid w:val="00B16D45"/>
    <w:rsid w:val="00B170D8"/>
    <w:rsid w:val="00B1712C"/>
    <w:rsid w:val="00B17A56"/>
    <w:rsid w:val="00B17FC4"/>
    <w:rsid w:val="00B20C4E"/>
    <w:rsid w:val="00B2108B"/>
    <w:rsid w:val="00B21A0F"/>
    <w:rsid w:val="00B21B62"/>
    <w:rsid w:val="00B229DA"/>
    <w:rsid w:val="00B2336B"/>
    <w:rsid w:val="00B233C2"/>
    <w:rsid w:val="00B2447E"/>
    <w:rsid w:val="00B25BEF"/>
    <w:rsid w:val="00B27B05"/>
    <w:rsid w:val="00B3053D"/>
    <w:rsid w:val="00B32703"/>
    <w:rsid w:val="00B32941"/>
    <w:rsid w:val="00B33DBD"/>
    <w:rsid w:val="00B345DB"/>
    <w:rsid w:val="00B352B7"/>
    <w:rsid w:val="00B35727"/>
    <w:rsid w:val="00B35898"/>
    <w:rsid w:val="00B35EB1"/>
    <w:rsid w:val="00B35F60"/>
    <w:rsid w:val="00B36627"/>
    <w:rsid w:val="00B3780A"/>
    <w:rsid w:val="00B41569"/>
    <w:rsid w:val="00B417B8"/>
    <w:rsid w:val="00B42459"/>
    <w:rsid w:val="00B42C9A"/>
    <w:rsid w:val="00B446EC"/>
    <w:rsid w:val="00B454FE"/>
    <w:rsid w:val="00B459D6"/>
    <w:rsid w:val="00B4613E"/>
    <w:rsid w:val="00B461F3"/>
    <w:rsid w:val="00B46368"/>
    <w:rsid w:val="00B4644F"/>
    <w:rsid w:val="00B47572"/>
    <w:rsid w:val="00B4762B"/>
    <w:rsid w:val="00B51BF0"/>
    <w:rsid w:val="00B5265B"/>
    <w:rsid w:val="00B52D83"/>
    <w:rsid w:val="00B5350A"/>
    <w:rsid w:val="00B53A69"/>
    <w:rsid w:val="00B53AEF"/>
    <w:rsid w:val="00B53B9F"/>
    <w:rsid w:val="00B54470"/>
    <w:rsid w:val="00B55811"/>
    <w:rsid w:val="00B55942"/>
    <w:rsid w:val="00B56008"/>
    <w:rsid w:val="00B56CA9"/>
    <w:rsid w:val="00B572F1"/>
    <w:rsid w:val="00B5742F"/>
    <w:rsid w:val="00B579CA"/>
    <w:rsid w:val="00B57CA5"/>
    <w:rsid w:val="00B61C52"/>
    <w:rsid w:val="00B62753"/>
    <w:rsid w:val="00B63EBD"/>
    <w:rsid w:val="00B63FDB"/>
    <w:rsid w:val="00B644A8"/>
    <w:rsid w:val="00B645DB"/>
    <w:rsid w:val="00B654D3"/>
    <w:rsid w:val="00B6558C"/>
    <w:rsid w:val="00B65FFC"/>
    <w:rsid w:val="00B66D06"/>
    <w:rsid w:val="00B7035C"/>
    <w:rsid w:val="00B704E7"/>
    <w:rsid w:val="00B710FD"/>
    <w:rsid w:val="00B729FD"/>
    <w:rsid w:val="00B72FE6"/>
    <w:rsid w:val="00B737EC"/>
    <w:rsid w:val="00B74273"/>
    <w:rsid w:val="00B7439A"/>
    <w:rsid w:val="00B74C31"/>
    <w:rsid w:val="00B74D90"/>
    <w:rsid w:val="00B80322"/>
    <w:rsid w:val="00B81AFD"/>
    <w:rsid w:val="00B8228F"/>
    <w:rsid w:val="00B8294B"/>
    <w:rsid w:val="00B82BF8"/>
    <w:rsid w:val="00B831DE"/>
    <w:rsid w:val="00B832CC"/>
    <w:rsid w:val="00B83DC4"/>
    <w:rsid w:val="00B84223"/>
    <w:rsid w:val="00B859D7"/>
    <w:rsid w:val="00B85A9C"/>
    <w:rsid w:val="00B86F64"/>
    <w:rsid w:val="00B873AB"/>
    <w:rsid w:val="00B87411"/>
    <w:rsid w:val="00B903E1"/>
    <w:rsid w:val="00B9077D"/>
    <w:rsid w:val="00B91B85"/>
    <w:rsid w:val="00B92487"/>
    <w:rsid w:val="00B92694"/>
    <w:rsid w:val="00B92E74"/>
    <w:rsid w:val="00B9326B"/>
    <w:rsid w:val="00B93CA5"/>
    <w:rsid w:val="00B948CF"/>
    <w:rsid w:val="00BA07E1"/>
    <w:rsid w:val="00BA0B02"/>
    <w:rsid w:val="00BA1E5F"/>
    <w:rsid w:val="00BA29C1"/>
    <w:rsid w:val="00BA2F63"/>
    <w:rsid w:val="00BA36BD"/>
    <w:rsid w:val="00BA41BD"/>
    <w:rsid w:val="00BA4EB5"/>
    <w:rsid w:val="00BA6B61"/>
    <w:rsid w:val="00BA7C9B"/>
    <w:rsid w:val="00BB007C"/>
    <w:rsid w:val="00BB008E"/>
    <w:rsid w:val="00BB0587"/>
    <w:rsid w:val="00BB08FB"/>
    <w:rsid w:val="00BB0A81"/>
    <w:rsid w:val="00BB0B88"/>
    <w:rsid w:val="00BB3040"/>
    <w:rsid w:val="00BB30C0"/>
    <w:rsid w:val="00BB556F"/>
    <w:rsid w:val="00BB6670"/>
    <w:rsid w:val="00BB7112"/>
    <w:rsid w:val="00BC029C"/>
    <w:rsid w:val="00BC153D"/>
    <w:rsid w:val="00BC1A75"/>
    <w:rsid w:val="00BC2D72"/>
    <w:rsid w:val="00BC41EE"/>
    <w:rsid w:val="00BC4E3D"/>
    <w:rsid w:val="00BC5084"/>
    <w:rsid w:val="00BC72EC"/>
    <w:rsid w:val="00BC7682"/>
    <w:rsid w:val="00BD0205"/>
    <w:rsid w:val="00BD2B1E"/>
    <w:rsid w:val="00BD3C9F"/>
    <w:rsid w:val="00BD440A"/>
    <w:rsid w:val="00BD48E2"/>
    <w:rsid w:val="00BD5A44"/>
    <w:rsid w:val="00BD5C27"/>
    <w:rsid w:val="00BD77C6"/>
    <w:rsid w:val="00BD7B17"/>
    <w:rsid w:val="00BD7D2F"/>
    <w:rsid w:val="00BE1034"/>
    <w:rsid w:val="00BE1608"/>
    <w:rsid w:val="00BE335F"/>
    <w:rsid w:val="00BE3E98"/>
    <w:rsid w:val="00BE4D4A"/>
    <w:rsid w:val="00BE510F"/>
    <w:rsid w:val="00BE6952"/>
    <w:rsid w:val="00BE6DC9"/>
    <w:rsid w:val="00BF0C15"/>
    <w:rsid w:val="00BF219E"/>
    <w:rsid w:val="00BF2619"/>
    <w:rsid w:val="00BF3B4F"/>
    <w:rsid w:val="00BF40F1"/>
    <w:rsid w:val="00BF4998"/>
    <w:rsid w:val="00BF5A4E"/>
    <w:rsid w:val="00BF6400"/>
    <w:rsid w:val="00BF6564"/>
    <w:rsid w:val="00BF709E"/>
    <w:rsid w:val="00BF7EE9"/>
    <w:rsid w:val="00C00A87"/>
    <w:rsid w:val="00C015D6"/>
    <w:rsid w:val="00C0264D"/>
    <w:rsid w:val="00C032A7"/>
    <w:rsid w:val="00C03E94"/>
    <w:rsid w:val="00C04178"/>
    <w:rsid w:val="00C042F0"/>
    <w:rsid w:val="00C0485C"/>
    <w:rsid w:val="00C048EF"/>
    <w:rsid w:val="00C057BD"/>
    <w:rsid w:val="00C05851"/>
    <w:rsid w:val="00C063C5"/>
    <w:rsid w:val="00C06BB7"/>
    <w:rsid w:val="00C0740E"/>
    <w:rsid w:val="00C07F56"/>
    <w:rsid w:val="00C10C2C"/>
    <w:rsid w:val="00C1105A"/>
    <w:rsid w:val="00C11314"/>
    <w:rsid w:val="00C11418"/>
    <w:rsid w:val="00C117D7"/>
    <w:rsid w:val="00C12881"/>
    <w:rsid w:val="00C12E16"/>
    <w:rsid w:val="00C12E3C"/>
    <w:rsid w:val="00C14F4C"/>
    <w:rsid w:val="00C15329"/>
    <w:rsid w:val="00C16D8B"/>
    <w:rsid w:val="00C1770C"/>
    <w:rsid w:val="00C17903"/>
    <w:rsid w:val="00C17E26"/>
    <w:rsid w:val="00C17F67"/>
    <w:rsid w:val="00C206DB"/>
    <w:rsid w:val="00C207EE"/>
    <w:rsid w:val="00C21FFD"/>
    <w:rsid w:val="00C22F5B"/>
    <w:rsid w:val="00C239FA"/>
    <w:rsid w:val="00C23F51"/>
    <w:rsid w:val="00C240C4"/>
    <w:rsid w:val="00C240EC"/>
    <w:rsid w:val="00C24379"/>
    <w:rsid w:val="00C25B1C"/>
    <w:rsid w:val="00C30BBA"/>
    <w:rsid w:val="00C3131E"/>
    <w:rsid w:val="00C314BB"/>
    <w:rsid w:val="00C31AE9"/>
    <w:rsid w:val="00C31FFA"/>
    <w:rsid w:val="00C32125"/>
    <w:rsid w:val="00C3246E"/>
    <w:rsid w:val="00C32E41"/>
    <w:rsid w:val="00C331BE"/>
    <w:rsid w:val="00C33547"/>
    <w:rsid w:val="00C33701"/>
    <w:rsid w:val="00C338AE"/>
    <w:rsid w:val="00C33FD3"/>
    <w:rsid w:val="00C34467"/>
    <w:rsid w:val="00C34DD8"/>
    <w:rsid w:val="00C3501C"/>
    <w:rsid w:val="00C361F9"/>
    <w:rsid w:val="00C36E78"/>
    <w:rsid w:val="00C40BB6"/>
    <w:rsid w:val="00C412D2"/>
    <w:rsid w:val="00C41FE2"/>
    <w:rsid w:val="00C4261D"/>
    <w:rsid w:val="00C426A2"/>
    <w:rsid w:val="00C42C4D"/>
    <w:rsid w:val="00C44569"/>
    <w:rsid w:val="00C44C79"/>
    <w:rsid w:val="00C45C0B"/>
    <w:rsid w:val="00C45C65"/>
    <w:rsid w:val="00C46547"/>
    <w:rsid w:val="00C468B3"/>
    <w:rsid w:val="00C507DC"/>
    <w:rsid w:val="00C508AB"/>
    <w:rsid w:val="00C50DE0"/>
    <w:rsid w:val="00C51A7E"/>
    <w:rsid w:val="00C51CB0"/>
    <w:rsid w:val="00C51F0F"/>
    <w:rsid w:val="00C535F0"/>
    <w:rsid w:val="00C5368E"/>
    <w:rsid w:val="00C53DF9"/>
    <w:rsid w:val="00C54CF5"/>
    <w:rsid w:val="00C55071"/>
    <w:rsid w:val="00C60010"/>
    <w:rsid w:val="00C61C00"/>
    <w:rsid w:val="00C61CA1"/>
    <w:rsid w:val="00C61F11"/>
    <w:rsid w:val="00C62AA3"/>
    <w:rsid w:val="00C63F2E"/>
    <w:rsid w:val="00C656D9"/>
    <w:rsid w:val="00C65A69"/>
    <w:rsid w:val="00C65D58"/>
    <w:rsid w:val="00C6621E"/>
    <w:rsid w:val="00C66BDE"/>
    <w:rsid w:val="00C67237"/>
    <w:rsid w:val="00C6780D"/>
    <w:rsid w:val="00C70ACA"/>
    <w:rsid w:val="00C70C95"/>
    <w:rsid w:val="00C71D65"/>
    <w:rsid w:val="00C720A7"/>
    <w:rsid w:val="00C72337"/>
    <w:rsid w:val="00C728DB"/>
    <w:rsid w:val="00C72D63"/>
    <w:rsid w:val="00C7308E"/>
    <w:rsid w:val="00C738F6"/>
    <w:rsid w:val="00C73D2D"/>
    <w:rsid w:val="00C73EB3"/>
    <w:rsid w:val="00C74671"/>
    <w:rsid w:val="00C74E4A"/>
    <w:rsid w:val="00C760B7"/>
    <w:rsid w:val="00C76B3E"/>
    <w:rsid w:val="00C77106"/>
    <w:rsid w:val="00C772AF"/>
    <w:rsid w:val="00C77C2F"/>
    <w:rsid w:val="00C80AC0"/>
    <w:rsid w:val="00C80D9B"/>
    <w:rsid w:val="00C8113A"/>
    <w:rsid w:val="00C81DDB"/>
    <w:rsid w:val="00C8242A"/>
    <w:rsid w:val="00C83F8C"/>
    <w:rsid w:val="00C84194"/>
    <w:rsid w:val="00C85B07"/>
    <w:rsid w:val="00C85E64"/>
    <w:rsid w:val="00C86083"/>
    <w:rsid w:val="00C866FD"/>
    <w:rsid w:val="00C86A38"/>
    <w:rsid w:val="00C86F0B"/>
    <w:rsid w:val="00C87066"/>
    <w:rsid w:val="00C87634"/>
    <w:rsid w:val="00C878B7"/>
    <w:rsid w:val="00C90792"/>
    <w:rsid w:val="00C90D9F"/>
    <w:rsid w:val="00C90F12"/>
    <w:rsid w:val="00C917B5"/>
    <w:rsid w:val="00C91972"/>
    <w:rsid w:val="00C91EF7"/>
    <w:rsid w:val="00C92738"/>
    <w:rsid w:val="00C92F3D"/>
    <w:rsid w:val="00C9388F"/>
    <w:rsid w:val="00C9435D"/>
    <w:rsid w:val="00C94682"/>
    <w:rsid w:val="00C95415"/>
    <w:rsid w:val="00C95B1E"/>
    <w:rsid w:val="00C97355"/>
    <w:rsid w:val="00C97CCB"/>
    <w:rsid w:val="00C97E3A"/>
    <w:rsid w:val="00CA04DD"/>
    <w:rsid w:val="00CA0965"/>
    <w:rsid w:val="00CA0FA2"/>
    <w:rsid w:val="00CA19FA"/>
    <w:rsid w:val="00CA1AA4"/>
    <w:rsid w:val="00CA1C6B"/>
    <w:rsid w:val="00CA3650"/>
    <w:rsid w:val="00CA3C6F"/>
    <w:rsid w:val="00CA3CD0"/>
    <w:rsid w:val="00CA3E95"/>
    <w:rsid w:val="00CA409B"/>
    <w:rsid w:val="00CA40B9"/>
    <w:rsid w:val="00CA42F1"/>
    <w:rsid w:val="00CA46D5"/>
    <w:rsid w:val="00CA4BF9"/>
    <w:rsid w:val="00CA6D85"/>
    <w:rsid w:val="00CA706B"/>
    <w:rsid w:val="00CA7CA4"/>
    <w:rsid w:val="00CA7CEB"/>
    <w:rsid w:val="00CA7DDC"/>
    <w:rsid w:val="00CB04D2"/>
    <w:rsid w:val="00CB13E3"/>
    <w:rsid w:val="00CB28E5"/>
    <w:rsid w:val="00CB2E67"/>
    <w:rsid w:val="00CB2ECC"/>
    <w:rsid w:val="00CB3301"/>
    <w:rsid w:val="00CB331F"/>
    <w:rsid w:val="00CB4025"/>
    <w:rsid w:val="00CB40CD"/>
    <w:rsid w:val="00CB4FDA"/>
    <w:rsid w:val="00CB5296"/>
    <w:rsid w:val="00CB5E58"/>
    <w:rsid w:val="00CB72B8"/>
    <w:rsid w:val="00CB75A4"/>
    <w:rsid w:val="00CB75D2"/>
    <w:rsid w:val="00CB7AD4"/>
    <w:rsid w:val="00CB7B01"/>
    <w:rsid w:val="00CC17E4"/>
    <w:rsid w:val="00CC1D93"/>
    <w:rsid w:val="00CC2E99"/>
    <w:rsid w:val="00CC435B"/>
    <w:rsid w:val="00CC52FE"/>
    <w:rsid w:val="00CC56AB"/>
    <w:rsid w:val="00CC586A"/>
    <w:rsid w:val="00CC58FC"/>
    <w:rsid w:val="00CC5DC5"/>
    <w:rsid w:val="00CC5E80"/>
    <w:rsid w:val="00CC6CCE"/>
    <w:rsid w:val="00CD090F"/>
    <w:rsid w:val="00CD1384"/>
    <w:rsid w:val="00CD1390"/>
    <w:rsid w:val="00CD1B29"/>
    <w:rsid w:val="00CD1E72"/>
    <w:rsid w:val="00CD3470"/>
    <w:rsid w:val="00CD35A4"/>
    <w:rsid w:val="00CD43BF"/>
    <w:rsid w:val="00CD4B80"/>
    <w:rsid w:val="00CD53BF"/>
    <w:rsid w:val="00CD614F"/>
    <w:rsid w:val="00CD664B"/>
    <w:rsid w:val="00CD6A4B"/>
    <w:rsid w:val="00CD71B8"/>
    <w:rsid w:val="00CD78C4"/>
    <w:rsid w:val="00CD7DDD"/>
    <w:rsid w:val="00CD7E6D"/>
    <w:rsid w:val="00CE06BF"/>
    <w:rsid w:val="00CE0982"/>
    <w:rsid w:val="00CE10AC"/>
    <w:rsid w:val="00CE11AB"/>
    <w:rsid w:val="00CE1365"/>
    <w:rsid w:val="00CE1824"/>
    <w:rsid w:val="00CE22B4"/>
    <w:rsid w:val="00CE3E34"/>
    <w:rsid w:val="00CE3F43"/>
    <w:rsid w:val="00CE424B"/>
    <w:rsid w:val="00CE478B"/>
    <w:rsid w:val="00CE4F6D"/>
    <w:rsid w:val="00CE5B1B"/>
    <w:rsid w:val="00CE5F17"/>
    <w:rsid w:val="00CF0068"/>
    <w:rsid w:val="00CF0222"/>
    <w:rsid w:val="00CF0A08"/>
    <w:rsid w:val="00CF15FA"/>
    <w:rsid w:val="00CF2D9F"/>
    <w:rsid w:val="00CF3B36"/>
    <w:rsid w:val="00CF3DB1"/>
    <w:rsid w:val="00CF47E2"/>
    <w:rsid w:val="00CF486A"/>
    <w:rsid w:val="00CF4C7F"/>
    <w:rsid w:val="00CF6348"/>
    <w:rsid w:val="00CF6B23"/>
    <w:rsid w:val="00CF7473"/>
    <w:rsid w:val="00CF7A8D"/>
    <w:rsid w:val="00D0032F"/>
    <w:rsid w:val="00D01352"/>
    <w:rsid w:val="00D016FD"/>
    <w:rsid w:val="00D01CD7"/>
    <w:rsid w:val="00D02746"/>
    <w:rsid w:val="00D02881"/>
    <w:rsid w:val="00D0340D"/>
    <w:rsid w:val="00D04541"/>
    <w:rsid w:val="00D0483E"/>
    <w:rsid w:val="00D05DAB"/>
    <w:rsid w:val="00D06705"/>
    <w:rsid w:val="00D06770"/>
    <w:rsid w:val="00D07144"/>
    <w:rsid w:val="00D07B2B"/>
    <w:rsid w:val="00D10684"/>
    <w:rsid w:val="00D10795"/>
    <w:rsid w:val="00D13BE7"/>
    <w:rsid w:val="00D13E31"/>
    <w:rsid w:val="00D14E7F"/>
    <w:rsid w:val="00D15A5A"/>
    <w:rsid w:val="00D15B6C"/>
    <w:rsid w:val="00D16805"/>
    <w:rsid w:val="00D16EC6"/>
    <w:rsid w:val="00D175A9"/>
    <w:rsid w:val="00D17C0D"/>
    <w:rsid w:val="00D17E54"/>
    <w:rsid w:val="00D20BD5"/>
    <w:rsid w:val="00D210B1"/>
    <w:rsid w:val="00D211CB"/>
    <w:rsid w:val="00D21B97"/>
    <w:rsid w:val="00D2265D"/>
    <w:rsid w:val="00D23442"/>
    <w:rsid w:val="00D23DF7"/>
    <w:rsid w:val="00D23EDA"/>
    <w:rsid w:val="00D23F60"/>
    <w:rsid w:val="00D2466E"/>
    <w:rsid w:val="00D24695"/>
    <w:rsid w:val="00D2496E"/>
    <w:rsid w:val="00D252A2"/>
    <w:rsid w:val="00D25C94"/>
    <w:rsid w:val="00D25D11"/>
    <w:rsid w:val="00D269C5"/>
    <w:rsid w:val="00D2711F"/>
    <w:rsid w:val="00D274C3"/>
    <w:rsid w:val="00D278E5"/>
    <w:rsid w:val="00D27988"/>
    <w:rsid w:val="00D27FEA"/>
    <w:rsid w:val="00D30456"/>
    <w:rsid w:val="00D319AB"/>
    <w:rsid w:val="00D31AA3"/>
    <w:rsid w:val="00D32204"/>
    <w:rsid w:val="00D32736"/>
    <w:rsid w:val="00D32BF8"/>
    <w:rsid w:val="00D3342D"/>
    <w:rsid w:val="00D340BE"/>
    <w:rsid w:val="00D355A9"/>
    <w:rsid w:val="00D35BC2"/>
    <w:rsid w:val="00D35F28"/>
    <w:rsid w:val="00D36624"/>
    <w:rsid w:val="00D3669A"/>
    <w:rsid w:val="00D37E07"/>
    <w:rsid w:val="00D37EBF"/>
    <w:rsid w:val="00D412C7"/>
    <w:rsid w:val="00D4144E"/>
    <w:rsid w:val="00D41E94"/>
    <w:rsid w:val="00D41F2C"/>
    <w:rsid w:val="00D42D26"/>
    <w:rsid w:val="00D43471"/>
    <w:rsid w:val="00D43D48"/>
    <w:rsid w:val="00D44730"/>
    <w:rsid w:val="00D453C1"/>
    <w:rsid w:val="00D455CF"/>
    <w:rsid w:val="00D457F7"/>
    <w:rsid w:val="00D460CE"/>
    <w:rsid w:val="00D470D3"/>
    <w:rsid w:val="00D478BE"/>
    <w:rsid w:val="00D50A1F"/>
    <w:rsid w:val="00D50A5A"/>
    <w:rsid w:val="00D50E46"/>
    <w:rsid w:val="00D56599"/>
    <w:rsid w:val="00D570A6"/>
    <w:rsid w:val="00D60A50"/>
    <w:rsid w:val="00D60D7A"/>
    <w:rsid w:val="00D61492"/>
    <w:rsid w:val="00D61615"/>
    <w:rsid w:val="00D61831"/>
    <w:rsid w:val="00D62D0F"/>
    <w:rsid w:val="00D635BB"/>
    <w:rsid w:val="00D643C3"/>
    <w:rsid w:val="00D64447"/>
    <w:rsid w:val="00D64B72"/>
    <w:rsid w:val="00D6568C"/>
    <w:rsid w:val="00D6596D"/>
    <w:rsid w:val="00D65C3D"/>
    <w:rsid w:val="00D666D4"/>
    <w:rsid w:val="00D66A46"/>
    <w:rsid w:val="00D66A97"/>
    <w:rsid w:val="00D67365"/>
    <w:rsid w:val="00D6793F"/>
    <w:rsid w:val="00D67E4D"/>
    <w:rsid w:val="00D67E6F"/>
    <w:rsid w:val="00D702BA"/>
    <w:rsid w:val="00D7164B"/>
    <w:rsid w:val="00D71977"/>
    <w:rsid w:val="00D71D49"/>
    <w:rsid w:val="00D725E7"/>
    <w:rsid w:val="00D72BEA"/>
    <w:rsid w:val="00D73B2D"/>
    <w:rsid w:val="00D73DA3"/>
    <w:rsid w:val="00D73E07"/>
    <w:rsid w:val="00D7438E"/>
    <w:rsid w:val="00D75EA4"/>
    <w:rsid w:val="00D75EAF"/>
    <w:rsid w:val="00D7606A"/>
    <w:rsid w:val="00D76DE1"/>
    <w:rsid w:val="00D7777B"/>
    <w:rsid w:val="00D80C52"/>
    <w:rsid w:val="00D81287"/>
    <w:rsid w:val="00D82A9F"/>
    <w:rsid w:val="00D82D97"/>
    <w:rsid w:val="00D835E8"/>
    <w:rsid w:val="00D83BA6"/>
    <w:rsid w:val="00D83FDD"/>
    <w:rsid w:val="00D846D1"/>
    <w:rsid w:val="00D84FEB"/>
    <w:rsid w:val="00D85A1A"/>
    <w:rsid w:val="00D85AAD"/>
    <w:rsid w:val="00D86F32"/>
    <w:rsid w:val="00D86FD0"/>
    <w:rsid w:val="00D877AF"/>
    <w:rsid w:val="00D902C8"/>
    <w:rsid w:val="00D907D1"/>
    <w:rsid w:val="00D91650"/>
    <w:rsid w:val="00D91C7F"/>
    <w:rsid w:val="00D9261A"/>
    <w:rsid w:val="00D93596"/>
    <w:rsid w:val="00D936BA"/>
    <w:rsid w:val="00D93CF4"/>
    <w:rsid w:val="00D9510F"/>
    <w:rsid w:val="00D95A3E"/>
    <w:rsid w:val="00D965CF"/>
    <w:rsid w:val="00D96842"/>
    <w:rsid w:val="00D9785C"/>
    <w:rsid w:val="00DA1680"/>
    <w:rsid w:val="00DA3731"/>
    <w:rsid w:val="00DA3812"/>
    <w:rsid w:val="00DA391C"/>
    <w:rsid w:val="00DA392C"/>
    <w:rsid w:val="00DA416D"/>
    <w:rsid w:val="00DA456E"/>
    <w:rsid w:val="00DA4AA6"/>
    <w:rsid w:val="00DA62EE"/>
    <w:rsid w:val="00DA6DE1"/>
    <w:rsid w:val="00DA7E8E"/>
    <w:rsid w:val="00DB16C6"/>
    <w:rsid w:val="00DB1E3B"/>
    <w:rsid w:val="00DB2145"/>
    <w:rsid w:val="00DB2807"/>
    <w:rsid w:val="00DB2C89"/>
    <w:rsid w:val="00DB40C9"/>
    <w:rsid w:val="00DB427E"/>
    <w:rsid w:val="00DB4A22"/>
    <w:rsid w:val="00DB4DEE"/>
    <w:rsid w:val="00DB4E8D"/>
    <w:rsid w:val="00DB4F37"/>
    <w:rsid w:val="00DB5FA0"/>
    <w:rsid w:val="00DB6836"/>
    <w:rsid w:val="00DB6A24"/>
    <w:rsid w:val="00DB6E0F"/>
    <w:rsid w:val="00DB76C6"/>
    <w:rsid w:val="00DB7FCE"/>
    <w:rsid w:val="00DC06BF"/>
    <w:rsid w:val="00DC2258"/>
    <w:rsid w:val="00DC2A69"/>
    <w:rsid w:val="00DC2CF2"/>
    <w:rsid w:val="00DC300E"/>
    <w:rsid w:val="00DC3D18"/>
    <w:rsid w:val="00DC487A"/>
    <w:rsid w:val="00DC55A7"/>
    <w:rsid w:val="00DC588E"/>
    <w:rsid w:val="00DC5B35"/>
    <w:rsid w:val="00DC6A27"/>
    <w:rsid w:val="00DD0A6D"/>
    <w:rsid w:val="00DD0BD2"/>
    <w:rsid w:val="00DD1A1B"/>
    <w:rsid w:val="00DD2EE7"/>
    <w:rsid w:val="00DD304E"/>
    <w:rsid w:val="00DD3C6F"/>
    <w:rsid w:val="00DD485A"/>
    <w:rsid w:val="00DD4A47"/>
    <w:rsid w:val="00DD56DA"/>
    <w:rsid w:val="00DD6C0E"/>
    <w:rsid w:val="00DD7235"/>
    <w:rsid w:val="00DD73BC"/>
    <w:rsid w:val="00DD7A2C"/>
    <w:rsid w:val="00DD7C9A"/>
    <w:rsid w:val="00DE01E9"/>
    <w:rsid w:val="00DE1544"/>
    <w:rsid w:val="00DE1580"/>
    <w:rsid w:val="00DE1FE5"/>
    <w:rsid w:val="00DE42B2"/>
    <w:rsid w:val="00DE439A"/>
    <w:rsid w:val="00DE50E5"/>
    <w:rsid w:val="00DE537D"/>
    <w:rsid w:val="00DE62E1"/>
    <w:rsid w:val="00DE7A91"/>
    <w:rsid w:val="00DE7BCF"/>
    <w:rsid w:val="00DF0737"/>
    <w:rsid w:val="00DF11C6"/>
    <w:rsid w:val="00DF1DC5"/>
    <w:rsid w:val="00DF30BC"/>
    <w:rsid w:val="00DF311B"/>
    <w:rsid w:val="00DF314D"/>
    <w:rsid w:val="00DF3C3E"/>
    <w:rsid w:val="00DF4663"/>
    <w:rsid w:val="00DF487C"/>
    <w:rsid w:val="00DF48D4"/>
    <w:rsid w:val="00DF55E9"/>
    <w:rsid w:val="00DF6D39"/>
    <w:rsid w:val="00DF6E89"/>
    <w:rsid w:val="00DF77F5"/>
    <w:rsid w:val="00DF78C9"/>
    <w:rsid w:val="00DF7DDA"/>
    <w:rsid w:val="00E00703"/>
    <w:rsid w:val="00E0078E"/>
    <w:rsid w:val="00E00927"/>
    <w:rsid w:val="00E00CC0"/>
    <w:rsid w:val="00E0181C"/>
    <w:rsid w:val="00E01DCA"/>
    <w:rsid w:val="00E06F67"/>
    <w:rsid w:val="00E11D64"/>
    <w:rsid w:val="00E11DA7"/>
    <w:rsid w:val="00E13E13"/>
    <w:rsid w:val="00E1450C"/>
    <w:rsid w:val="00E1451C"/>
    <w:rsid w:val="00E14647"/>
    <w:rsid w:val="00E15DB1"/>
    <w:rsid w:val="00E163A6"/>
    <w:rsid w:val="00E165FD"/>
    <w:rsid w:val="00E206B6"/>
    <w:rsid w:val="00E206BF"/>
    <w:rsid w:val="00E21C16"/>
    <w:rsid w:val="00E23A3A"/>
    <w:rsid w:val="00E241C7"/>
    <w:rsid w:val="00E24B03"/>
    <w:rsid w:val="00E25EF9"/>
    <w:rsid w:val="00E26E55"/>
    <w:rsid w:val="00E30C0D"/>
    <w:rsid w:val="00E312F5"/>
    <w:rsid w:val="00E31FE1"/>
    <w:rsid w:val="00E355D3"/>
    <w:rsid w:val="00E35B0A"/>
    <w:rsid w:val="00E35DDE"/>
    <w:rsid w:val="00E35FA2"/>
    <w:rsid w:val="00E36408"/>
    <w:rsid w:val="00E36FB4"/>
    <w:rsid w:val="00E377D3"/>
    <w:rsid w:val="00E37AF3"/>
    <w:rsid w:val="00E419A4"/>
    <w:rsid w:val="00E4247E"/>
    <w:rsid w:val="00E427FE"/>
    <w:rsid w:val="00E42A9E"/>
    <w:rsid w:val="00E42C2E"/>
    <w:rsid w:val="00E4355B"/>
    <w:rsid w:val="00E439C9"/>
    <w:rsid w:val="00E43B3D"/>
    <w:rsid w:val="00E43E21"/>
    <w:rsid w:val="00E44338"/>
    <w:rsid w:val="00E444D4"/>
    <w:rsid w:val="00E46568"/>
    <w:rsid w:val="00E47B1B"/>
    <w:rsid w:val="00E5089F"/>
    <w:rsid w:val="00E50C62"/>
    <w:rsid w:val="00E518E3"/>
    <w:rsid w:val="00E5209D"/>
    <w:rsid w:val="00E522E3"/>
    <w:rsid w:val="00E52760"/>
    <w:rsid w:val="00E52E3E"/>
    <w:rsid w:val="00E52EF1"/>
    <w:rsid w:val="00E53F6F"/>
    <w:rsid w:val="00E53FE6"/>
    <w:rsid w:val="00E5444C"/>
    <w:rsid w:val="00E54E04"/>
    <w:rsid w:val="00E5510A"/>
    <w:rsid w:val="00E560D1"/>
    <w:rsid w:val="00E56746"/>
    <w:rsid w:val="00E57012"/>
    <w:rsid w:val="00E605FE"/>
    <w:rsid w:val="00E6063B"/>
    <w:rsid w:val="00E61D0E"/>
    <w:rsid w:val="00E62D33"/>
    <w:rsid w:val="00E63F36"/>
    <w:rsid w:val="00E64A30"/>
    <w:rsid w:val="00E64A6C"/>
    <w:rsid w:val="00E64C6C"/>
    <w:rsid w:val="00E651B2"/>
    <w:rsid w:val="00E65FF3"/>
    <w:rsid w:val="00E67F0C"/>
    <w:rsid w:val="00E7006B"/>
    <w:rsid w:val="00E71C48"/>
    <w:rsid w:val="00E71C6D"/>
    <w:rsid w:val="00E71D20"/>
    <w:rsid w:val="00E71DA1"/>
    <w:rsid w:val="00E73249"/>
    <w:rsid w:val="00E7331B"/>
    <w:rsid w:val="00E73B35"/>
    <w:rsid w:val="00E73D58"/>
    <w:rsid w:val="00E74DCD"/>
    <w:rsid w:val="00E75D21"/>
    <w:rsid w:val="00E763AA"/>
    <w:rsid w:val="00E77507"/>
    <w:rsid w:val="00E80A4E"/>
    <w:rsid w:val="00E80AEF"/>
    <w:rsid w:val="00E81E39"/>
    <w:rsid w:val="00E8208D"/>
    <w:rsid w:val="00E83AF6"/>
    <w:rsid w:val="00E841C6"/>
    <w:rsid w:val="00E85581"/>
    <w:rsid w:val="00E86145"/>
    <w:rsid w:val="00E86970"/>
    <w:rsid w:val="00E86E41"/>
    <w:rsid w:val="00E86FD2"/>
    <w:rsid w:val="00E8708F"/>
    <w:rsid w:val="00E871AC"/>
    <w:rsid w:val="00E872DB"/>
    <w:rsid w:val="00E87407"/>
    <w:rsid w:val="00E87D0E"/>
    <w:rsid w:val="00E90FE5"/>
    <w:rsid w:val="00E91CDD"/>
    <w:rsid w:val="00E925C2"/>
    <w:rsid w:val="00E926A0"/>
    <w:rsid w:val="00E92779"/>
    <w:rsid w:val="00E93E3F"/>
    <w:rsid w:val="00E940F3"/>
    <w:rsid w:val="00E9543D"/>
    <w:rsid w:val="00E95684"/>
    <w:rsid w:val="00EA0647"/>
    <w:rsid w:val="00EA1637"/>
    <w:rsid w:val="00EA1CF8"/>
    <w:rsid w:val="00EA22D2"/>
    <w:rsid w:val="00EA2ABE"/>
    <w:rsid w:val="00EA34A3"/>
    <w:rsid w:val="00EA36E2"/>
    <w:rsid w:val="00EA423C"/>
    <w:rsid w:val="00EA42ED"/>
    <w:rsid w:val="00EA5333"/>
    <w:rsid w:val="00EA573E"/>
    <w:rsid w:val="00EA7267"/>
    <w:rsid w:val="00EA7A54"/>
    <w:rsid w:val="00EB079A"/>
    <w:rsid w:val="00EB21E5"/>
    <w:rsid w:val="00EB2BB8"/>
    <w:rsid w:val="00EB6C1C"/>
    <w:rsid w:val="00EB6E67"/>
    <w:rsid w:val="00EB6E69"/>
    <w:rsid w:val="00EB6E83"/>
    <w:rsid w:val="00EB7F4B"/>
    <w:rsid w:val="00EC0796"/>
    <w:rsid w:val="00EC19B3"/>
    <w:rsid w:val="00EC28B3"/>
    <w:rsid w:val="00EC2A07"/>
    <w:rsid w:val="00EC3482"/>
    <w:rsid w:val="00EC36E5"/>
    <w:rsid w:val="00EC4712"/>
    <w:rsid w:val="00EC563D"/>
    <w:rsid w:val="00EC63FC"/>
    <w:rsid w:val="00EC759C"/>
    <w:rsid w:val="00EC773D"/>
    <w:rsid w:val="00ED19D2"/>
    <w:rsid w:val="00ED1CAE"/>
    <w:rsid w:val="00ED1E98"/>
    <w:rsid w:val="00ED21EC"/>
    <w:rsid w:val="00ED24EB"/>
    <w:rsid w:val="00ED2D83"/>
    <w:rsid w:val="00ED30DC"/>
    <w:rsid w:val="00ED3709"/>
    <w:rsid w:val="00ED3FA6"/>
    <w:rsid w:val="00ED40C8"/>
    <w:rsid w:val="00ED40D9"/>
    <w:rsid w:val="00ED473F"/>
    <w:rsid w:val="00ED476D"/>
    <w:rsid w:val="00ED599D"/>
    <w:rsid w:val="00ED5A40"/>
    <w:rsid w:val="00ED63AE"/>
    <w:rsid w:val="00EE0415"/>
    <w:rsid w:val="00EE0B87"/>
    <w:rsid w:val="00EE0DB1"/>
    <w:rsid w:val="00EE1D5F"/>
    <w:rsid w:val="00EE25FB"/>
    <w:rsid w:val="00EE4CE3"/>
    <w:rsid w:val="00EE5BF8"/>
    <w:rsid w:val="00EE633C"/>
    <w:rsid w:val="00EE6973"/>
    <w:rsid w:val="00EE74B8"/>
    <w:rsid w:val="00EE7757"/>
    <w:rsid w:val="00EE79D6"/>
    <w:rsid w:val="00EE7C5C"/>
    <w:rsid w:val="00EF0425"/>
    <w:rsid w:val="00EF08DB"/>
    <w:rsid w:val="00EF0A06"/>
    <w:rsid w:val="00EF0C8B"/>
    <w:rsid w:val="00EF18A3"/>
    <w:rsid w:val="00EF2576"/>
    <w:rsid w:val="00EF29FA"/>
    <w:rsid w:val="00EF36C0"/>
    <w:rsid w:val="00EF56B5"/>
    <w:rsid w:val="00EF6CA2"/>
    <w:rsid w:val="00EF76E4"/>
    <w:rsid w:val="00F000FB"/>
    <w:rsid w:val="00F0166C"/>
    <w:rsid w:val="00F03E43"/>
    <w:rsid w:val="00F04015"/>
    <w:rsid w:val="00F047CC"/>
    <w:rsid w:val="00F0547A"/>
    <w:rsid w:val="00F05664"/>
    <w:rsid w:val="00F05F50"/>
    <w:rsid w:val="00F063AE"/>
    <w:rsid w:val="00F102FC"/>
    <w:rsid w:val="00F10323"/>
    <w:rsid w:val="00F1087A"/>
    <w:rsid w:val="00F11AAD"/>
    <w:rsid w:val="00F1229C"/>
    <w:rsid w:val="00F1265B"/>
    <w:rsid w:val="00F126E6"/>
    <w:rsid w:val="00F12A00"/>
    <w:rsid w:val="00F140B8"/>
    <w:rsid w:val="00F1436C"/>
    <w:rsid w:val="00F149FE"/>
    <w:rsid w:val="00F152E9"/>
    <w:rsid w:val="00F16D83"/>
    <w:rsid w:val="00F172D1"/>
    <w:rsid w:val="00F17ED8"/>
    <w:rsid w:val="00F20488"/>
    <w:rsid w:val="00F20BCB"/>
    <w:rsid w:val="00F22318"/>
    <w:rsid w:val="00F23412"/>
    <w:rsid w:val="00F2350D"/>
    <w:rsid w:val="00F23BAB"/>
    <w:rsid w:val="00F23C75"/>
    <w:rsid w:val="00F25B25"/>
    <w:rsid w:val="00F264E6"/>
    <w:rsid w:val="00F26E90"/>
    <w:rsid w:val="00F279A5"/>
    <w:rsid w:val="00F27ED9"/>
    <w:rsid w:val="00F303B9"/>
    <w:rsid w:val="00F31B25"/>
    <w:rsid w:val="00F3226B"/>
    <w:rsid w:val="00F336F4"/>
    <w:rsid w:val="00F3396C"/>
    <w:rsid w:val="00F347FE"/>
    <w:rsid w:val="00F354D3"/>
    <w:rsid w:val="00F35615"/>
    <w:rsid w:val="00F358F0"/>
    <w:rsid w:val="00F35A4E"/>
    <w:rsid w:val="00F3657D"/>
    <w:rsid w:val="00F36760"/>
    <w:rsid w:val="00F37B37"/>
    <w:rsid w:val="00F41734"/>
    <w:rsid w:val="00F41B7F"/>
    <w:rsid w:val="00F41EC7"/>
    <w:rsid w:val="00F4235C"/>
    <w:rsid w:val="00F42BE8"/>
    <w:rsid w:val="00F42E47"/>
    <w:rsid w:val="00F44FE3"/>
    <w:rsid w:val="00F4562D"/>
    <w:rsid w:val="00F45D27"/>
    <w:rsid w:val="00F4610C"/>
    <w:rsid w:val="00F47719"/>
    <w:rsid w:val="00F47918"/>
    <w:rsid w:val="00F500B9"/>
    <w:rsid w:val="00F51F2D"/>
    <w:rsid w:val="00F525C9"/>
    <w:rsid w:val="00F533DF"/>
    <w:rsid w:val="00F54BF6"/>
    <w:rsid w:val="00F54CC1"/>
    <w:rsid w:val="00F54DD1"/>
    <w:rsid w:val="00F55FF3"/>
    <w:rsid w:val="00F564E2"/>
    <w:rsid w:val="00F579A1"/>
    <w:rsid w:val="00F57F2A"/>
    <w:rsid w:val="00F57F39"/>
    <w:rsid w:val="00F6001A"/>
    <w:rsid w:val="00F601FC"/>
    <w:rsid w:val="00F605D6"/>
    <w:rsid w:val="00F60739"/>
    <w:rsid w:val="00F6174C"/>
    <w:rsid w:val="00F619A6"/>
    <w:rsid w:val="00F61A65"/>
    <w:rsid w:val="00F61CAC"/>
    <w:rsid w:val="00F61E43"/>
    <w:rsid w:val="00F61ED5"/>
    <w:rsid w:val="00F6243D"/>
    <w:rsid w:val="00F6274D"/>
    <w:rsid w:val="00F62E7A"/>
    <w:rsid w:val="00F64402"/>
    <w:rsid w:val="00F655C3"/>
    <w:rsid w:val="00F66A95"/>
    <w:rsid w:val="00F67317"/>
    <w:rsid w:val="00F67BB0"/>
    <w:rsid w:val="00F7045B"/>
    <w:rsid w:val="00F71004"/>
    <w:rsid w:val="00F71179"/>
    <w:rsid w:val="00F7143E"/>
    <w:rsid w:val="00F72007"/>
    <w:rsid w:val="00F72615"/>
    <w:rsid w:val="00F72D1D"/>
    <w:rsid w:val="00F73A72"/>
    <w:rsid w:val="00F74182"/>
    <w:rsid w:val="00F74B6A"/>
    <w:rsid w:val="00F74C63"/>
    <w:rsid w:val="00F75256"/>
    <w:rsid w:val="00F756A5"/>
    <w:rsid w:val="00F803C8"/>
    <w:rsid w:val="00F80569"/>
    <w:rsid w:val="00F811C8"/>
    <w:rsid w:val="00F818EA"/>
    <w:rsid w:val="00F82302"/>
    <w:rsid w:val="00F82522"/>
    <w:rsid w:val="00F83694"/>
    <w:rsid w:val="00F8409C"/>
    <w:rsid w:val="00F846EA"/>
    <w:rsid w:val="00F84EFB"/>
    <w:rsid w:val="00F86C7D"/>
    <w:rsid w:val="00F87C28"/>
    <w:rsid w:val="00F90B96"/>
    <w:rsid w:val="00F91446"/>
    <w:rsid w:val="00F91582"/>
    <w:rsid w:val="00F91591"/>
    <w:rsid w:val="00F9185B"/>
    <w:rsid w:val="00F93A82"/>
    <w:rsid w:val="00F93CCB"/>
    <w:rsid w:val="00F93F55"/>
    <w:rsid w:val="00F95D13"/>
    <w:rsid w:val="00F96E50"/>
    <w:rsid w:val="00F97F0E"/>
    <w:rsid w:val="00FA0788"/>
    <w:rsid w:val="00FA11FD"/>
    <w:rsid w:val="00FA3416"/>
    <w:rsid w:val="00FA3815"/>
    <w:rsid w:val="00FA5365"/>
    <w:rsid w:val="00FA5BD6"/>
    <w:rsid w:val="00FA6C99"/>
    <w:rsid w:val="00FA7EE7"/>
    <w:rsid w:val="00FB0135"/>
    <w:rsid w:val="00FB048E"/>
    <w:rsid w:val="00FB3322"/>
    <w:rsid w:val="00FB4D52"/>
    <w:rsid w:val="00FB63DF"/>
    <w:rsid w:val="00FB6859"/>
    <w:rsid w:val="00FC083A"/>
    <w:rsid w:val="00FC0855"/>
    <w:rsid w:val="00FC0A14"/>
    <w:rsid w:val="00FC1A08"/>
    <w:rsid w:val="00FC1A61"/>
    <w:rsid w:val="00FC2A6D"/>
    <w:rsid w:val="00FC469D"/>
    <w:rsid w:val="00FC48A8"/>
    <w:rsid w:val="00FC52B3"/>
    <w:rsid w:val="00FC5AC1"/>
    <w:rsid w:val="00FC5EDC"/>
    <w:rsid w:val="00FC7EC1"/>
    <w:rsid w:val="00FC7F37"/>
    <w:rsid w:val="00FD00AD"/>
    <w:rsid w:val="00FD015B"/>
    <w:rsid w:val="00FD0B3D"/>
    <w:rsid w:val="00FD1487"/>
    <w:rsid w:val="00FD167D"/>
    <w:rsid w:val="00FD180D"/>
    <w:rsid w:val="00FD1BD1"/>
    <w:rsid w:val="00FD1E34"/>
    <w:rsid w:val="00FD2C9E"/>
    <w:rsid w:val="00FD3657"/>
    <w:rsid w:val="00FD46D2"/>
    <w:rsid w:val="00FD484E"/>
    <w:rsid w:val="00FD4E0D"/>
    <w:rsid w:val="00FD5E8E"/>
    <w:rsid w:val="00FD628F"/>
    <w:rsid w:val="00FD66AB"/>
    <w:rsid w:val="00FD67A3"/>
    <w:rsid w:val="00FD689E"/>
    <w:rsid w:val="00FE0123"/>
    <w:rsid w:val="00FE0A58"/>
    <w:rsid w:val="00FE0E1C"/>
    <w:rsid w:val="00FE137A"/>
    <w:rsid w:val="00FE13A9"/>
    <w:rsid w:val="00FE16B4"/>
    <w:rsid w:val="00FE18BC"/>
    <w:rsid w:val="00FE25DA"/>
    <w:rsid w:val="00FE2CDB"/>
    <w:rsid w:val="00FE2E5E"/>
    <w:rsid w:val="00FE3708"/>
    <w:rsid w:val="00FE3745"/>
    <w:rsid w:val="00FE3BD0"/>
    <w:rsid w:val="00FE573A"/>
    <w:rsid w:val="00FE5D38"/>
    <w:rsid w:val="00FE6008"/>
    <w:rsid w:val="00FE6104"/>
    <w:rsid w:val="00FE67E7"/>
    <w:rsid w:val="00FE780C"/>
    <w:rsid w:val="00FF1EF7"/>
    <w:rsid w:val="00FF2944"/>
    <w:rsid w:val="00FF37BF"/>
    <w:rsid w:val="00FF39DA"/>
    <w:rsid w:val="00FF627A"/>
    <w:rsid w:val="00FF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02B8B17"/>
  <w15:docId w15:val="{BF35DE6D-65BF-0941-8835-A7279FE4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7E8"/>
    <w:rPr>
      <w:sz w:val="26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427E8"/>
    <w:pPr>
      <w:keepNext/>
      <w:outlineLvl w:val="0"/>
    </w:pPr>
    <w:rPr>
      <w:i/>
      <w:sz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427E8"/>
    <w:pPr>
      <w:keepNext/>
      <w:ind w:left="2268"/>
      <w:jc w:val="center"/>
      <w:outlineLvl w:val="1"/>
    </w:pPr>
    <w:rPr>
      <w:rFonts w:ascii="Tahoma" w:hAnsi="Tahoma"/>
      <w:b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427E8"/>
    <w:pPr>
      <w:keepNext/>
      <w:spacing w:line="360" w:lineRule="auto"/>
      <w:ind w:left="708"/>
      <w:jc w:val="both"/>
      <w:outlineLvl w:val="2"/>
    </w:pPr>
    <w:rPr>
      <w:rFonts w:ascii="Book Antiqua" w:hAnsi="Book Antiqua"/>
      <w:b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427E8"/>
    <w:pPr>
      <w:keepNext/>
      <w:spacing w:line="360" w:lineRule="auto"/>
      <w:jc w:val="both"/>
      <w:outlineLvl w:val="3"/>
    </w:pPr>
    <w:rPr>
      <w:rFonts w:ascii="Book Antiqua" w:hAnsi="Book Antiqua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427E8"/>
    <w:pPr>
      <w:keepNext/>
      <w:spacing w:line="360" w:lineRule="auto"/>
      <w:ind w:firstLine="708"/>
      <w:jc w:val="both"/>
      <w:outlineLvl w:val="4"/>
    </w:pPr>
    <w:rPr>
      <w:rFonts w:ascii="Book Antiqua" w:hAnsi="Book Antiqua"/>
      <w:b/>
      <w:sz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427E8"/>
    <w:pPr>
      <w:keepNext/>
      <w:ind w:left="3828"/>
      <w:jc w:val="center"/>
      <w:outlineLvl w:val="5"/>
    </w:pPr>
    <w:rPr>
      <w:rFonts w:ascii="Book Antiqua" w:hAnsi="Book Antiqua"/>
      <w:i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427E8"/>
    <w:pPr>
      <w:keepNext/>
      <w:ind w:left="2127"/>
      <w:outlineLvl w:val="6"/>
    </w:pPr>
    <w:rPr>
      <w:rFonts w:ascii="Arial Rounded MT Bold" w:hAnsi="Arial Rounded MT Bold"/>
      <w:b/>
      <w:sz w:val="24"/>
      <w:lang w:val="pt-PT"/>
    </w:rPr>
  </w:style>
  <w:style w:type="paragraph" w:styleId="Heading8">
    <w:name w:val="heading 8"/>
    <w:basedOn w:val="Normal"/>
    <w:next w:val="Normal"/>
    <w:link w:val="Heading8Char"/>
    <w:uiPriority w:val="99"/>
    <w:qFormat/>
    <w:rsid w:val="008427E8"/>
    <w:pPr>
      <w:keepNext/>
      <w:jc w:val="center"/>
      <w:outlineLvl w:val="7"/>
    </w:pPr>
    <w:rPr>
      <w:rFonts w:ascii="Arial Rounded MT Bold" w:hAnsi="Arial Rounded MT Bold"/>
      <w:b/>
      <w:i/>
      <w:lang w:val="pt-PT"/>
    </w:rPr>
  </w:style>
  <w:style w:type="paragraph" w:styleId="Heading9">
    <w:name w:val="heading 9"/>
    <w:basedOn w:val="Normal"/>
    <w:next w:val="Normal"/>
    <w:link w:val="Heading9Char"/>
    <w:uiPriority w:val="99"/>
    <w:qFormat/>
    <w:rsid w:val="008427E8"/>
    <w:pPr>
      <w:keepNext/>
      <w:spacing w:line="360" w:lineRule="auto"/>
      <w:outlineLvl w:val="8"/>
    </w:pPr>
    <w:rPr>
      <w:rFonts w:ascii="Arial" w:hAnsi="Arial" w:cs="Arial"/>
      <w:bCs/>
      <w:i/>
      <w:iCs/>
      <w:color w:val="000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6622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6622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866224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866224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86622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866224"/>
    <w:rPr>
      <w:rFonts w:ascii="Calibri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866224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866224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866224"/>
    <w:rPr>
      <w:rFonts w:ascii="Cambria" w:hAnsi="Cambria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rsid w:val="008427E8"/>
    <w:pPr>
      <w:tabs>
        <w:tab w:val="center" w:pos="4419"/>
        <w:tab w:val="right" w:pos="8838"/>
      </w:tabs>
    </w:pPr>
    <w:rPr>
      <w:lang w:val="pt-PT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66224"/>
    <w:rPr>
      <w:rFonts w:cs="Times New Roman"/>
      <w:sz w:val="26"/>
    </w:rPr>
  </w:style>
  <w:style w:type="character" w:styleId="Hyperlink">
    <w:name w:val="Hyperlink"/>
    <w:basedOn w:val="DefaultParagraphFont"/>
    <w:uiPriority w:val="99"/>
    <w:rsid w:val="008427E8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8427E8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866224"/>
    <w:rPr>
      <w:rFonts w:cs="Times New Roman"/>
      <w:sz w:val="26"/>
    </w:rPr>
  </w:style>
  <w:style w:type="paragraph" w:styleId="BodyText">
    <w:name w:val="Body Text"/>
    <w:basedOn w:val="Normal"/>
    <w:link w:val="BodyTextChar"/>
    <w:uiPriority w:val="99"/>
    <w:rsid w:val="008427E8"/>
    <w:pPr>
      <w:spacing w:line="480" w:lineRule="auto"/>
      <w:jc w:val="both"/>
    </w:pPr>
    <w:rPr>
      <w:rFonts w:ascii="Gill Sans" w:hAnsi="Gill Sans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66224"/>
    <w:rPr>
      <w:rFonts w:cs="Times New Roman"/>
      <w:sz w:val="26"/>
    </w:rPr>
  </w:style>
  <w:style w:type="paragraph" w:styleId="BodyTextIndent">
    <w:name w:val="Body Text Indent"/>
    <w:basedOn w:val="Normal"/>
    <w:link w:val="BodyTextIndentChar"/>
    <w:uiPriority w:val="99"/>
    <w:rsid w:val="008427E8"/>
    <w:pPr>
      <w:spacing w:line="480" w:lineRule="auto"/>
      <w:ind w:firstLine="1416"/>
      <w:jc w:val="both"/>
    </w:pPr>
    <w:rPr>
      <w:rFonts w:ascii="Gill Sans" w:hAnsi="Gill Sans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D907D1"/>
    <w:rPr>
      <w:rFonts w:ascii="Gill Sans" w:hAnsi="Gill Sans" w:cs="Times New Roman"/>
      <w:sz w:val="26"/>
    </w:rPr>
  </w:style>
  <w:style w:type="paragraph" w:styleId="BodyTextIndent2">
    <w:name w:val="Body Text Indent 2"/>
    <w:basedOn w:val="Normal"/>
    <w:link w:val="BodyTextIndent2Char"/>
    <w:uiPriority w:val="99"/>
    <w:rsid w:val="008427E8"/>
    <w:pPr>
      <w:spacing w:line="480" w:lineRule="auto"/>
      <w:ind w:firstLine="708"/>
      <w:jc w:val="both"/>
    </w:pPr>
    <w:rPr>
      <w:rFonts w:ascii="Lucida Casual" w:hAnsi="Lucida Casu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866224"/>
    <w:rPr>
      <w:rFonts w:cs="Times New Roman"/>
      <w:sz w:val="26"/>
    </w:rPr>
  </w:style>
  <w:style w:type="paragraph" w:styleId="Caption">
    <w:name w:val="caption"/>
    <w:basedOn w:val="Normal"/>
    <w:next w:val="Normal"/>
    <w:qFormat/>
    <w:rsid w:val="008427E8"/>
    <w:pPr>
      <w:ind w:left="1985"/>
      <w:jc w:val="center"/>
    </w:pPr>
    <w:rPr>
      <w:b/>
      <w:sz w:val="30"/>
    </w:rPr>
  </w:style>
  <w:style w:type="paragraph" w:styleId="BodyTextIndent3">
    <w:name w:val="Body Text Indent 3"/>
    <w:basedOn w:val="Normal"/>
    <w:link w:val="BodyTextIndent3Char"/>
    <w:uiPriority w:val="99"/>
    <w:rsid w:val="008427E8"/>
    <w:pPr>
      <w:spacing w:line="360" w:lineRule="auto"/>
      <w:ind w:left="709" w:hanging="709"/>
      <w:jc w:val="both"/>
    </w:pPr>
    <w:rPr>
      <w:rFonts w:ascii="Book Antiqua" w:hAnsi="Book Antiqua"/>
      <w:b/>
      <w:sz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866224"/>
    <w:rPr>
      <w:rFonts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8427E8"/>
    <w:pPr>
      <w:spacing w:line="360" w:lineRule="auto"/>
      <w:jc w:val="both"/>
    </w:pPr>
    <w:rPr>
      <w:rFonts w:ascii="Book Antiqua" w:hAnsi="Book Antiqua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D907D1"/>
    <w:rPr>
      <w:rFonts w:ascii="Book Antiqua" w:hAnsi="Book Antiqua" w:cs="Times New Roman"/>
      <w:sz w:val="26"/>
    </w:rPr>
  </w:style>
  <w:style w:type="paragraph" w:styleId="BodyText3">
    <w:name w:val="Body Text 3"/>
    <w:basedOn w:val="Normal"/>
    <w:link w:val="BodyText3Char"/>
    <w:uiPriority w:val="99"/>
    <w:rsid w:val="008427E8"/>
    <w:pPr>
      <w:jc w:val="both"/>
    </w:pPr>
    <w:rPr>
      <w:rFonts w:ascii="Arial" w:hAnsi="Arial" w:cs="Arial"/>
      <w:sz w:val="22"/>
      <w:szCs w:val="2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866224"/>
    <w:rPr>
      <w:rFonts w:cs="Times New Roman"/>
      <w:sz w:val="16"/>
      <w:szCs w:val="16"/>
    </w:rPr>
  </w:style>
  <w:style w:type="table" w:styleId="TableGrid">
    <w:name w:val="Table Grid"/>
    <w:basedOn w:val="TableNormal"/>
    <w:uiPriority w:val="99"/>
    <w:rsid w:val="00486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arial8ptgray1">
    <w:name w:val="txt_arial_8pt_gray1"/>
    <w:basedOn w:val="DefaultParagraphFont"/>
    <w:uiPriority w:val="99"/>
    <w:rsid w:val="00DB2145"/>
    <w:rPr>
      <w:rFonts w:ascii="Verdana" w:hAnsi="Verdana" w:cs="Times New Roman"/>
      <w:color w:val="666666"/>
      <w:sz w:val="16"/>
      <w:szCs w:val="16"/>
    </w:rPr>
  </w:style>
  <w:style w:type="paragraph" w:styleId="Title">
    <w:name w:val="Title"/>
    <w:basedOn w:val="Normal"/>
    <w:link w:val="TitleChar"/>
    <w:uiPriority w:val="99"/>
    <w:qFormat/>
    <w:rsid w:val="007637F7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uiPriority w:val="99"/>
    <w:locked/>
    <w:rsid w:val="00D907D1"/>
    <w:rPr>
      <w:rFonts w:cs="Times New Roman"/>
      <w:b/>
      <w:sz w:val="24"/>
    </w:rPr>
  </w:style>
  <w:style w:type="character" w:customStyle="1" w:styleId="CorpodetextoChar1">
    <w:name w:val="Corpo de texto Char1"/>
    <w:basedOn w:val="DefaultParagraphFont"/>
    <w:uiPriority w:val="99"/>
    <w:locked/>
    <w:rsid w:val="002C68EB"/>
    <w:rPr>
      <w:rFonts w:ascii="Gill Sans" w:hAnsi="Gill Sans" w:cs="Times New Roman"/>
      <w:sz w:val="20"/>
      <w:szCs w:val="20"/>
    </w:rPr>
  </w:style>
  <w:style w:type="character" w:customStyle="1" w:styleId="Corpodetexto2Char1">
    <w:name w:val="Corpo de texto 2 Char1"/>
    <w:basedOn w:val="DefaultParagraphFont"/>
    <w:uiPriority w:val="99"/>
    <w:locked/>
    <w:rsid w:val="002C68EB"/>
    <w:rPr>
      <w:rFonts w:ascii="Book Antiqua" w:hAnsi="Book Antiqua" w:cs="Times New Roman"/>
      <w:sz w:val="20"/>
      <w:szCs w:val="20"/>
    </w:rPr>
  </w:style>
  <w:style w:type="character" w:customStyle="1" w:styleId="TtuloChar1">
    <w:name w:val="Título Char1"/>
    <w:basedOn w:val="DefaultParagraphFont"/>
    <w:uiPriority w:val="99"/>
    <w:locked/>
    <w:rsid w:val="002C68EB"/>
    <w:rPr>
      <w:rFonts w:cs="Times New Roman"/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locked/>
    <w:rsid w:val="00926E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26E9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926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5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C56225-5399-4C86-B0A5-95454578C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ício no</vt:lpstr>
    </vt:vector>
  </TitlesOfParts>
  <Company>FARMACIA</Company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no</dc:title>
  <dc:creator>ANTONIO CALIRI</dc:creator>
  <cp:lastModifiedBy>David Fernando de Almeida Vieira</cp:lastModifiedBy>
  <cp:revision>247</cp:revision>
  <cp:lastPrinted>2015-03-23T19:42:00Z</cp:lastPrinted>
  <dcterms:created xsi:type="dcterms:W3CDTF">2015-03-30T18:20:00Z</dcterms:created>
  <dcterms:modified xsi:type="dcterms:W3CDTF">2020-07-06T00:31:00Z</dcterms:modified>
</cp:coreProperties>
</file>